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FAC76" w14:textId="3A9FCB2B" w:rsidR="00811928" w:rsidRDefault="00BC6260" w:rsidP="00BC6260">
      <w:pPr>
        <w:pStyle w:val="Heading1"/>
      </w:pPr>
      <w:r>
        <w:t>Violence in the Workplace</w:t>
      </w:r>
    </w:p>
    <w:p w14:paraId="31A3DAA4" w14:textId="49CEEE8E" w:rsidR="00BC6260" w:rsidRDefault="00BC6260" w:rsidP="00BC6260">
      <w:pPr>
        <w:pStyle w:val="Heading2"/>
      </w:pPr>
      <w:r>
        <w:t>Purpose</w:t>
      </w:r>
    </w:p>
    <w:p w14:paraId="7F7C1006" w14:textId="49591879" w:rsidR="00BC6260" w:rsidRPr="00BC6260" w:rsidRDefault="00BC6260" w:rsidP="00BC6260">
      <w:r>
        <w:t xml:space="preserve">Violence can occur quickly and unexpectedly. </w:t>
      </w:r>
      <w:r w:rsidRPr="00BC6260">
        <w:rPr>
          <w:highlight w:val="yellow"/>
        </w:rPr>
        <w:t>(company name)</w:t>
      </w:r>
      <w:r>
        <w:t xml:space="preserve"> is committed to prevent</w:t>
      </w:r>
      <w:r w:rsidR="0015183D">
        <w:t>ing</w:t>
      </w:r>
      <w:r>
        <w:t xml:space="preserve"> violent occurrences where possible and give </w:t>
      </w:r>
      <w:r w:rsidR="004A3AF2">
        <w:t xml:space="preserve">the </w:t>
      </w:r>
      <w:r>
        <w:t xml:space="preserve">employees tools, training, and awareness to prepare them, and reduce the impact of violence occurrences in the workplace. </w:t>
      </w:r>
    </w:p>
    <w:p w14:paraId="72EA3DC9" w14:textId="33AA91B0" w:rsidR="00BC6260" w:rsidRDefault="00BC6260" w:rsidP="00BC6260">
      <w:pPr>
        <w:pStyle w:val="Heading2"/>
      </w:pPr>
      <w:r>
        <w:t>Policy</w:t>
      </w:r>
    </w:p>
    <w:p w14:paraId="49FDB813" w14:textId="74533BC8" w:rsidR="000407A3" w:rsidRDefault="00BC6260" w:rsidP="00BC6260">
      <w:pPr>
        <w:rPr>
          <w:rFonts w:cstheme="minorHAnsi"/>
        </w:rPr>
      </w:pPr>
      <w:r>
        <w:rPr>
          <w:rFonts w:cstheme="minorHAnsi"/>
          <w:highlight w:val="yellow"/>
        </w:rPr>
        <w:t>(</w:t>
      </w:r>
      <w:r w:rsidR="004A3AF2">
        <w:rPr>
          <w:rFonts w:cstheme="minorHAnsi"/>
          <w:highlight w:val="yellow"/>
        </w:rPr>
        <w:t>c</w:t>
      </w:r>
      <w:r>
        <w:rPr>
          <w:rFonts w:cstheme="minorHAnsi"/>
          <w:highlight w:val="yellow"/>
        </w:rPr>
        <w:t>ompany Name)</w:t>
      </w:r>
      <w:r>
        <w:rPr>
          <w:rFonts w:cstheme="minorHAnsi"/>
        </w:rPr>
        <w:t xml:space="preserve"> is committed to providing a</w:t>
      </w:r>
      <w:r w:rsidR="00E227C1">
        <w:rPr>
          <w:rFonts w:cstheme="minorHAnsi"/>
        </w:rPr>
        <w:t xml:space="preserve"> safe </w:t>
      </w:r>
      <w:r>
        <w:rPr>
          <w:rFonts w:cstheme="minorHAnsi"/>
        </w:rPr>
        <w:t>work environment</w:t>
      </w:r>
      <w:r w:rsidR="00E227C1">
        <w:rPr>
          <w:rFonts w:cstheme="minorHAnsi"/>
        </w:rPr>
        <w:t xml:space="preserve"> that is </w:t>
      </w:r>
      <w:r>
        <w:rPr>
          <w:rFonts w:cstheme="minorHAnsi"/>
        </w:rPr>
        <w:t xml:space="preserve">free from violence. </w:t>
      </w:r>
    </w:p>
    <w:p w14:paraId="3EF35D12" w14:textId="625963FE" w:rsidR="00BC6260" w:rsidRDefault="00A74236" w:rsidP="00BC6260">
      <w:pPr>
        <w:rPr>
          <w:rFonts w:cstheme="minorHAnsi"/>
        </w:rPr>
      </w:pPr>
      <w:r>
        <w:rPr>
          <w:rFonts w:cstheme="minorHAnsi"/>
          <w:highlight w:val="yellow"/>
        </w:rPr>
        <w:t>(c</w:t>
      </w:r>
      <w:r w:rsidR="0063231C">
        <w:rPr>
          <w:rFonts w:cstheme="minorHAnsi"/>
          <w:highlight w:val="yellow"/>
        </w:rPr>
        <w:t>ompany Name)</w:t>
      </w:r>
      <w:r w:rsidR="0063231C">
        <w:rPr>
          <w:rFonts w:cstheme="minorHAnsi"/>
        </w:rPr>
        <w:t xml:space="preserve"> recognizes that workplace violence is a health and safety concern, and will take all reasonable precautions to prevent workplace violence to protect employees at the workplace including, but not limited to:</w:t>
      </w:r>
    </w:p>
    <w:p w14:paraId="6EF80068" w14:textId="449CABB5" w:rsidR="008508A9" w:rsidRDefault="000407A3" w:rsidP="004A3AF2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Consulting with the </w:t>
      </w:r>
      <w:r w:rsidRPr="008508A9">
        <w:rPr>
          <w:rFonts w:cstheme="minorHAnsi"/>
          <w:highlight w:val="magenta"/>
        </w:rPr>
        <w:t>OHC/Representative</w:t>
      </w:r>
      <w:r w:rsidR="00F63525" w:rsidRPr="00F63525">
        <w:rPr>
          <w:rFonts w:cstheme="minorHAnsi"/>
          <w:highlight w:val="magenta"/>
        </w:rPr>
        <w:t>/</w:t>
      </w:r>
      <w:r>
        <w:rPr>
          <w:rFonts w:cstheme="minorHAnsi"/>
        </w:rPr>
        <w:t xml:space="preserve"> </w:t>
      </w:r>
      <w:r w:rsidR="008508A9" w:rsidRPr="008508A9">
        <w:rPr>
          <w:rFonts w:cstheme="minorHAnsi"/>
          <w:highlight w:val="magenta"/>
        </w:rPr>
        <w:t>employees</w:t>
      </w:r>
      <w:r>
        <w:rPr>
          <w:rFonts w:cstheme="minorHAnsi"/>
        </w:rPr>
        <w:t xml:space="preserve"> on</w:t>
      </w:r>
      <w:r w:rsidR="008508A9">
        <w:rPr>
          <w:rFonts w:cstheme="minorHAnsi"/>
        </w:rPr>
        <w:t xml:space="preserve"> sources and occurrences of violence they might perceive in the workplace.</w:t>
      </w:r>
    </w:p>
    <w:p w14:paraId="438C1297" w14:textId="3FDD0833" w:rsidR="004A3AF2" w:rsidRPr="0030421D" w:rsidRDefault="004A3AF2" w:rsidP="004A3AF2">
      <w:pPr>
        <w:pStyle w:val="ListParagraph"/>
        <w:numPr>
          <w:ilvl w:val="0"/>
          <w:numId w:val="1"/>
        </w:numPr>
        <w:rPr>
          <w:rFonts w:cstheme="minorHAnsi"/>
        </w:rPr>
      </w:pPr>
      <w:r w:rsidRPr="004A3AF2">
        <w:rPr>
          <w:rFonts w:cstheme="minorHAnsi"/>
        </w:rPr>
        <w:t>Assess</w:t>
      </w:r>
      <w:r w:rsidR="00FC3F05">
        <w:rPr>
          <w:rFonts w:cstheme="minorHAnsi"/>
        </w:rPr>
        <w:t>ment of the</w:t>
      </w:r>
      <w:r>
        <w:rPr>
          <w:rFonts w:cstheme="minorHAnsi"/>
        </w:rPr>
        <w:t xml:space="preserve"> risk of violence at all </w:t>
      </w:r>
      <w:r w:rsidRPr="004A3AF2">
        <w:rPr>
          <w:rFonts w:cstheme="minorHAnsi"/>
          <w:highlight w:val="yellow"/>
        </w:rPr>
        <w:t>(company name)</w:t>
      </w:r>
      <w:r>
        <w:rPr>
          <w:rFonts w:cstheme="minorHAnsi"/>
        </w:rPr>
        <w:t xml:space="preserve"> </w:t>
      </w:r>
      <w:r w:rsidR="008508A9">
        <w:rPr>
          <w:rFonts w:cstheme="minorHAnsi"/>
        </w:rPr>
        <w:t>premises and</w:t>
      </w:r>
      <w:r w:rsidR="0063231C">
        <w:rPr>
          <w:rFonts w:cstheme="minorHAnsi"/>
        </w:rPr>
        <w:t xml:space="preserve"> reviewing it </w:t>
      </w:r>
      <w:r w:rsidR="0063231C" w:rsidRPr="00C829D1">
        <w:rPr>
          <w:rFonts w:cstheme="minorHAnsi"/>
          <w:highlight w:val="green"/>
        </w:rPr>
        <w:t>annually</w:t>
      </w:r>
      <w:r w:rsidR="00FC3F05" w:rsidRPr="00C829D1">
        <w:rPr>
          <w:rFonts w:cstheme="minorHAnsi"/>
          <w:highlight w:val="green"/>
        </w:rPr>
        <w:t>/every 3 years</w:t>
      </w:r>
      <w:r w:rsidR="0063231C" w:rsidRPr="00C829D1">
        <w:rPr>
          <w:rFonts w:cstheme="minorHAnsi"/>
          <w:highlight w:val="green"/>
        </w:rPr>
        <w:t xml:space="preserve"> with the </w:t>
      </w:r>
      <w:r w:rsidR="0063231C" w:rsidRPr="00F63525">
        <w:rPr>
          <w:rFonts w:cstheme="minorHAnsi"/>
          <w:highlight w:val="magenta"/>
        </w:rPr>
        <w:t>OHC/Representative</w:t>
      </w:r>
      <w:r w:rsidR="00F63525" w:rsidRPr="00F63525">
        <w:rPr>
          <w:rFonts w:cstheme="minorHAnsi"/>
          <w:highlight w:val="magenta"/>
        </w:rPr>
        <w:t>/ Workers</w:t>
      </w:r>
      <w:r w:rsidR="00FC3F05" w:rsidRPr="0030421D">
        <w:rPr>
          <w:rFonts w:cstheme="minorHAnsi"/>
        </w:rPr>
        <w:t xml:space="preserve">, or when new risks of </w:t>
      </w:r>
      <w:r w:rsidR="00842A3D" w:rsidRPr="0030421D">
        <w:rPr>
          <w:rFonts w:cstheme="minorHAnsi"/>
        </w:rPr>
        <w:t xml:space="preserve">violence </w:t>
      </w:r>
      <w:r w:rsidR="00C829D1">
        <w:rPr>
          <w:rFonts w:cstheme="minorHAnsi"/>
        </w:rPr>
        <w:t>are identified within our scope of work, as well as when</w:t>
      </w:r>
      <w:r w:rsidR="0063231C" w:rsidRPr="0030421D">
        <w:rPr>
          <w:rFonts w:cstheme="minorHAnsi"/>
        </w:rPr>
        <w:t xml:space="preserve"> new concerns</w:t>
      </w:r>
      <w:r w:rsidR="00C829D1">
        <w:rPr>
          <w:rFonts w:cstheme="minorHAnsi"/>
        </w:rPr>
        <w:t xml:space="preserve"> are brought to our attention</w:t>
      </w:r>
      <w:r w:rsidR="0063231C" w:rsidRPr="0030421D">
        <w:rPr>
          <w:rFonts w:cstheme="minorHAnsi"/>
        </w:rPr>
        <w:t>.</w:t>
      </w:r>
    </w:p>
    <w:p w14:paraId="4AD8B985" w14:textId="77777777" w:rsidR="00FC3F05" w:rsidRPr="0030421D" w:rsidRDefault="00FC3F05" w:rsidP="004A3AF2">
      <w:pPr>
        <w:pStyle w:val="ListParagraph"/>
        <w:numPr>
          <w:ilvl w:val="0"/>
          <w:numId w:val="1"/>
        </w:numPr>
        <w:rPr>
          <w:rFonts w:cstheme="minorHAnsi"/>
        </w:rPr>
      </w:pPr>
      <w:r w:rsidRPr="0030421D">
        <w:rPr>
          <w:rFonts w:cstheme="minorHAnsi"/>
        </w:rPr>
        <w:t>A t</w:t>
      </w:r>
      <w:r w:rsidR="004A3AF2" w:rsidRPr="0030421D">
        <w:rPr>
          <w:rFonts w:cstheme="minorHAnsi"/>
        </w:rPr>
        <w:t xml:space="preserve">raining </w:t>
      </w:r>
      <w:r w:rsidRPr="0030421D">
        <w:rPr>
          <w:rFonts w:cstheme="minorHAnsi"/>
        </w:rPr>
        <w:t>program that includes:</w:t>
      </w:r>
    </w:p>
    <w:p w14:paraId="12075CB9" w14:textId="578317F5" w:rsidR="00497304" w:rsidRDefault="00497304" w:rsidP="00FC3F05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 xml:space="preserve">Notification of the risks of violence and situations that could become violent. </w:t>
      </w:r>
    </w:p>
    <w:p w14:paraId="1669D2D9" w14:textId="4D9E0773" w:rsidR="00497304" w:rsidRPr="00497304" w:rsidRDefault="00497304" w:rsidP="00FC3F05">
      <w:pPr>
        <w:pStyle w:val="ListParagraph"/>
        <w:numPr>
          <w:ilvl w:val="1"/>
          <w:numId w:val="1"/>
        </w:numPr>
        <w:rPr>
          <w:rFonts w:cstheme="minorHAnsi"/>
          <w:b/>
          <w:bCs/>
        </w:rPr>
      </w:pPr>
      <w:r>
        <w:rPr>
          <w:rFonts w:cstheme="minorHAnsi"/>
        </w:rPr>
        <w:t>Review of the</w:t>
      </w:r>
      <w:r w:rsidRPr="00497304">
        <w:rPr>
          <w:rFonts w:cstheme="minorHAnsi"/>
          <w:b/>
          <w:bCs/>
        </w:rPr>
        <w:t xml:space="preserve"> </w:t>
      </w:r>
      <w:r w:rsidRPr="00497304">
        <w:rPr>
          <w:rFonts w:cstheme="minorHAnsi"/>
          <w:b/>
          <w:bCs/>
          <w:highlight w:val="cyan"/>
        </w:rPr>
        <w:t>Violence Risk Assessment</w:t>
      </w:r>
    </w:p>
    <w:p w14:paraId="0F52BB2D" w14:textId="211732DF" w:rsidR="00FC3F05" w:rsidRPr="0030421D" w:rsidRDefault="00FC3F05" w:rsidP="00FC3F05">
      <w:pPr>
        <w:pStyle w:val="ListParagraph"/>
        <w:numPr>
          <w:ilvl w:val="1"/>
          <w:numId w:val="1"/>
        </w:numPr>
        <w:rPr>
          <w:rFonts w:cstheme="minorHAnsi"/>
        </w:rPr>
      </w:pPr>
      <w:r w:rsidRPr="0030421D">
        <w:rPr>
          <w:rFonts w:cstheme="minorHAnsi"/>
        </w:rPr>
        <w:t xml:space="preserve">Awareness </w:t>
      </w:r>
      <w:r w:rsidR="00497304">
        <w:rPr>
          <w:rFonts w:cstheme="minorHAnsi"/>
        </w:rPr>
        <w:t xml:space="preserve">training </w:t>
      </w:r>
      <w:r w:rsidRPr="0030421D">
        <w:rPr>
          <w:rFonts w:cstheme="minorHAnsi"/>
        </w:rPr>
        <w:t>on</w:t>
      </w:r>
      <w:r w:rsidR="004A3AF2" w:rsidRPr="0030421D">
        <w:rPr>
          <w:rFonts w:cstheme="minorHAnsi"/>
        </w:rPr>
        <w:t xml:space="preserve"> how to recognize potential violent situations</w:t>
      </w:r>
      <w:r w:rsidR="0063231C" w:rsidRPr="0030421D">
        <w:rPr>
          <w:rFonts w:cstheme="minorHAnsi"/>
        </w:rPr>
        <w:t xml:space="preserve"> and how to react</w:t>
      </w:r>
      <w:r w:rsidR="00497304">
        <w:rPr>
          <w:rFonts w:cstheme="minorHAnsi"/>
        </w:rPr>
        <w:t xml:space="preserve"> should they occur.</w:t>
      </w:r>
    </w:p>
    <w:p w14:paraId="75C51FDC" w14:textId="67ED3E39" w:rsidR="00497304" w:rsidRPr="00497304" w:rsidRDefault="00497304" w:rsidP="00497304">
      <w:pPr>
        <w:pStyle w:val="ListParagraph"/>
        <w:numPr>
          <w:ilvl w:val="1"/>
          <w:numId w:val="1"/>
        </w:numPr>
        <w:rPr>
          <w:rFonts w:cstheme="minorHAnsi"/>
        </w:rPr>
      </w:pPr>
      <w:r w:rsidRPr="0030421D">
        <w:rPr>
          <w:rFonts w:cstheme="minorHAnsi"/>
        </w:rPr>
        <w:t>Creation</w:t>
      </w:r>
      <w:r w:rsidR="00E227C1">
        <w:rPr>
          <w:rFonts w:cstheme="minorHAnsi"/>
        </w:rPr>
        <w:t xml:space="preserve"> of, </w:t>
      </w:r>
      <w:r w:rsidRPr="0030421D">
        <w:rPr>
          <w:rFonts w:cstheme="minorHAnsi"/>
        </w:rPr>
        <w:t xml:space="preserve">and </w:t>
      </w:r>
      <w:r w:rsidRPr="0030421D">
        <w:rPr>
          <w:rFonts w:cstheme="minorHAnsi"/>
          <w:highlight w:val="green"/>
        </w:rPr>
        <w:t>annual</w:t>
      </w:r>
      <w:r w:rsidRPr="0030421D">
        <w:rPr>
          <w:rFonts w:cstheme="minorHAnsi"/>
        </w:rPr>
        <w:t xml:space="preserve"> </w:t>
      </w:r>
      <w:r w:rsidRPr="0030421D">
        <w:rPr>
          <w:rFonts w:cstheme="minorHAnsi"/>
          <w:highlight w:val="magenta"/>
        </w:rPr>
        <w:t>OHC/ Representative</w:t>
      </w:r>
      <w:r w:rsidRPr="0030421D">
        <w:rPr>
          <w:rFonts w:cstheme="minorHAnsi"/>
        </w:rPr>
        <w:t xml:space="preserve"> review of </w:t>
      </w:r>
      <w:r>
        <w:rPr>
          <w:rFonts w:cstheme="minorHAnsi"/>
          <w:highlight w:val="cyan"/>
        </w:rPr>
        <w:t>s</w:t>
      </w:r>
      <w:r w:rsidRPr="00497304">
        <w:rPr>
          <w:rFonts w:cstheme="minorHAnsi"/>
          <w:highlight w:val="cyan"/>
        </w:rPr>
        <w:t xml:space="preserve">afe </w:t>
      </w:r>
      <w:r>
        <w:rPr>
          <w:rFonts w:cstheme="minorHAnsi"/>
          <w:highlight w:val="cyan"/>
        </w:rPr>
        <w:t>j</w:t>
      </w:r>
      <w:r w:rsidRPr="00497304">
        <w:rPr>
          <w:rFonts w:cstheme="minorHAnsi"/>
          <w:highlight w:val="cyan"/>
        </w:rPr>
        <w:t xml:space="preserve">ob </w:t>
      </w:r>
      <w:r>
        <w:rPr>
          <w:rFonts w:cstheme="minorHAnsi"/>
          <w:highlight w:val="cyan"/>
        </w:rPr>
        <w:t>p</w:t>
      </w:r>
      <w:r w:rsidRPr="00497304">
        <w:rPr>
          <w:rFonts w:cstheme="minorHAnsi"/>
          <w:highlight w:val="cyan"/>
        </w:rPr>
        <w:t>rocedures</w:t>
      </w:r>
      <w:r>
        <w:rPr>
          <w:rFonts w:cstheme="minorHAnsi"/>
          <w:highlight w:val="cyan"/>
        </w:rPr>
        <w:t>,</w:t>
      </w:r>
      <w:r w:rsidRPr="00497304">
        <w:rPr>
          <w:rFonts w:cstheme="minorHAnsi"/>
          <w:highlight w:val="cyan"/>
        </w:rPr>
        <w:t xml:space="preserve"> </w:t>
      </w:r>
      <w:r>
        <w:rPr>
          <w:rFonts w:cstheme="minorHAnsi"/>
          <w:highlight w:val="cyan"/>
        </w:rPr>
        <w:t>s</w:t>
      </w:r>
      <w:r w:rsidRPr="00497304">
        <w:rPr>
          <w:rFonts w:cstheme="minorHAnsi"/>
          <w:highlight w:val="cyan"/>
        </w:rPr>
        <w:t xml:space="preserve">afe </w:t>
      </w:r>
      <w:r>
        <w:rPr>
          <w:rFonts w:cstheme="minorHAnsi"/>
          <w:highlight w:val="cyan"/>
        </w:rPr>
        <w:t>w</w:t>
      </w:r>
      <w:r w:rsidRPr="00497304">
        <w:rPr>
          <w:rFonts w:cstheme="minorHAnsi"/>
          <w:highlight w:val="cyan"/>
        </w:rPr>
        <w:t xml:space="preserve">ork </w:t>
      </w:r>
      <w:r>
        <w:rPr>
          <w:rFonts w:cstheme="minorHAnsi"/>
          <w:highlight w:val="cyan"/>
        </w:rPr>
        <w:t>p</w:t>
      </w:r>
      <w:r w:rsidRPr="00497304">
        <w:rPr>
          <w:rFonts w:cstheme="minorHAnsi"/>
          <w:highlight w:val="cyan"/>
        </w:rPr>
        <w:t>ractices</w:t>
      </w:r>
      <w:r>
        <w:rPr>
          <w:rFonts w:cstheme="minorHAnsi"/>
        </w:rPr>
        <w:t xml:space="preserve">, </w:t>
      </w:r>
      <w:r w:rsidRPr="00497304">
        <w:rPr>
          <w:rFonts w:cstheme="minorHAnsi"/>
          <w:highlight w:val="cyan"/>
        </w:rPr>
        <w:t>&amp; emergency procedures</w:t>
      </w:r>
      <w:r w:rsidRPr="0030421D">
        <w:rPr>
          <w:rFonts w:cstheme="minorHAnsi"/>
        </w:rPr>
        <w:t xml:space="preserve"> regarding conflict resolution and what to do if aggression escalates to physical violence.</w:t>
      </w:r>
    </w:p>
    <w:p w14:paraId="3E7EB554" w14:textId="6A67B94B" w:rsidR="00FC3F05" w:rsidRDefault="00FC3F05" w:rsidP="007E17E2">
      <w:pPr>
        <w:pStyle w:val="ListParagraph"/>
        <w:numPr>
          <w:ilvl w:val="1"/>
          <w:numId w:val="1"/>
        </w:numPr>
        <w:rPr>
          <w:rFonts w:cstheme="minorHAnsi"/>
        </w:rPr>
      </w:pPr>
      <w:r w:rsidRPr="00497304">
        <w:rPr>
          <w:rFonts w:cstheme="minorHAnsi"/>
        </w:rPr>
        <w:t xml:space="preserve">Communication of </w:t>
      </w:r>
      <w:r w:rsidR="00497304" w:rsidRPr="00497304">
        <w:rPr>
          <w:rFonts w:cstheme="minorHAnsi"/>
          <w:highlight w:val="cyan"/>
        </w:rPr>
        <w:t xml:space="preserve">safe job </w:t>
      </w:r>
      <w:r w:rsidRPr="00497304">
        <w:rPr>
          <w:rFonts w:cstheme="minorHAnsi"/>
          <w:highlight w:val="cyan"/>
        </w:rPr>
        <w:t xml:space="preserve">procedures, </w:t>
      </w:r>
      <w:r w:rsidR="00497304" w:rsidRPr="00497304">
        <w:rPr>
          <w:rFonts w:cstheme="minorHAnsi"/>
          <w:highlight w:val="cyan"/>
        </w:rPr>
        <w:t xml:space="preserve">safe work </w:t>
      </w:r>
      <w:r w:rsidRPr="00497304">
        <w:rPr>
          <w:rFonts w:cstheme="minorHAnsi"/>
          <w:highlight w:val="cyan"/>
        </w:rPr>
        <w:t>practices,</w:t>
      </w:r>
      <w:r w:rsidR="00497304" w:rsidRPr="00497304">
        <w:rPr>
          <w:rFonts w:cstheme="minorHAnsi"/>
          <w:highlight w:val="cyan"/>
        </w:rPr>
        <w:t xml:space="preserve"> emergency procedures</w:t>
      </w:r>
      <w:r w:rsidRPr="00497304">
        <w:rPr>
          <w:rFonts w:cstheme="minorHAnsi"/>
        </w:rPr>
        <w:t xml:space="preserve"> administrative arrangements and controls that have been developed to minimize or eliminate risk of </w:t>
      </w:r>
      <w:r w:rsidR="00497304" w:rsidRPr="00497304">
        <w:rPr>
          <w:rFonts w:cstheme="minorHAnsi"/>
        </w:rPr>
        <w:t>violence.</w:t>
      </w:r>
    </w:p>
    <w:p w14:paraId="2229BDD3" w14:textId="2F885334" w:rsidR="00A74236" w:rsidRDefault="00A74236" w:rsidP="00A74236">
      <w:pPr>
        <w:rPr>
          <w:rFonts w:cstheme="minorHAnsi"/>
        </w:rPr>
      </w:pPr>
      <w:r w:rsidRPr="00A74236">
        <w:rPr>
          <w:rFonts w:cstheme="minorHAnsi"/>
          <w:highlight w:val="yellow"/>
        </w:rPr>
        <w:t>(company name)</w:t>
      </w:r>
      <w:r>
        <w:rPr>
          <w:rFonts w:cstheme="minorHAnsi"/>
        </w:rPr>
        <w:t xml:space="preserve"> does not require employees of any level to intervene with a violent situation occurring</w:t>
      </w:r>
      <w:r w:rsidR="00C829D1">
        <w:rPr>
          <w:rFonts w:cstheme="minorHAnsi"/>
        </w:rPr>
        <w:t xml:space="preserve"> inside or</w:t>
      </w:r>
      <w:r>
        <w:rPr>
          <w:rFonts w:cstheme="minorHAnsi"/>
        </w:rPr>
        <w:t xml:space="preserve"> outsid</w:t>
      </w:r>
      <w:r w:rsidR="00C829D1">
        <w:rPr>
          <w:rFonts w:cstheme="minorHAnsi"/>
        </w:rPr>
        <w:t xml:space="preserve">e </w:t>
      </w:r>
      <w:r>
        <w:rPr>
          <w:rFonts w:cstheme="minorHAnsi"/>
        </w:rPr>
        <w:t>of the workplace, or when a criminal act</w:t>
      </w:r>
      <w:r w:rsidR="00C829D1">
        <w:rPr>
          <w:rFonts w:cstheme="minorHAnsi"/>
        </w:rPr>
        <w:t xml:space="preserve">, </w:t>
      </w:r>
      <w:r>
        <w:rPr>
          <w:rFonts w:cstheme="minorHAnsi"/>
        </w:rPr>
        <w:t xml:space="preserve">such as theft or </w:t>
      </w:r>
      <w:r w:rsidR="0015183D">
        <w:rPr>
          <w:rFonts w:cstheme="minorHAnsi"/>
        </w:rPr>
        <w:t xml:space="preserve">vandalism </w:t>
      </w:r>
      <w:r>
        <w:rPr>
          <w:rFonts w:cstheme="minorHAnsi"/>
        </w:rPr>
        <w:t>is witnessed.  In these circumstances, report it to the supervisor, or contact the local police service.</w:t>
      </w:r>
    </w:p>
    <w:p w14:paraId="5F29384E" w14:textId="1F28B8CF" w:rsidR="00A74236" w:rsidRDefault="00A74236">
      <w:pPr>
        <w:rPr>
          <w:rFonts w:cstheme="minorHAnsi"/>
        </w:rPr>
      </w:pPr>
      <w:r>
        <w:rPr>
          <w:rFonts w:cstheme="minorHAnsi"/>
        </w:rPr>
        <w:br w:type="page"/>
      </w:r>
    </w:p>
    <w:p w14:paraId="1294155A" w14:textId="77777777" w:rsidR="00754A93" w:rsidRDefault="00754A93" w:rsidP="00754A93">
      <w:pPr>
        <w:pStyle w:val="Heading2"/>
      </w:pPr>
      <w:r>
        <w:lastRenderedPageBreak/>
        <w:t>Definitions</w:t>
      </w:r>
    </w:p>
    <w:p w14:paraId="5603D750" w14:textId="77777777" w:rsidR="00754A93" w:rsidRPr="0063231C" w:rsidRDefault="00754A93" w:rsidP="00754A93">
      <w:pPr>
        <w:rPr>
          <w:rFonts w:cstheme="minorHAnsi"/>
          <w:b/>
          <w:bCs/>
          <w:iCs/>
        </w:rPr>
      </w:pPr>
      <w:r w:rsidRPr="0063231C">
        <w:rPr>
          <w:rFonts w:cstheme="minorHAnsi"/>
          <w:b/>
          <w:bCs/>
          <w:iCs/>
        </w:rPr>
        <w:t>Section 3-26 of the Occupational Health and Safety Regulations</w:t>
      </w:r>
      <w:r>
        <w:rPr>
          <w:rFonts w:cstheme="minorHAnsi"/>
          <w:b/>
          <w:bCs/>
          <w:iCs/>
        </w:rPr>
        <w:t xml:space="preserve"> defines Violence as:</w:t>
      </w:r>
    </w:p>
    <w:p w14:paraId="6C680C0D" w14:textId="77777777" w:rsidR="00754A93" w:rsidRPr="0063231C" w:rsidRDefault="00754A93" w:rsidP="00754A93">
      <w:pPr>
        <w:rPr>
          <w:rFonts w:cstheme="minorHAnsi"/>
          <w:i/>
          <w:iCs/>
        </w:rPr>
      </w:pPr>
      <w:r w:rsidRPr="0063231C">
        <w:rPr>
          <w:rFonts w:cstheme="minorHAnsi"/>
          <w:i/>
          <w:iCs/>
        </w:rPr>
        <w:t>3</w:t>
      </w:r>
      <w:r w:rsidRPr="0063231C">
        <w:rPr>
          <w:rFonts w:ascii="Cambria Math" w:hAnsi="Cambria Math" w:cs="Cambria Math"/>
          <w:i/>
          <w:iCs/>
        </w:rPr>
        <w:t>‑</w:t>
      </w:r>
      <w:r w:rsidRPr="0063231C">
        <w:rPr>
          <w:rFonts w:cstheme="minorHAnsi"/>
          <w:i/>
          <w:iCs/>
        </w:rPr>
        <w:t xml:space="preserve">26(1) In this section, </w:t>
      </w:r>
      <w:r w:rsidRPr="0063231C">
        <w:rPr>
          <w:rFonts w:cstheme="minorHAnsi"/>
          <w:b/>
          <w:i/>
          <w:iCs/>
        </w:rPr>
        <w:t>“violence</w:t>
      </w:r>
      <w:r w:rsidRPr="0063231C">
        <w:rPr>
          <w:rFonts w:cstheme="minorHAnsi"/>
          <w:i/>
          <w:iCs/>
        </w:rPr>
        <w:t>” means the attempted, threatened or actual conduct of a person that causes or is likely to cause injury, and includes any threatening statement or behavior that gives a worker reasonable cause to believe that the worker is at risk of injury.</w:t>
      </w:r>
    </w:p>
    <w:p w14:paraId="67AD0F6F" w14:textId="483FB677" w:rsidR="006F3770" w:rsidRDefault="006F3770" w:rsidP="00A74236">
      <w:pPr>
        <w:pStyle w:val="Heading2"/>
      </w:pPr>
      <w:r w:rsidRPr="00A71129">
        <w:t xml:space="preserve">Responsibilities </w:t>
      </w:r>
    </w:p>
    <w:p w14:paraId="1830F162" w14:textId="77777777" w:rsidR="00A41FF6" w:rsidRPr="00A41FF6" w:rsidRDefault="00A41FF6" w:rsidP="00A41FF6"/>
    <w:p w14:paraId="7535F621" w14:textId="77777777" w:rsidR="006F3770" w:rsidRPr="00A71129" w:rsidRDefault="006F3770" w:rsidP="006F3770">
      <w:pPr>
        <w:pStyle w:val="Heading3"/>
        <w:rPr>
          <w:rFonts w:cstheme="minorHAnsi"/>
          <w:sz w:val="22"/>
          <w:szCs w:val="22"/>
        </w:rPr>
      </w:pPr>
      <w:r w:rsidRPr="00A71129">
        <w:rPr>
          <w:rFonts w:cstheme="minorHAnsi"/>
          <w:sz w:val="22"/>
          <w:szCs w:val="22"/>
        </w:rPr>
        <w:t>Employer</w:t>
      </w:r>
      <w:r>
        <w:rPr>
          <w:rFonts w:cstheme="minorHAnsi"/>
          <w:sz w:val="22"/>
          <w:szCs w:val="22"/>
        </w:rPr>
        <w:t>:</w:t>
      </w:r>
      <w:r w:rsidRPr="00A71129">
        <w:rPr>
          <w:rFonts w:cstheme="minorHAnsi"/>
          <w:sz w:val="22"/>
          <w:szCs w:val="22"/>
        </w:rPr>
        <w:t xml:space="preserve"> </w:t>
      </w:r>
    </w:p>
    <w:p w14:paraId="323043E7" w14:textId="77777777" w:rsidR="006F3770" w:rsidRDefault="006F3770" w:rsidP="006F3770">
      <w:pPr>
        <w:pStyle w:val="ListParagraph"/>
        <w:numPr>
          <w:ilvl w:val="0"/>
          <w:numId w:val="4"/>
        </w:numPr>
        <w:spacing w:after="0"/>
        <w:rPr>
          <w:rFonts w:cstheme="minorHAnsi"/>
        </w:rPr>
      </w:pPr>
      <w:r>
        <w:rPr>
          <w:rFonts w:cstheme="minorHAnsi"/>
        </w:rPr>
        <w:t xml:space="preserve">Must not participate, encourage, or tolerate any acts of violence in the workplace. </w:t>
      </w:r>
    </w:p>
    <w:p w14:paraId="5A4F20D6" w14:textId="051A1025" w:rsidR="004E1815" w:rsidRPr="006F3770" w:rsidRDefault="004E1815" w:rsidP="006F3770">
      <w:pPr>
        <w:pStyle w:val="ListParagraph"/>
        <w:numPr>
          <w:ilvl w:val="0"/>
          <w:numId w:val="4"/>
        </w:numPr>
        <w:spacing w:after="0"/>
        <w:rPr>
          <w:rFonts w:cstheme="minorHAnsi"/>
        </w:rPr>
      </w:pPr>
      <w:r>
        <w:rPr>
          <w:rFonts w:cstheme="minorHAnsi"/>
        </w:rPr>
        <w:t>Take all complaints of workplace violence seriously.</w:t>
      </w:r>
    </w:p>
    <w:p w14:paraId="00A9CEC3" w14:textId="54C9C4DD" w:rsidR="006F3770" w:rsidRDefault="006F3770" w:rsidP="006F3770">
      <w:pPr>
        <w:pStyle w:val="ListParagraph"/>
        <w:numPr>
          <w:ilvl w:val="0"/>
          <w:numId w:val="4"/>
        </w:numPr>
        <w:spacing w:after="0"/>
        <w:rPr>
          <w:rFonts w:cstheme="minorHAnsi"/>
        </w:rPr>
      </w:pPr>
      <w:r>
        <w:rPr>
          <w:rFonts w:cstheme="minorHAnsi"/>
        </w:rPr>
        <w:t xml:space="preserve">Commit to implement and continually review policies, rules, procedures, and practices </w:t>
      </w:r>
      <w:r w:rsidR="004E1815">
        <w:rPr>
          <w:rFonts w:cstheme="minorHAnsi"/>
        </w:rPr>
        <w:t>to</w:t>
      </w:r>
      <w:r>
        <w:rPr>
          <w:rFonts w:cstheme="minorHAnsi"/>
        </w:rPr>
        <w:t xml:space="preserve"> eliminate the occurrences of workplace violence.</w:t>
      </w:r>
    </w:p>
    <w:p w14:paraId="0D6DBA27" w14:textId="454E8C3E" w:rsidR="006F3770" w:rsidRPr="00C829D1" w:rsidRDefault="006F3770" w:rsidP="00C829D1">
      <w:pPr>
        <w:pStyle w:val="ListParagraph"/>
        <w:numPr>
          <w:ilvl w:val="0"/>
          <w:numId w:val="4"/>
        </w:numPr>
        <w:spacing w:after="0"/>
        <w:rPr>
          <w:rFonts w:cstheme="minorHAnsi"/>
        </w:rPr>
      </w:pPr>
      <w:r w:rsidRPr="00C829D1">
        <w:rPr>
          <w:rFonts w:cstheme="minorHAnsi"/>
        </w:rPr>
        <w:t>Enforce these rules in line with this policy and Saskatchewan Legislation</w:t>
      </w:r>
    </w:p>
    <w:p w14:paraId="458B1D32" w14:textId="77777777" w:rsidR="006F3770" w:rsidRDefault="006F3770" w:rsidP="006F3770">
      <w:pPr>
        <w:pStyle w:val="ListParagraph"/>
        <w:numPr>
          <w:ilvl w:val="0"/>
          <w:numId w:val="4"/>
        </w:numPr>
        <w:spacing w:after="0"/>
        <w:rPr>
          <w:rFonts w:cstheme="minorHAnsi"/>
        </w:rPr>
      </w:pPr>
      <w:r w:rsidRPr="006F3770">
        <w:rPr>
          <w:rFonts w:cstheme="minorHAnsi"/>
        </w:rPr>
        <w:t xml:space="preserve">Ensure that workers are not exposed to violence with respect to any matter or circumstance arising out of the workers' employment. </w:t>
      </w:r>
    </w:p>
    <w:p w14:paraId="2C668875" w14:textId="25513C25" w:rsidR="004E1815" w:rsidRDefault="004E1815" w:rsidP="006F3770">
      <w:pPr>
        <w:pStyle w:val="ListParagraph"/>
        <w:numPr>
          <w:ilvl w:val="0"/>
          <w:numId w:val="4"/>
        </w:numPr>
        <w:spacing w:after="0"/>
        <w:rPr>
          <w:rFonts w:cstheme="minorHAnsi"/>
        </w:rPr>
      </w:pPr>
      <w:r>
        <w:rPr>
          <w:rFonts w:cstheme="minorHAnsi"/>
        </w:rPr>
        <w:t xml:space="preserve">Cooperate with an investigation of </w:t>
      </w:r>
      <w:r w:rsidR="004E61A4">
        <w:rPr>
          <w:rFonts w:cstheme="minorHAnsi"/>
        </w:rPr>
        <w:t xml:space="preserve">violence </w:t>
      </w:r>
      <w:r w:rsidR="00D81E4E">
        <w:rPr>
          <w:rFonts w:cstheme="minorHAnsi"/>
        </w:rPr>
        <w:t>complaints.</w:t>
      </w:r>
    </w:p>
    <w:p w14:paraId="04EBE0E5" w14:textId="77777777" w:rsidR="006F3770" w:rsidRPr="00A71129" w:rsidRDefault="006F3770" w:rsidP="006F3770">
      <w:pPr>
        <w:pStyle w:val="Heading3"/>
        <w:rPr>
          <w:rFonts w:cstheme="minorHAnsi"/>
          <w:sz w:val="22"/>
          <w:szCs w:val="22"/>
        </w:rPr>
      </w:pPr>
      <w:r w:rsidRPr="00A71129">
        <w:rPr>
          <w:rFonts w:cstheme="minorHAnsi"/>
          <w:sz w:val="22"/>
          <w:szCs w:val="22"/>
        </w:rPr>
        <w:t>Supervisor</w:t>
      </w:r>
      <w:r>
        <w:rPr>
          <w:rFonts w:cstheme="minorHAnsi"/>
          <w:sz w:val="22"/>
          <w:szCs w:val="22"/>
        </w:rPr>
        <w:t>:</w:t>
      </w:r>
      <w:r w:rsidRPr="00A71129">
        <w:rPr>
          <w:rFonts w:cstheme="minorHAnsi"/>
          <w:sz w:val="22"/>
          <w:szCs w:val="22"/>
        </w:rPr>
        <w:t xml:space="preserve"> </w:t>
      </w:r>
    </w:p>
    <w:p w14:paraId="4D84B918" w14:textId="33ABFC66" w:rsidR="004E1815" w:rsidRPr="004E1815" w:rsidRDefault="004E1815" w:rsidP="004E1815">
      <w:pPr>
        <w:pStyle w:val="ListParagraph"/>
        <w:numPr>
          <w:ilvl w:val="0"/>
          <w:numId w:val="4"/>
        </w:numPr>
        <w:spacing w:after="0"/>
        <w:rPr>
          <w:rFonts w:cstheme="minorHAnsi"/>
        </w:rPr>
      </w:pPr>
      <w:r>
        <w:rPr>
          <w:rFonts w:cstheme="minorHAnsi"/>
        </w:rPr>
        <w:t>Must not participate, encourage, or tolerate any acts of violence.</w:t>
      </w:r>
    </w:p>
    <w:p w14:paraId="669F817D" w14:textId="489934CD" w:rsidR="004E1815" w:rsidRDefault="004E1815" w:rsidP="006F3770">
      <w:pPr>
        <w:pStyle w:val="ListParagraph"/>
        <w:numPr>
          <w:ilvl w:val="0"/>
          <w:numId w:val="4"/>
        </w:numPr>
        <w:spacing w:after="0"/>
        <w:rPr>
          <w:rFonts w:cstheme="minorHAnsi"/>
        </w:rPr>
      </w:pPr>
      <w:r>
        <w:rPr>
          <w:rFonts w:cstheme="minorHAnsi"/>
        </w:rPr>
        <w:t>Take all complaints of workplace violence seriously.</w:t>
      </w:r>
    </w:p>
    <w:p w14:paraId="681F6531" w14:textId="73E9AD05" w:rsidR="006F3770" w:rsidRDefault="006F3770" w:rsidP="006F3770">
      <w:pPr>
        <w:pStyle w:val="ListParagraph"/>
        <w:numPr>
          <w:ilvl w:val="0"/>
          <w:numId w:val="4"/>
        </w:numPr>
        <w:spacing w:after="0"/>
        <w:rPr>
          <w:rFonts w:cstheme="minorHAnsi"/>
        </w:rPr>
      </w:pPr>
      <w:r w:rsidRPr="006F3770">
        <w:rPr>
          <w:rFonts w:cstheme="minorHAnsi"/>
        </w:rPr>
        <w:t>Ensure that that all workers under their direct supervision and direction are not exposed to violence at the place of employment.</w:t>
      </w:r>
    </w:p>
    <w:p w14:paraId="59881D5D" w14:textId="4CB10A45" w:rsidR="004E61A4" w:rsidRDefault="00D81E4E" w:rsidP="006F3770">
      <w:pPr>
        <w:pStyle w:val="ListParagraph"/>
        <w:numPr>
          <w:ilvl w:val="0"/>
          <w:numId w:val="4"/>
        </w:numPr>
        <w:spacing w:after="0"/>
        <w:rPr>
          <w:rFonts w:cstheme="minorHAnsi"/>
        </w:rPr>
      </w:pPr>
      <w:r>
        <w:rPr>
          <w:rFonts w:cstheme="minorHAnsi"/>
        </w:rPr>
        <w:t>Ensure workers have received training on workplace violence.</w:t>
      </w:r>
    </w:p>
    <w:p w14:paraId="3A4EBB5F" w14:textId="3EE3E9E9" w:rsidR="006F3770" w:rsidRDefault="006F3770" w:rsidP="006F3770">
      <w:pPr>
        <w:pStyle w:val="ListParagraph"/>
        <w:numPr>
          <w:ilvl w:val="0"/>
          <w:numId w:val="4"/>
        </w:numPr>
        <w:rPr>
          <w:rFonts w:cstheme="minorHAnsi"/>
        </w:rPr>
      </w:pPr>
      <w:r w:rsidRPr="006F3770">
        <w:rPr>
          <w:rFonts w:cstheme="minorHAnsi"/>
        </w:rPr>
        <w:t xml:space="preserve">Enforce </w:t>
      </w:r>
      <w:r>
        <w:rPr>
          <w:rFonts w:cstheme="minorHAnsi"/>
        </w:rPr>
        <w:t xml:space="preserve">policy, procedure, </w:t>
      </w:r>
      <w:r w:rsidR="004E61A4">
        <w:rPr>
          <w:rFonts w:cstheme="minorHAnsi"/>
        </w:rPr>
        <w:t>practices,</w:t>
      </w:r>
      <w:r>
        <w:rPr>
          <w:rFonts w:cstheme="minorHAnsi"/>
        </w:rPr>
        <w:t xml:space="preserve"> and </w:t>
      </w:r>
      <w:r w:rsidRPr="006F3770">
        <w:rPr>
          <w:rFonts w:cstheme="minorHAnsi"/>
        </w:rPr>
        <w:t>rules in line with this policy and Saskatchewan Legislation</w:t>
      </w:r>
      <w:r w:rsidR="00D81E4E">
        <w:rPr>
          <w:rFonts w:cstheme="minorHAnsi"/>
        </w:rPr>
        <w:t>.</w:t>
      </w:r>
    </w:p>
    <w:p w14:paraId="16345E0B" w14:textId="117E162B" w:rsidR="004E61A4" w:rsidRDefault="004E61A4" w:rsidP="004E61A4">
      <w:pPr>
        <w:pStyle w:val="ListParagraph"/>
        <w:numPr>
          <w:ilvl w:val="0"/>
          <w:numId w:val="4"/>
        </w:numPr>
        <w:spacing w:after="0"/>
        <w:rPr>
          <w:rFonts w:cstheme="minorHAnsi"/>
        </w:rPr>
      </w:pPr>
      <w:r>
        <w:rPr>
          <w:rFonts w:cstheme="minorHAnsi"/>
        </w:rPr>
        <w:t xml:space="preserve">Cooperate with an investigation of violence </w:t>
      </w:r>
      <w:r w:rsidR="00D81E4E">
        <w:rPr>
          <w:rFonts w:cstheme="minorHAnsi"/>
        </w:rPr>
        <w:t>complaints.</w:t>
      </w:r>
    </w:p>
    <w:p w14:paraId="01630221" w14:textId="39EF83F0" w:rsidR="00A74236" w:rsidRPr="00A74236" w:rsidRDefault="00A74236" w:rsidP="00A74236">
      <w:pPr>
        <w:pStyle w:val="ListParagraph"/>
        <w:numPr>
          <w:ilvl w:val="0"/>
          <w:numId w:val="4"/>
        </w:numPr>
        <w:spacing w:after="0"/>
        <w:rPr>
          <w:rFonts w:cstheme="minorHAnsi"/>
          <w:b/>
          <w:bCs/>
        </w:rPr>
      </w:pPr>
      <w:r w:rsidRPr="00A74236">
        <w:rPr>
          <w:rFonts w:cstheme="minorHAnsi"/>
          <w:b/>
          <w:bCs/>
        </w:rPr>
        <w:t>Never approach a person committing a crime, theft, or vandalism as they can become violent.</w:t>
      </w:r>
    </w:p>
    <w:p w14:paraId="4EF7541F" w14:textId="77777777" w:rsidR="00A74236" w:rsidRPr="004E61A4" w:rsidRDefault="00A74236" w:rsidP="004E61A4">
      <w:pPr>
        <w:pStyle w:val="ListParagraph"/>
        <w:numPr>
          <w:ilvl w:val="0"/>
          <w:numId w:val="4"/>
        </w:numPr>
        <w:spacing w:after="0"/>
        <w:rPr>
          <w:rFonts w:cstheme="minorHAnsi"/>
        </w:rPr>
      </w:pPr>
    </w:p>
    <w:p w14:paraId="7976FC5B" w14:textId="77777777" w:rsidR="006F3770" w:rsidRDefault="006F3770" w:rsidP="006F3770">
      <w:pPr>
        <w:pStyle w:val="Heading3"/>
        <w:rPr>
          <w:rFonts w:cstheme="minorHAnsi"/>
          <w:sz w:val="22"/>
          <w:szCs w:val="22"/>
        </w:rPr>
      </w:pPr>
      <w:r w:rsidRPr="00A71129">
        <w:rPr>
          <w:rFonts w:cstheme="minorHAnsi"/>
          <w:sz w:val="22"/>
          <w:szCs w:val="22"/>
        </w:rPr>
        <w:t>Worker</w:t>
      </w:r>
      <w:r>
        <w:rPr>
          <w:rFonts w:cstheme="minorHAnsi"/>
          <w:sz w:val="22"/>
          <w:szCs w:val="22"/>
        </w:rPr>
        <w:t>:</w:t>
      </w:r>
      <w:r w:rsidRPr="00A71129">
        <w:rPr>
          <w:rFonts w:cstheme="minorHAnsi"/>
          <w:sz w:val="22"/>
          <w:szCs w:val="22"/>
        </w:rPr>
        <w:t xml:space="preserve"> </w:t>
      </w:r>
    </w:p>
    <w:p w14:paraId="5EC73DB2" w14:textId="77777777" w:rsidR="004E61A4" w:rsidRDefault="004E61A4" w:rsidP="004E61A4">
      <w:pPr>
        <w:pStyle w:val="ListParagraph"/>
        <w:numPr>
          <w:ilvl w:val="0"/>
          <w:numId w:val="4"/>
        </w:numPr>
        <w:spacing w:after="0"/>
        <w:rPr>
          <w:rFonts w:cstheme="minorHAnsi"/>
        </w:rPr>
      </w:pPr>
      <w:r>
        <w:rPr>
          <w:rFonts w:cstheme="minorHAnsi"/>
        </w:rPr>
        <w:t>Must not participate, encourage, or tolerate any acts of violence.</w:t>
      </w:r>
    </w:p>
    <w:p w14:paraId="413B9556" w14:textId="3609A13A" w:rsidR="004E61A4" w:rsidRDefault="004E61A4" w:rsidP="004E61A4">
      <w:pPr>
        <w:pStyle w:val="ListParagraph"/>
        <w:numPr>
          <w:ilvl w:val="0"/>
          <w:numId w:val="4"/>
        </w:numPr>
      </w:pPr>
      <w:r>
        <w:t>Report violence/ violent acts occurring to others to your supervisor.</w:t>
      </w:r>
    </w:p>
    <w:p w14:paraId="4C27D01C" w14:textId="67C36C41" w:rsidR="004E61A4" w:rsidRDefault="00D81E4E" w:rsidP="004E61A4">
      <w:pPr>
        <w:pStyle w:val="ListParagraph"/>
        <w:numPr>
          <w:ilvl w:val="0"/>
          <w:numId w:val="4"/>
        </w:numPr>
      </w:pPr>
      <w:r>
        <w:t>Cooperate with an investigation of violence complaints.</w:t>
      </w:r>
    </w:p>
    <w:p w14:paraId="24362958" w14:textId="77777777" w:rsidR="00A74236" w:rsidRPr="00A74236" w:rsidRDefault="00A74236" w:rsidP="00A74236">
      <w:pPr>
        <w:pStyle w:val="ListParagraph"/>
        <w:numPr>
          <w:ilvl w:val="0"/>
          <w:numId w:val="4"/>
        </w:numPr>
        <w:spacing w:after="0"/>
        <w:rPr>
          <w:rFonts w:cstheme="minorHAnsi"/>
          <w:b/>
          <w:bCs/>
        </w:rPr>
      </w:pPr>
      <w:r w:rsidRPr="00A74236">
        <w:rPr>
          <w:rFonts w:cstheme="minorHAnsi"/>
          <w:b/>
          <w:bCs/>
        </w:rPr>
        <w:t>Never approach a person committing a crime, theft, or vandalism as they can become violent.</w:t>
      </w:r>
    </w:p>
    <w:p w14:paraId="531693EF" w14:textId="77777777" w:rsidR="00A74236" w:rsidRPr="004E61A4" w:rsidRDefault="00A74236" w:rsidP="00A74236">
      <w:pPr>
        <w:ind w:left="360"/>
      </w:pPr>
    </w:p>
    <w:p w14:paraId="636656AD" w14:textId="77777777" w:rsidR="00D81E4E" w:rsidRDefault="00D81E4E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27FF610D" w14:textId="4D5F7DB5" w:rsidR="00754A93" w:rsidRPr="00A71129" w:rsidRDefault="00754A93" w:rsidP="00D81E4E">
      <w:pPr>
        <w:pStyle w:val="Heading2"/>
      </w:pPr>
      <w:r w:rsidRPr="00A71129">
        <w:lastRenderedPageBreak/>
        <w:t>Risk Areas</w:t>
      </w:r>
    </w:p>
    <w:p w14:paraId="0B3B0059" w14:textId="080D68AF" w:rsidR="00754A93" w:rsidRPr="00A71129" w:rsidRDefault="00754A93" w:rsidP="00754A93">
      <w:pPr>
        <w:rPr>
          <w:rFonts w:cstheme="minorHAnsi"/>
        </w:rPr>
      </w:pPr>
      <w:r w:rsidRPr="00A71129">
        <w:rPr>
          <w:rFonts w:cstheme="minorHAnsi"/>
        </w:rPr>
        <w:t xml:space="preserve">In </w:t>
      </w:r>
      <w:r w:rsidRPr="00754A93">
        <w:rPr>
          <w:rFonts w:cstheme="minorHAnsi"/>
          <w:highlight w:val="yellow"/>
        </w:rPr>
        <w:t>(company name)</w:t>
      </w:r>
      <w:r w:rsidRPr="00A71129">
        <w:rPr>
          <w:rFonts w:cstheme="minorHAnsi"/>
        </w:rPr>
        <w:t xml:space="preserve"> workplace</w:t>
      </w:r>
      <w:r>
        <w:rPr>
          <w:rFonts w:cstheme="minorHAnsi"/>
        </w:rPr>
        <w:t>s</w:t>
      </w:r>
      <w:r w:rsidRPr="00A71129">
        <w:rPr>
          <w:rFonts w:cstheme="minorHAnsi"/>
        </w:rPr>
        <w:t xml:space="preserve">, specific areas or positions may pose a risk of violent or aggressive behavior. These </w:t>
      </w:r>
      <w:r>
        <w:rPr>
          <w:rFonts w:cstheme="minorHAnsi"/>
        </w:rPr>
        <w:t xml:space="preserve">areas and positions were identified as a part of the </w:t>
      </w:r>
      <w:r w:rsidRPr="00754A93">
        <w:rPr>
          <w:rFonts w:cstheme="minorHAnsi"/>
          <w:b/>
          <w:bCs/>
          <w:highlight w:val="cyan"/>
        </w:rPr>
        <w:t>Violence Risk Assessment</w:t>
      </w:r>
      <w:r>
        <w:rPr>
          <w:rFonts w:cstheme="minorHAnsi"/>
        </w:rPr>
        <w:t xml:space="preserve">. Violence can however occur in other areas. Should that occur, new precautions will be taken for those scenario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54A93" w14:paraId="498CF6EE" w14:textId="77777777" w:rsidTr="00754A93">
        <w:tc>
          <w:tcPr>
            <w:tcW w:w="4675" w:type="dxa"/>
          </w:tcPr>
          <w:p w14:paraId="705A0492" w14:textId="31A9D6EA" w:rsidR="00754A93" w:rsidRDefault="00754A93" w:rsidP="002C531C">
            <w:pPr>
              <w:pStyle w:val="Heading2"/>
            </w:pPr>
            <w:r>
              <w:t>Areas Identified as Having a Risk of Violence:</w:t>
            </w:r>
          </w:p>
        </w:tc>
        <w:tc>
          <w:tcPr>
            <w:tcW w:w="4675" w:type="dxa"/>
          </w:tcPr>
          <w:p w14:paraId="486E4655" w14:textId="0B949956" w:rsidR="00754A93" w:rsidRDefault="00754A93" w:rsidP="002C531C">
            <w:pPr>
              <w:pStyle w:val="Heading2"/>
            </w:pPr>
            <w:r>
              <w:t>Positions that Work in Those Areas:</w:t>
            </w:r>
          </w:p>
        </w:tc>
      </w:tr>
      <w:tr w:rsidR="00754A93" w14:paraId="166C6DE3" w14:textId="77777777" w:rsidTr="00754A93">
        <w:tc>
          <w:tcPr>
            <w:tcW w:w="4675" w:type="dxa"/>
          </w:tcPr>
          <w:p w14:paraId="3FE9F050" w14:textId="77777777" w:rsidR="00754A93" w:rsidRDefault="00754A93" w:rsidP="002C531C">
            <w:pPr>
              <w:pStyle w:val="Heading2"/>
            </w:pPr>
          </w:p>
        </w:tc>
        <w:tc>
          <w:tcPr>
            <w:tcW w:w="4675" w:type="dxa"/>
          </w:tcPr>
          <w:p w14:paraId="0CB4FD77" w14:textId="77777777" w:rsidR="00754A93" w:rsidRDefault="00754A93" w:rsidP="002C531C">
            <w:pPr>
              <w:pStyle w:val="Heading2"/>
            </w:pPr>
          </w:p>
        </w:tc>
      </w:tr>
      <w:tr w:rsidR="00754A93" w14:paraId="399F360C" w14:textId="77777777" w:rsidTr="00754A93">
        <w:tc>
          <w:tcPr>
            <w:tcW w:w="4675" w:type="dxa"/>
          </w:tcPr>
          <w:p w14:paraId="738BD690" w14:textId="77777777" w:rsidR="00754A93" w:rsidRDefault="00754A93" w:rsidP="002C531C">
            <w:pPr>
              <w:pStyle w:val="Heading2"/>
            </w:pPr>
          </w:p>
        </w:tc>
        <w:tc>
          <w:tcPr>
            <w:tcW w:w="4675" w:type="dxa"/>
          </w:tcPr>
          <w:p w14:paraId="56B35A62" w14:textId="77777777" w:rsidR="00754A93" w:rsidRDefault="00754A93" w:rsidP="002C531C">
            <w:pPr>
              <w:pStyle w:val="Heading2"/>
            </w:pPr>
          </w:p>
        </w:tc>
      </w:tr>
      <w:tr w:rsidR="00754A93" w14:paraId="6078275A" w14:textId="77777777" w:rsidTr="00754A93">
        <w:tc>
          <w:tcPr>
            <w:tcW w:w="4675" w:type="dxa"/>
          </w:tcPr>
          <w:p w14:paraId="39661E35" w14:textId="77777777" w:rsidR="00754A93" w:rsidRDefault="00754A93" w:rsidP="002C531C">
            <w:pPr>
              <w:pStyle w:val="Heading2"/>
            </w:pPr>
          </w:p>
        </w:tc>
        <w:tc>
          <w:tcPr>
            <w:tcW w:w="4675" w:type="dxa"/>
          </w:tcPr>
          <w:p w14:paraId="1DA1BA63" w14:textId="77777777" w:rsidR="00754A93" w:rsidRDefault="00754A93" w:rsidP="002C531C">
            <w:pPr>
              <w:pStyle w:val="Heading2"/>
            </w:pPr>
          </w:p>
        </w:tc>
      </w:tr>
    </w:tbl>
    <w:p w14:paraId="186423DD" w14:textId="182ABBC1" w:rsidR="0063231C" w:rsidRDefault="00C1610B" w:rsidP="0063231C">
      <w:pPr>
        <w:pStyle w:val="Heading2"/>
      </w:pPr>
      <w:r>
        <w:t xml:space="preserve">Complaint </w:t>
      </w:r>
      <w:r w:rsidR="0063231C">
        <w:t>Procedure</w:t>
      </w:r>
    </w:p>
    <w:p w14:paraId="3001F8A8" w14:textId="351B0576" w:rsidR="0063231C" w:rsidRDefault="0063231C" w:rsidP="0063231C">
      <w:pPr>
        <w:spacing w:after="0"/>
        <w:rPr>
          <w:rFonts w:cstheme="minorHAnsi"/>
        </w:rPr>
      </w:pPr>
      <w:r w:rsidRPr="00A71129">
        <w:rPr>
          <w:rFonts w:cstheme="minorHAnsi"/>
        </w:rPr>
        <w:t>All complaints</w:t>
      </w:r>
      <w:r w:rsidR="00EE2362">
        <w:rPr>
          <w:rFonts w:cstheme="minorHAnsi"/>
        </w:rPr>
        <w:t xml:space="preserve"> of Violence </w:t>
      </w:r>
      <w:r w:rsidRPr="00A71129">
        <w:rPr>
          <w:rFonts w:cstheme="minorHAnsi"/>
        </w:rPr>
        <w:t>will be taken seriously</w:t>
      </w:r>
      <w:r w:rsidR="00EE2362">
        <w:rPr>
          <w:rFonts w:cstheme="minorHAnsi"/>
        </w:rPr>
        <w:t>.</w:t>
      </w:r>
      <w:r w:rsidRPr="00A71129">
        <w:rPr>
          <w:rFonts w:cstheme="minorHAnsi"/>
        </w:rPr>
        <w:t xml:space="preserve"> </w:t>
      </w:r>
      <w:r w:rsidR="00EE2362">
        <w:rPr>
          <w:rFonts w:cstheme="minorHAnsi"/>
        </w:rPr>
        <w:t xml:space="preserve">Employees victimized by violence, and witnesses of these occurrences </w:t>
      </w:r>
      <w:r w:rsidRPr="00A71129">
        <w:rPr>
          <w:rFonts w:cstheme="minorHAnsi"/>
        </w:rPr>
        <w:t>are encouraged to report the alleged perpetrator. The rights of all concerned will be respected and shall remain confidential</w:t>
      </w:r>
      <w:r w:rsidR="00EE2362" w:rsidRPr="00A71129">
        <w:rPr>
          <w:rFonts w:cstheme="minorHAnsi"/>
        </w:rPr>
        <w:t>. Workers</w:t>
      </w:r>
      <w:r w:rsidRPr="00A71129">
        <w:rPr>
          <w:rFonts w:cstheme="minorHAnsi"/>
        </w:rPr>
        <w:t xml:space="preserve"> are encouraged to use these steps to address incidents of alleged violence internally. </w:t>
      </w:r>
    </w:p>
    <w:p w14:paraId="0C7FFDCB" w14:textId="77777777" w:rsidR="00EE2362" w:rsidRPr="00A71129" w:rsidRDefault="00EE2362" w:rsidP="0063231C">
      <w:pPr>
        <w:spacing w:after="0"/>
        <w:rPr>
          <w:rFonts w:cstheme="minorHAnsi"/>
        </w:rPr>
      </w:pPr>
    </w:p>
    <w:p w14:paraId="45A73DC5" w14:textId="77777777" w:rsidR="00EE2362" w:rsidRDefault="00EE2362" w:rsidP="00EE2362">
      <w:pPr>
        <w:pStyle w:val="ListParagraph"/>
        <w:numPr>
          <w:ilvl w:val="0"/>
          <w:numId w:val="2"/>
        </w:numPr>
        <w:rPr>
          <w:rFonts w:eastAsiaTheme="minorEastAsia" w:cstheme="minorHAnsi"/>
        </w:rPr>
      </w:pPr>
      <w:r w:rsidRPr="00A71129">
        <w:rPr>
          <w:rFonts w:eastAsiaTheme="minorEastAsia" w:cstheme="minorHAnsi"/>
        </w:rPr>
        <w:t xml:space="preserve">A worker who believes that he or she has been subjected to violence should immediately report the violence to their </w:t>
      </w:r>
      <w:r w:rsidRPr="00A36635">
        <w:rPr>
          <w:rFonts w:eastAsiaTheme="minorEastAsia" w:cstheme="minorHAnsi"/>
          <w:highlight w:val="magenta"/>
        </w:rPr>
        <w:t>employer, supervisor,</w:t>
      </w:r>
      <w:r w:rsidRPr="00A71129">
        <w:rPr>
          <w:rFonts w:eastAsiaTheme="minorEastAsia" w:cstheme="minorHAnsi"/>
        </w:rPr>
        <w:t xml:space="preserve"> or one of the following persons designated by the employer to receive complaints of violence.</w:t>
      </w:r>
    </w:p>
    <w:p w14:paraId="308EDFFF" w14:textId="500E741B" w:rsidR="00A36635" w:rsidRPr="00A36635" w:rsidRDefault="00A36635" w:rsidP="00A36635">
      <w:pPr>
        <w:pStyle w:val="ListParagraph"/>
        <w:numPr>
          <w:ilvl w:val="1"/>
          <w:numId w:val="2"/>
        </w:numPr>
        <w:rPr>
          <w:rFonts w:eastAsiaTheme="minorEastAsia" w:cstheme="minorHAnsi"/>
          <w:highlight w:val="magenta"/>
        </w:rPr>
      </w:pPr>
      <w:r w:rsidRPr="00A36635">
        <w:rPr>
          <w:rFonts w:eastAsiaTheme="minorEastAsia" w:cstheme="minorHAnsi"/>
          <w:highlight w:val="magenta"/>
        </w:rPr>
        <w:t>People designated to receive complaints:</w:t>
      </w:r>
    </w:p>
    <w:p w14:paraId="05C55129" w14:textId="6F104F57" w:rsidR="00A36635" w:rsidRPr="00A36635" w:rsidRDefault="00A36635" w:rsidP="00A36635">
      <w:pPr>
        <w:pStyle w:val="ListParagraph"/>
        <w:numPr>
          <w:ilvl w:val="2"/>
          <w:numId w:val="2"/>
        </w:numPr>
        <w:rPr>
          <w:rFonts w:eastAsiaTheme="minorEastAsia" w:cstheme="minorHAnsi"/>
          <w:highlight w:val="magenta"/>
        </w:rPr>
      </w:pPr>
      <w:r w:rsidRPr="00A36635">
        <w:rPr>
          <w:rFonts w:eastAsiaTheme="minorEastAsia" w:cstheme="minorHAnsi"/>
          <w:highlight w:val="magenta"/>
        </w:rPr>
        <w:t xml:space="preserve">Insert </w:t>
      </w:r>
      <w:r w:rsidR="00C1610B">
        <w:rPr>
          <w:rFonts w:eastAsiaTheme="minorEastAsia" w:cstheme="minorHAnsi"/>
          <w:highlight w:val="magenta"/>
        </w:rPr>
        <w:t xml:space="preserve">other designated people </w:t>
      </w:r>
      <w:r w:rsidRPr="00A36635">
        <w:rPr>
          <w:rFonts w:eastAsiaTheme="minorEastAsia" w:cstheme="minorHAnsi"/>
          <w:highlight w:val="magenta"/>
        </w:rPr>
        <w:t>here</w:t>
      </w:r>
      <w:r w:rsidR="00C1610B">
        <w:rPr>
          <w:rFonts w:eastAsiaTheme="minorEastAsia" w:cstheme="minorHAnsi"/>
          <w:highlight w:val="magenta"/>
        </w:rPr>
        <w:t>.</w:t>
      </w:r>
    </w:p>
    <w:p w14:paraId="3BF99153" w14:textId="2BB14DCD" w:rsidR="00EE2362" w:rsidRPr="00A71129" w:rsidRDefault="00EE2362" w:rsidP="00EE2362">
      <w:pPr>
        <w:pStyle w:val="ListParagraph"/>
        <w:numPr>
          <w:ilvl w:val="0"/>
          <w:numId w:val="2"/>
        </w:numPr>
        <w:rPr>
          <w:rFonts w:eastAsiaTheme="minorEastAsia" w:cstheme="minorHAnsi"/>
        </w:rPr>
      </w:pPr>
      <w:r w:rsidRPr="00A71129">
        <w:rPr>
          <w:rFonts w:eastAsiaTheme="minorEastAsia" w:cstheme="minorHAnsi"/>
        </w:rPr>
        <w:t xml:space="preserve">Once a person designated by the employer to receive complaints of violence receives a complaint, that person shall </w:t>
      </w:r>
      <w:r w:rsidR="00A36635">
        <w:rPr>
          <w:rFonts w:eastAsiaTheme="minorEastAsia" w:cstheme="minorHAnsi"/>
        </w:rPr>
        <w:t xml:space="preserve">document </w:t>
      </w:r>
      <w:r w:rsidR="00C1610B">
        <w:rPr>
          <w:rFonts w:eastAsiaTheme="minorEastAsia" w:cstheme="minorHAnsi"/>
        </w:rPr>
        <w:t>it</w:t>
      </w:r>
      <w:r w:rsidR="00A36635">
        <w:rPr>
          <w:rFonts w:eastAsiaTheme="minorEastAsia" w:cstheme="minorHAnsi"/>
        </w:rPr>
        <w:t xml:space="preserve"> </w:t>
      </w:r>
      <w:r w:rsidRPr="00A71129">
        <w:rPr>
          <w:rFonts w:eastAsiaTheme="minorEastAsia" w:cstheme="minorHAnsi"/>
        </w:rPr>
        <w:t xml:space="preserve">immediately </w:t>
      </w:r>
      <w:r w:rsidR="00A36635">
        <w:rPr>
          <w:rFonts w:eastAsiaTheme="minorEastAsia" w:cstheme="minorHAnsi"/>
        </w:rPr>
        <w:t xml:space="preserve">using the </w:t>
      </w:r>
      <w:r w:rsidR="00A36635" w:rsidRPr="00A36635">
        <w:rPr>
          <w:rFonts w:eastAsiaTheme="minorEastAsia" w:cstheme="minorHAnsi"/>
          <w:highlight w:val="cyan"/>
        </w:rPr>
        <w:t>violent incident report form</w:t>
      </w:r>
      <w:r w:rsidR="00C1610B">
        <w:rPr>
          <w:rFonts w:eastAsiaTheme="minorEastAsia" w:cstheme="minorHAnsi"/>
        </w:rPr>
        <w:t>, and</w:t>
      </w:r>
      <w:r w:rsidR="00A36635">
        <w:rPr>
          <w:rFonts w:eastAsiaTheme="minorEastAsia" w:cstheme="minorHAnsi"/>
        </w:rPr>
        <w:t xml:space="preserve"> </w:t>
      </w:r>
      <w:r w:rsidRPr="00A71129">
        <w:rPr>
          <w:rFonts w:eastAsiaTheme="minorEastAsia" w:cstheme="minorHAnsi"/>
        </w:rPr>
        <w:t>bring the complaint to the attention of the employer.</w:t>
      </w:r>
    </w:p>
    <w:p w14:paraId="7048E010" w14:textId="77777777" w:rsidR="00EE2362" w:rsidRPr="00A71129" w:rsidRDefault="00EE2362" w:rsidP="00EE2362">
      <w:pPr>
        <w:pStyle w:val="ListParagraph"/>
        <w:numPr>
          <w:ilvl w:val="0"/>
          <w:numId w:val="2"/>
        </w:numPr>
        <w:rPr>
          <w:rFonts w:eastAsiaTheme="minorEastAsia" w:cstheme="minorHAnsi"/>
        </w:rPr>
      </w:pPr>
      <w:r w:rsidRPr="00A71129">
        <w:rPr>
          <w:rFonts w:eastAsiaTheme="minorEastAsia" w:cstheme="minorHAnsi"/>
        </w:rPr>
        <w:t>The employer will: notify the alleged perpetrator of the complaint; provide the alleged perpetrator with information concerning the circumstances of the complaint; and undertake a confidential investigation.</w:t>
      </w:r>
    </w:p>
    <w:p w14:paraId="36C8A785" w14:textId="77777777" w:rsidR="00EE2362" w:rsidRPr="00A71129" w:rsidRDefault="00EE2362" w:rsidP="00EE2362">
      <w:pPr>
        <w:pStyle w:val="ListParagraph"/>
        <w:numPr>
          <w:ilvl w:val="0"/>
          <w:numId w:val="2"/>
        </w:numPr>
        <w:rPr>
          <w:rFonts w:eastAsiaTheme="minorEastAsia" w:cstheme="minorHAnsi"/>
        </w:rPr>
      </w:pPr>
      <w:r w:rsidRPr="00A71129">
        <w:rPr>
          <w:rFonts w:eastAsiaTheme="minorEastAsia" w:cstheme="minorHAnsi"/>
        </w:rPr>
        <w:t>Following the conclusion of the investigation, the employer will inform the complainant and the alleged perpetrator of the results of the investigation.</w:t>
      </w:r>
    </w:p>
    <w:p w14:paraId="49678975" w14:textId="77777777" w:rsidR="00D81E4E" w:rsidRDefault="00D81E4E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7E416BD6" w14:textId="0D418233" w:rsidR="00EE2362" w:rsidRPr="00A71129" w:rsidRDefault="00EE2362" w:rsidP="00D81E4E">
      <w:pPr>
        <w:pStyle w:val="Heading2"/>
      </w:pPr>
      <w:r w:rsidRPr="00A71129">
        <w:lastRenderedPageBreak/>
        <w:t xml:space="preserve">Resolution and </w:t>
      </w:r>
      <w:r w:rsidR="0068019A">
        <w:t>C</w:t>
      </w:r>
      <w:r w:rsidRPr="00A71129">
        <w:t>orrective action</w:t>
      </w:r>
    </w:p>
    <w:p w14:paraId="728D103A" w14:textId="1AD28408" w:rsidR="00634644" w:rsidRPr="007B7DA7" w:rsidRDefault="00EE2362" w:rsidP="00D81E4E">
      <w:r w:rsidRPr="007B7DA7">
        <w:t xml:space="preserve">If violence is confirmed, reasonable corrective action will be taken by the employer. If a complaint is unsubstantiated, no adverse actions will be taken against </w:t>
      </w:r>
      <w:r w:rsidR="0068019A" w:rsidRPr="007B7DA7">
        <w:t>the worker</w:t>
      </w:r>
      <w:r w:rsidRPr="007B7DA7">
        <w:t xml:space="preserve"> who made </w:t>
      </w:r>
      <w:r w:rsidR="0068019A" w:rsidRPr="007B7DA7">
        <w:t>the report</w:t>
      </w:r>
      <w:r w:rsidRPr="007B7DA7">
        <w:t xml:space="preserve"> in good-faith. </w:t>
      </w:r>
    </w:p>
    <w:p w14:paraId="2ED2FFC8" w14:textId="72CBF2B3" w:rsidR="00EE2362" w:rsidRPr="007B7DA7" w:rsidRDefault="00EE2362" w:rsidP="00D81E4E">
      <w:r w:rsidRPr="007B7DA7">
        <w:t xml:space="preserve">The employer commits to preserving the confidentiality of investigations, except where disclosure is necessary for the purpose of conducting an investigation, implementing corrective action or required by law. Furthermore, if a worker undergoes medical treatment, counseling due to a violent incident, or receives training related to violence, </w:t>
      </w:r>
      <w:r w:rsidRPr="007B7DA7">
        <w:rPr>
          <w:highlight w:val="yellow"/>
        </w:rPr>
        <w:t>(</w:t>
      </w:r>
      <w:r w:rsidR="00634644" w:rsidRPr="007B7DA7">
        <w:rPr>
          <w:highlight w:val="yellow"/>
        </w:rPr>
        <w:t>c</w:t>
      </w:r>
      <w:r w:rsidRPr="007B7DA7">
        <w:rPr>
          <w:highlight w:val="yellow"/>
        </w:rPr>
        <w:t>ompany name)</w:t>
      </w:r>
      <w:r w:rsidRPr="007B7DA7">
        <w:t xml:space="preserve"> guarantees no loss in pay or benefits.</w:t>
      </w:r>
    </w:p>
    <w:p w14:paraId="6FAB6C0D" w14:textId="3528D189" w:rsidR="00EE2362" w:rsidRPr="00A71129" w:rsidRDefault="00EE2362" w:rsidP="00D81E4E">
      <w:pPr>
        <w:pStyle w:val="Heading2"/>
      </w:pPr>
      <w:r w:rsidRPr="00A71129">
        <w:t xml:space="preserve">External </w:t>
      </w:r>
      <w:r w:rsidR="005851BA">
        <w:t>C</w:t>
      </w:r>
      <w:r w:rsidRPr="00A71129">
        <w:t>omplaints</w:t>
      </w:r>
    </w:p>
    <w:p w14:paraId="488C6A2C" w14:textId="77777777" w:rsidR="00095ED9" w:rsidRDefault="007B7DA7" w:rsidP="007B7DA7">
      <w:pPr>
        <w:spacing w:after="0"/>
        <w:rPr>
          <w:rFonts w:cstheme="minorHAnsi"/>
        </w:rPr>
      </w:pPr>
      <w:r w:rsidRPr="00F32BAF">
        <w:rPr>
          <w:rFonts w:cstheme="minorHAnsi"/>
        </w:rPr>
        <w:t xml:space="preserve">This policy </w:t>
      </w:r>
      <w:r w:rsidRPr="00095ED9">
        <w:rPr>
          <w:rFonts w:cstheme="minorHAnsi"/>
          <w:b/>
          <w:bCs/>
          <w:u w:val="single"/>
        </w:rPr>
        <w:t>does not prevent</w:t>
      </w:r>
      <w:r w:rsidRPr="00F32BAF">
        <w:rPr>
          <w:rFonts w:cstheme="minorHAnsi"/>
        </w:rPr>
        <w:t xml:space="preserve"> workers from reporting violence complaints to the Occupational Health and Safety Division under The Saskatchewan Employment Act-Part III: Occupational Health and Safety, sections 4 and 5, and The Occupational Health and Safety Regulations, 2020, section 3-26. </w:t>
      </w:r>
    </w:p>
    <w:p w14:paraId="715B96E0" w14:textId="1DF3CEEA" w:rsidR="007B7DA7" w:rsidRDefault="007B7DA7" w:rsidP="007B7DA7">
      <w:pPr>
        <w:spacing w:after="0"/>
        <w:rPr>
          <w:rFonts w:cstheme="minorHAnsi"/>
        </w:rPr>
      </w:pPr>
      <w:r w:rsidRPr="00F32BAF">
        <w:rPr>
          <w:rFonts w:cstheme="minorHAnsi"/>
        </w:rPr>
        <w:t>Workers have the right to file complaints with the Saskatchewan Human Rights Commission under The Saskatchewan Human Rights Code, including sections 16, 17, 18, and 27</w:t>
      </w:r>
      <w:r w:rsidR="006F3770">
        <w:rPr>
          <w:rFonts w:cstheme="minorHAnsi"/>
        </w:rPr>
        <w:t>.</w:t>
      </w:r>
      <w:r w:rsidR="00D81E4E">
        <w:rPr>
          <w:rFonts w:cstheme="minorHAnsi"/>
        </w:rPr>
        <w:t xml:space="preserve"> </w:t>
      </w:r>
      <w:r w:rsidR="006F3770">
        <w:rPr>
          <w:rFonts w:cstheme="minorHAnsi"/>
        </w:rPr>
        <w:t xml:space="preserve">Workers may </w:t>
      </w:r>
      <w:r w:rsidRPr="00F32BAF">
        <w:rPr>
          <w:rFonts w:cstheme="minorHAnsi"/>
        </w:rPr>
        <w:t>exercise any other available legal avenues.</w:t>
      </w:r>
    </w:p>
    <w:p w14:paraId="512B9FB8" w14:textId="77777777" w:rsidR="00D81E4E" w:rsidRPr="00D81E4E" w:rsidRDefault="00D81E4E" w:rsidP="00D81E4E">
      <w:pPr>
        <w:rPr>
          <w:rFonts w:eastAsiaTheme="minorEastAsia" w:cstheme="minorHAnsi"/>
        </w:rPr>
      </w:pPr>
    </w:p>
    <w:p w14:paraId="63FAB77D" w14:textId="77777777" w:rsidR="00CF4569" w:rsidRDefault="00CF4569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684B4B97" w14:textId="79C29866" w:rsidR="00B932E7" w:rsidRDefault="007C3598" w:rsidP="0068019A">
      <w:pPr>
        <w:pStyle w:val="Heading1"/>
      </w:pPr>
      <w:r>
        <w:lastRenderedPageBreak/>
        <w:t xml:space="preserve">Violence Risk Assessment </w:t>
      </w:r>
    </w:p>
    <w:tbl>
      <w:tblPr>
        <w:tblStyle w:val="TableGrid0"/>
        <w:tblW w:w="9679" w:type="dxa"/>
        <w:tblInd w:w="10" w:type="dxa"/>
        <w:tblCellMar>
          <w:top w:w="27" w:type="dxa"/>
          <w:left w:w="80" w:type="dxa"/>
          <w:right w:w="15" w:type="dxa"/>
        </w:tblCellMar>
        <w:tblLook w:val="04A0" w:firstRow="1" w:lastRow="0" w:firstColumn="1" w:lastColumn="0" w:noHBand="0" w:noVBand="1"/>
      </w:tblPr>
      <w:tblGrid>
        <w:gridCol w:w="5565"/>
        <w:gridCol w:w="4114"/>
      </w:tblGrid>
      <w:tr w:rsidR="007C3598" w14:paraId="49ADE66F" w14:textId="77777777" w:rsidTr="007E17E2">
        <w:trPr>
          <w:trHeight w:val="340"/>
        </w:trPr>
        <w:tc>
          <w:tcPr>
            <w:tcW w:w="9679" w:type="dxa"/>
            <w:gridSpan w:val="2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4BCE7010" w14:textId="230BE034" w:rsidR="007C3598" w:rsidRDefault="007C3598" w:rsidP="007E17E2">
            <w:pPr>
              <w:spacing w:line="259" w:lineRule="auto"/>
            </w:pPr>
            <w:r w:rsidRPr="00A74236">
              <w:rPr>
                <w:rFonts w:ascii="Myriad Pro" w:eastAsia="Myriad Pro" w:hAnsi="Myriad Pro" w:cs="Myriad Pro"/>
                <w:b/>
                <w:highlight w:val="yellow"/>
              </w:rPr>
              <w:t>Potential Risk Factors</w:t>
            </w:r>
            <w:r w:rsidR="00A74236">
              <w:rPr>
                <w:rFonts w:ascii="Myriad Pro" w:eastAsia="Myriad Pro" w:hAnsi="Myriad Pro" w:cs="Myriad Pro"/>
                <w:b/>
              </w:rPr>
              <w:t xml:space="preserve"> </w:t>
            </w:r>
            <w:r w:rsidR="00A74236" w:rsidRPr="00A74236">
              <w:rPr>
                <w:rFonts w:ascii="Myriad Pro" w:eastAsia="Myriad Pro" w:hAnsi="Myriad Pro" w:cs="Myriad Pro"/>
                <w:b/>
                <w:highlight w:val="yellow"/>
              </w:rPr>
              <w:t>(These are examples only, Ensure you review this and Add your own risk factors your employees might face)</w:t>
            </w:r>
            <w:r w:rsidR="00A74236" w:rsidRPr="00A74236">
              <w:rPr>
                <w:rFonts w:ascii="Myriad Pro" w:eastAsia="Myriad Pro" w:hAnsi="Myriad Pro" w:cs="Myriad Pro"/>
                <w:b/>
              </w:rPr>
              <w:t xml:space="preserve"> </w:t>
            </w:r>
          </w:p>
        </w:tc>
      </w:tr>
      <w:tr w:rsidR="007C3598" w14:paraId="5C0FFB51" w14:textId="77777777" w:rsidTr="007E17E2">
        <w:trPr>
          <w:trHeight w:val="333"/>
        </w:trPr>
        <w:tc>
          <w:tcPr>
            <w:tcW w:w="5565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4" w:space="0" w:color="auto"/>
            </w:tcBorders>
          </w:tcPr>
          <w:p w14:paraId="2F6E1B40" w14:textId="77777777" w:rsidR="007C3598" w:rsidRPr="00C12D29" w:rsidRDefault="007C3598" w:rsidP="007C3598">
            <w:pPr>
              <w:pStyle w:val="ListParagraph"/>
              <w:numPr>
                <w:ilvl w:val="0"/>
                <w:numId w:val="8"/>
              </w:numPr>
              <w:spacing w:line="259" w:lineRule="auto"/>
              <w:rPr>
                <w:rFonts w:ascii="Calibri" w:hAnsi="Calibri" w:cs="Calibri"/>
                <w:sz w:val="22"/>
              </w:rPr>
            </w:pPr>
            <w:r w:rsidRPr="00C12D29">
              <w:rPr>
                <w:rFonts w:ascii="Calibri" w:hAnsi="Calibri" w:cs="Calibri"/>
                <w:sz w:val="22"/>
              </w:rPr>
              <w:t>Working in remote locations with high crime rate.</w:t>
            </w:r>
          </w:p>
          <w:p w14:paraId="2E182172" w14:textId="77777777" w:rsidR="007C3598" w:rsidRPr="00C12D29" w:rsidRDefault="007C3598" w:rsidP="007C3598">
            <w:pPr>
              <w:pStyle w:val="ListParagraph"/>
              <w:numPr>
                <w:ilvl w:val="0"/>
                <w:numId w:val="8"/>
              </w:numPr>
              <w:spacing w:line="259" w:lineRule="auto"/>
              <w:rPr>
                <w:rFonts w:ascii="Calibri" w:hAnsi="Calibri" w:cs="Calibri"/>
                <w:sz w:val="22"/>
              </w:rPr>
            </w:pPr>
            <w:r w:rsidRPr="00C12D29">
              <w:rPr>
                <w:rFonts w:ascii="Calibri" w:hAnsi="Calibri" w:cs="Calibri"/>
                <w:sz w:val="22"/>
              </w:rPr>
              <w:t>Working alone</w:t>
            </w:r>
          </w:p>
        </w:tc>
        <w:tc>
          <w:tcPr>
            <w:tcW w:w="4114" w:type="dxa"/>
            <w:tcBorders>
              <w:top w:val="single" w:sz="8" w:space="0" w:color="181717"/>
              <w:left w:val="single" w:sz="4" w:space="0" w:color="auto"/>
              <w:bottom w:val="single" w:sz="8" w:space="0" w:color="181717"/>
              <w:right w:val="single" w:sz="8" w:space="0" w:color="181717"/>
            </w:tcBorders>
          </w:tcPr>
          <w:p w14:paraId="6EC7D8EB" w14:textId="77777777" w:rsidR="007C3598" w:rsidRPr="009314D1" w:rsidRDefault="007C3598" w:rsidP="007E17E2">
            <w:pPr>
              <w:spacing w:line="259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314D1">
              <w:rPr>
                <w:rFonts w:ascii="Calibri" w:hAnsi="Calibri" w:cs="Calibri"/>
                <w:b/>
                <w:bCs/>
                <w:sz w:val="20"/>
                <w:szCs w:val="20"/>
              </w:rPr>
              <w:t>Potential controls:</w:t>
            </w:r>
          </w:p>
          <w:p w14:paraId="03D9ACA8" w14:textId="77777777" w:rsidR="007C3598" w:rsidRPr="00C12D29" w:rsidRDefault="007C3598" w:rsidP="007C3598">
            <w:pPr>
              <w:pStyle w:val="ListParagraph"/>
              <w:numPr>
                <w:ilvl w:val="0"/>
                <w:numId w:val="8"/>
              </w:num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C12D29">
              <w:rPr>
                <w:rFonts w:ascii="Calibri" w:hAnsi="Calibri" w:cs="Calibri"/>
                <w:sz w:val="20"/>
                <w:szCs w:val="20"/>
              </w:rPr>
              <w:t>Lighting, fencing, security monitoring, signage</w:t>
            </w:r>
          </w:p>
          <w:p w14:paraId="50C1511E" w14:textId="77777777" w:rsidR="007C3598" w:rsidRPr="00C12D29" w:rsidRDefault="007C3598" w:rsidP="007C3598">
            <w:pPr>
              <w:pStyle w:val="ListParagraph"/>
              <w:numPr>
                <w:ilvl w:val="0"/>
                <w:numId w:val="8"/>
              </w:num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C12D29">
              <w:rPr>
                <w:rFonts w:ascii="Calibri" w:hAnsi="Calibri" w:cs="Calibri"/>
                <w:sz w:val="20"/>
                <w:szCs w:val="20"/>
              </w:rPr>
              <w:t xml:space="preserve">Not allowing lone workers during opening/ closing </w:t>
            </w:r>
          </w:p>
          <w:p w14:paraId="2351CC8F" w14:textId="77777777" w:rsidR="007C3598" w:rsidRPr="00C12D29" w:rsidRDefault="007C3598" w:rsidP="007C3598">
            <w:pPr>
              <w:pStyle w:val="ListParagraph"/>
              <w:numPr>
                <w:ilvl w:val="0"/>
                <w:numId w:val="8"/>
              </w:num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C12D29">
              <w:rPr>
                <w:rFonts w:ascii="Calibri" w:hAnsi="Calibri" w:cs="Calibri"/>
                <w:sz w:val="20"/>
                <w:szCs w:val="20"/>
              </w:rPr>
              <w:t>Working alone procedures</w:t>
            </w:r>
          </w:p>
          <w:p w14:paraId="14214991" w14:textId="77777777" w:rsidR="007C3598" w:rsidRPr="00C12D29" w:rsidRDefault="007C3598" w:rsidP="007C3598">
            <w:pPr>
              <w:pStyle w:val="ListParagraph"/>
              <w:numPr>
                <w:ilvl w:val="0"/>
                <w:numId w:val="8"/>
              </w:num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C12D29">
              <w:rPr>
                <w:rFonts w:ascii="Calibri" w:hAnsi="Calibri" w:cs="Calibri"/>
                <w:sz w:val="20"/>
                <w:szCs w:val="20"/>
              </w:rPr>
              <w:t xml:space="preserve">Training on violence awareness These areas should be well lit. </w:t>
            </w:r>
          </w:p>
        </w:tc>
      </w:tr>
      <w:tr w:rsidR="007C3598" w14:paraId="5723281C" w14:textId="77777777" w:rsidTr="007E17E2">
        <w:trPr>
          <w:trHeight w:val="333"/>
        </w:trPr>
        <w:tc>
          <w:tcPr>
            <w:tcW w:w="5565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4" w:space="0" w:color="auto"/>
            </w:tcBorders>
          </w:tcPr>
          <w:p w14:paraId="6C2942BE" w14:textId="77777777" w:rsidR="007C3598" w:rsidRPr="003203DC" w:rsidRDefault="007C3598" w:rsidP="007C3598">
            <w:pPr>
              <w:pStyle w:val="ListParagraph"/>
              <w:numPr>
                <w:ilvl w:val="0"/>
                <w:numId w:val="8"/>
              </w:num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hAnsi="Calibri" w:cs="Calibri"/>
                <w:sz w:val="20"/>
                <w:szCs w:val="20"/>
              </w:rPr>
              <w:t xml:space="preserve">Service calls in remote locations. </w:t>
            </w:r>
          </w:p>
          <w:p w14:paraId="05F25795" w14:textId="77777777" w:rsidR="007C3598" w:rsidRPr="003203DC" w:rsidRDefault="007C3598" w:rsidP="007C3598">
            <w:pPr>
              <w:pStyle w:val="ListParagraph"/>
              <w:numPr>
                <w:ilvl w:val="0"/>
                <w:numId w:val="8"/>
              </w:num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hAnsi="Calibri" w:cs="Calibri"/>
                <w:sz w:val="20"/>
                <w:szCs w:val="20"/>
              </w:rPr>
              <w:t>Service calls in high crime rate areas.</w:t>
            </w:r>
          </w:p>
          <w:p w14:paraId="3D16999D" w14:textId="77777777" w:rsidR="007C3598" w:rsidRPr="003203DC" w:rsidRDefault="007C3598" w:rsidP="007E17E2">
            <w:pPr>
              <w:rPr>
                <w:rFonts w:ascii="Calibri" w:hAnsi="Calibri" w:cs="Calibri"/>
              </w:rPr>
            </w:pPr>
          </w:p>
          <w:p w14:paraId="270FF580" w14:textId="77777777" w:rsidR="007C3598" w:rsidRPr="00C12D29" w:rsidRDefault="007C3598" w:rsidP="007E17E2">
            <w:pPr>
              <w:spacing w:after="160" w:line="259" w:lineRule="auto"/>
              <w:rPr>
                <w:rFonts w:ascii="Calibri" w:hAnsi="Calibri" w:cs="Calibri"/>
              </w:rPr>
            </w:pPr>
          </w:p>
        </w:tc>
        <w:tc>
          <w:tcPr>
            <w:tcW w:w="4114" w:type="dxa"/>
            <w:tcBorders>
              <w:top w:val="single" w:sz="8" w:space="0" w:color="181717"/>
              <w:left w:val="single" w:sz="4" w:space="0" w:color="auto"/>
              <w:bottom w:val="single" w:sz="8" w:space="0" w:color="181717"/>
              <w:right w:val="single" w:sz="8" w:space="0" w:color="181717"/>
            </w:tcBorders>
          </w:tcPr>
          <w:p w14:paraId="2A4A04B2" w14:textId="77777777" w:rsidR="007C3598" w:rsidRPr="00C12D29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C12D29">
              <w:rPr>
                <w:rFonts w:ascii="Calibri" w:hAnsi="Calibri" w:cs="Calibri"/>
                <w:sz w:val="20"/>
                <w:szCs w:val="20"/>
              </w:rPr>
              <w:t xml:space="preserve">Potential Controls: </w:t>
            </w:r>
          </w:p>
          <w:p w14:paraId="74A2E84B" w14:textId="77777777" w:rsidR="007C3598" w:rsidRDefault="007C3598" w:rsidP="007C3598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Working alone policy with </w:t>
            </w:r>
            <w:r w:rsidRPr="003203DC">
              <w:rPr>
                <w:rFonts w:ascii="Calibri" w:hAnsi="Calibri" w:cs="Calibri"/>
                <w:sz w:val="20"/>
                <w:szCs w:val="20"/>
                <w:highlight w:val="magenta"/>
              </w:rPr>
              <w:t>manager/ supervisor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heck-ins</w:t>
            </w:r>
          </w:p>
          <w:p w14:paraId="28B677F7" w14:textId="77777777" w:rsidR="007C3598" w:rsidRPr="00C12D29" w:rsidRDefault="007C3598" w:rsidP="007C3598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C12D29">
              <w:rPr>
                <w:rFonts w:ascii="Calibri" w:hAnsi="Calibri" w:cs="Calibri"/>
                <w:sz w:val="20"/>
                <w:szCs w:val="20"/>
              </w:rPr>
              <w:t>Training in conflict resolution</w:t>
            </w:r>
          </w:p>
          <w:p w14:paraId="7B24F5CD" w14:textId="77777777" w:rsidR="007C3598" w:rsidRPr="00C12D29" w:rsidRDefault="007C3598" w:rsidP="007C3598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C12D29">
              <w:rPr>
                <w:rFonts w:ascii="Calibri" w:hAnsi="Calibri" w:cs="Calibri"/>
                <w:sz w:val="20"/>
                <w:szCs w:val="20"/>
              </w:rPr>
              <w:t>Develop procedure for working with difficult customers.</w:t>
            </w:r>
          </w:p>
          <w:p w14:paraId="53F6A6B8" w14:textId="77777777" w:rsidR="007C3598" w:rsidRPr="00C12D29" w:rsidRDefault="007C3598" w:rsidP="007C3598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C12D29">
              <w:rPr>
                <w:rFonts w:ascii="Calibri" w:hAnsi="Calibri" w:cs="Calibri"/>
                <w:sz w:val="20"/>
                <w:szCs w:val="20"/>
              </w:rPr>
              <w:t>Develop procedures on handling money.</w:t>
            </w:r>
          </w:p>
          <w:p w14:paraId="3866B464" w14:textId="77777777" w:rsidR="007C3598" w:rsidRPr="00C12D29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7C2907F0" w14:textId="77777777" w:rsidTr="007E17E2">
        <w:trPr>
          <w:trHeight w:val="1124"/>
        </w:trPr>
        <w:tc>
          <w:tcPr>
            <w:tcW w:w="5565" w:type="dxa"/>
            <w:tcBorders>
              <w:top w:val="single" w:sz="8" w:space="0" w:color="181717"/>
              <w:left w:val="single" w:sz="8" w:space="0" w:color="181717"/>
              <w:bottom w:val="single" w:sz="4" w:space="0" w:color="auto"/>
              <w:right w:val="single" w:sz="4" w:space="0" w:color="auto"/>
            </w:tcBorders>
          </w:tcPr>
          <w:p w14:paraId="7AC69475" w14:textId="77777777" w:rsidR="007C3598" w:rsidRDefault="007C3598" w:rsidP="007C3598">
            <w:pPr>
              <w:pStyle w:val="ListParagraph"/>
              <w:numPr>
                <w:ilvl w:val="0"/>
                <w:numId w:val="8"/>
              </w:num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hAnsi="Calibri" w:cs="Calibri"/>
                <w:sz w:val="20"/>
                <w:szCs w:val="20"/>
              </w:rPr>
              <w:t xml:space="preserve">Worksites in high crime rate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reas within larger centers. </w:t>
            </w:r>
          </w:p>
          <w:p w14:paraId="2F3A47FD" w14:textId="77777777" w:rsidR="007C3598" w:rsidRDefault="007C3598" w:rsidP="007C3598">
            <w:pPr>
              <w:pStyle w:val="ListParagraph"/>
              <w:numPr>
                <w:ilvl w:val="0"/>
                <w:numId w:val="8"/>
              </w:num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Worksites with visible (and valuable) tools, equipment, materials</w:t>
            </w:r>
          </w:p>
          <w:p w14:paraId="69E87592" w14:textId="77777777" w:rsidR="007C3598" w:rsidRPr="003203DC" w:rsidRDefault="007C3598" w:rsidP="007C3598">
            <w:pPr>
              <w:pStyle w:val="ListParagraph"/>
              <w:numPr>
                <w:ilvl w:val="0"/>
                <w:numId w:val="8"/>
              </w:num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Working early or late shift rotations. Theft/ attempt of theft with a high risk of conflict if workers come into contact with these individuals</w:t>
            </w:r>
          </w:p>
          <w:p w14:paraId="15F358E1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114" w:type="dxa"/>
            <w:tcBorders>
              <w:top w:val="single" w:sz="8" w:space="0" w:color="181717"/>
              <w:left w:val="single" w:sz="4" w:space="0" w:color="auto"/>
              <w:bottom w:val="single" w:sz="4" w:space="0" w:color="auto"/>
              <w:right w:val="single" w:sz="8" w:space="0" w:color="181717"/>
            </w:tcBorders>
          </w:tcPr>
          <w:p w14:paraId="33A5665D" w14:textId="77777777" w:rsidR="007C3598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otential Controls:</w:t>
            </w:r>
          </w:p>
          <w:p w14:paraId="6B54C138" w14:textId="77777777" w:rsidR="007C3598" w:rsidRDefault="007C3598" w:rsidP="007C3598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Jobsite fencing</w:t>
            </w:r>
          </w:p>
          <w:p w14:paraId="2D856D77" w14:textId="77777777" w:rsidR="007C3598" w:rsidRDefault="007C3598" w:rsidP="007C3598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Pr="003203DC">
              <w:rPr>
                <w:rFonts w:ascii="Calibri" w:hAnsi="Calibri" w:cs="Calibri"/>
                <w:sz w:val="20"/>
                <w:szCs w:val="20"/>
                <w:vertAlign w:val="superscript"/>
              </w:rPr>
              <w:t>rd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party security when required.</w:t>
            </w:r>
          </w:p>
          <w:p w14:paraId="72C54C43" w14:textId="77777777" w:rsidR="007C3598" w:rsidRDefault="007C3598" w:rsidP="007C3598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ignage</w:t>
            </w:r>
          </w:p>
          <w:p w14:paraId="160BA4F9" w14:textId="77777777" w:rsidR="007C3598" w:rsidRDefault="007C3598" w:rsidP="007C3598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Well lit access &amp; egress points </w:t>
            </w:r>
          </w:p>
          <w:p w14:paraId="57C49708" w14:textId="77777777" w:rsidR="007C3598" w:rsidRDefault="007C3598" w:rsidP="007C3598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ocking doors when working</w:t>
            </w:r>
          </w:p>
          <w:p w14:paraId="2BE2FF0D" w14:textId="77777777" w:rsidR="007C3598" w:rsidRDefault="007C3598" w:rsidP="007C3598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ocking up tools and equipment in hard to see locations.</w:t>
            </w:r>
          </w:p>
          <w:p w14:paraId="3E5F53D7" w14:textId="77777777" w:rsidR="007C3598" w:rsidRDefault="007C3598" w:rsidP="007C3598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raining on violence awareness for workers and supervisors</w:t>
            </w:r>
          </w:p>
          <w:p w14:paraId="6A2028D5" w14:textId="77777777" w:rsidR="007C3598" w:rsidRDefault="007C3598" w:rsidP="007C3598">
            <w:pPr>
              <w:pStyle w:val="ListParagraph"/>
              <w:numPr>
                <w:ilvl w:val="1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cluding avoiding conflict and removing oneself from the situation</w:t>
            </w:r>
          </w:p>
          <w:p w14:paraId="6ECB6963" w14:textId="77777777" w:rsidR="007C3598" w:rsidRDefault="007C3598" w:rsidP="007C3598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ocedures on dealing with trespassers/ thieves/ violent members of the public.</w:t>
            </w:r>
          </w:p>
          <w:p w14:paraId="0C96FE64" w14:textId="77777777" w:rsidR="007C3598" w:rsidRDefault="007C3598" w:rsidP="007C3598">
            <w:pPr>
              <w:pStyle w:val="ListParagraph"/>
              <w:numPr>
                <w:ilvl w:val="1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mmunicating these with workers effectively</w:t>
            </w:r>
          </w:p>
          <w:p w14:paraId="17AA0CE2" w14:textId="77777777" w:rsidR="007C3598" w:rsidRPr="003203DC" w:rsidRDefault="007C3598" w:rsidP="007C3598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71BD09AC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4D227726" w14:textId="77777777" w:rsidR="007C3598" w:rsidRDefault="007C3598" w:rsidP="007C3598"/>
    <w:p w14:paraId="3E41DB79" w14:textId="77777777" w:rsidR="007C3598" w:rsidRDefault="007C3598" w:rsidP="007C3598">
      <w:r>
        <w:br w:type="page"/>
      </w:r>
    </w:p>
    <w:p w14:paraId="7F8D95A8" w14:textId="77777777" w:rsidR="007C3598" w:rsidRDefault="007C3598" w:rsidP="007C3598"/>
    <w:tbl>
      <w:tblPr>
        <w:tblStyle w:val="TableGrid0"/>
        <w:tblW w:w="9679" w:type="dxa"/>
        <w:tblInd w:w="10" w:type="dxa"/>
        <w:tblCellMar>
          <w:top w:w="27" w:type="dxa"/>
          <w:left w:w="80" w:type="dxa"/>
          <w:right w:w="15" w:type="dxa"/>
        </w:tblCellMar>
        <w:tblLook w:val="04A0" w:firstRow="1" w:lastRow="0" w:firstColumn="1" w:lastColumn="0" w:noHBand="0" w:noVBand="1"/>
      </w:tblPr>
      <w:tblGrid>
        <w:gridCol w:w="5565"/>
        <w:gridCol w:w="4114"/>
      </w:tblGrid>
      <w:tr w:rsidR="007C3598" w:rsidRPr="003203DC" w14:paraId="718C6DDE" w14:textId="77777777" w:rsidTr="007E17E2">
        <w:trPr>
          <w:trHeight w:val="333"/>
        </w:trPr>
        <w:tc>
          <w:tcPr>
            <w:tcW w:w="5565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4" w:space="0" w:color="auto"/>
            </w:tcBorders>
          </w:tcPr>
          <w:p w14:paraId="75B35307" w14:textId="77777777" w:rsidR="007C3598" w:rsidRDefault="007C3598" w:rsidP="007C3598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hAnsi="Calibri" w:cs="Calibri"/>
                <w:sz w:val="20"/>
                <w:szCs w:val="20"/>
              </w:rPr>
              <w:t>Interpersonal worksite conflict</w:t>
            </w:r>
          </w:p>
          <w:p w14:paraId="7B851D43" w14:textId="77777777" w:rsidR="007C3598" w:rsidRDefault="007C3598" w:rsidP="007C3598">
            <w:pPr>
              <w:pStyle w:val="ListParagraph"/>
              <w:numPr>
                <w:ilvl w:val="1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nflict with deadlines</w:t>
            </w:r>
          </w:p>
          <w:p w14:paraId="3CC09EEF" w14:textId="77777777" w:rsidR="007C3598" w:rsidRDefault="007C3598" w:rsidP="007C3598">
            <w:pPr>
              <w:pStyle w:val="ListParagraph"/>
              <w:numPr>
                <w:ilvl w:val="2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Unrealistic deadlines</w:t>
            </w:r>
          </w:p>
          <w:p w14:paraId="449DF996" w14:textId="77777777" w:rsidR="007C3598" w:rsidRPr="00A866B9" w:rsidRDefault="007C3598" w:rsidP="007C3598">
            <w:pPr>
              <w:pStyle w:val="ListParagraph"/>
              <w:numPr>
                <w:ilvl w:val="2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Too many contractors in the same area </w:t>
            </w:r>
          </w:p>
          <w:p w14:paraId="7B7CC342" w14:textId="77777777" w:rsidR="007C3598" w:rsidRDefault="007C3598" w:rsidP="007C3598">
            <w:pPr>
              <w:pStyle w:val="ListParagraph"/>
              <w:numPr>
                <w:ilvl w:val="1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Unsafe &amp; unsanitary workplace conditions</w:t>
            </w:r>
          </w:p>
          <w:p w14:paraId="7C5BBE06" w14:textId="77777777" w:rsidR="007C3598" w:rsidRDefault="007C3598" w:rsidP="007C3598">
            <w:pPr>
              <w:pStyle w:val="ListParagraph"/>
              <w:numPr>
                <w:ilvl w:val="2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oor housekeeping practices of one or more contractors causing friction between trades</w:t>
            </w:r>
          </w:p>
          <w:p w14:paraId="6695E08B" w14:textId="77777777" w:rsidR="007C3598" w:rsidRDefault="007C3598" w:rsidP="007C3598">
            <w:pPr>
              <w:pStyle w:val="ListParagraph"/>
              <w:numPr>
                <w:ilvl w:val="1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Harassment of any kind including:</w:t>
            </w:r>
          </w:p>
          <w:p w14:paraId="1ED411C9" w14:textId="77777777" w:rsidR="007C3598" w:rsidRDefault="007C3598" w:rsidP="007C3598">
            <w:pPr>
              <w:pStyle w:val="ListParagraph"/>
              <w:numPr>
                <w:ilvl w:val="2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nflict over perceived slights</w:t>
            </w:r>
          </w:p>
          <w:p w14:paraId="48BB04F7" w14:textId="77777777" w:rsidR="007C3598" w:rsidRDefault="007C3598" w:rsidP="007C3598">
            <w:pPr>
              <w:pStyle w:val="ListParagraph"/>
              <w:numPr>
                <w:ilvl w:val="2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Hazing</w:t>
            </w:r>
          </w:p>
          <w:p w14:paraId="49BA535E" w14:textId="77777777" w:rsidR="007C3598" w:rsidRDefault="007C3598" w:rsidP="007C3598">
            <w:pPr>
              <w:pStyle w:val="ListParagraph"/>
              <w:numPr>
                <w:ilvl w:val="2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ullying</w:t>
            </w:r>
          </w:p>
          <w:p w14:paraId="0C1D1C9C" w14:textId="77777777" w:rsidR="007C3598" w:rsidRDefault="007C3598" w:rsidP="007C3598">
            <w:pPr>
              <w:pStyle w:val="ListParagraph"/>
              <w:numPr>
                <w:ilvl w:val="2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actical jokes/ pranks intended to cause harm</w:t>
            </w:r>
          </w:p>
          <w:p w14:paraId="53DF4FE2" w14:textId="77777777" w:rsidR="007C3598" w:rsidRDefault="007C3598" w:rsidP="007C3598">
            <w:pPr>
              <w:pStyle w:val="ListParagraph"/>
              <w:numPr>
                <w:ilvl w:val="2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ther situations discussed in</w:t>
            </w:r>
          </w:p>
          <w:p w14:paraId="39086852" w14:textId="77777777" w:rsidR="007C3598" w:rsidRDefault="007C3598" w:rsidP="007C3598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solation/ working in remote areas for extended periods of time</w:t>
            </w:r>
          </w:p>
          <w:p w14:paraId="1296D5C1" w14:textId="77777777" w:rsidR="007C3598" w:rsidRPr="00A866B9" w:rsidRDefault="007C3598" w:rsidP="007C3598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114" w:type="dxa"/>
            <w:tcBorders>
              <w:top w:val="single" w:sz="8" w:space="0" w:color="181717"/>
              <w:left w:val="single" w:sz="4" w:space="0" w:color="auto"/>
              <w:bottom w:val="single" w:sz="8" w:space="0" w:color="181717"/>
              <w:right w:val="single" w:sz="4" w:space="0" w:color="auto"/>
            </w:tcBorders>
          </w:tcPr>
          <w:p w14:paraId="3F92F6EC" w14:textId="77777777" w:rsidR="007C3598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Potential Controls: </w:t>
            </w:r>
          </w:p>
          <w:p w14:paraId="0417A337" w14:textId="77777777" w:rsidR="007C3598" w:rsidRDefault="007C3598" w:rsidP="007C3598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Work to ensure workplace deadlines are reasonable.</w:t>
            </w:r>
          </w:p>
          <w:p w14:paraId="19DD228A" w14:textId="77777777" w:rsidR="007C3598" w:rsidRDefault="007C3598" w:rsidP="007C3598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nsure qualified contractors are selected for work</w:t>
            </w:r>
          </w:p>
          <w:p w14:paraId="5382CC64" w14:textId="77777777" w:rsidR="007C3598" w:rsidRDefault="007C3598" w:rsidP="007C3598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lan work efficiently and organize work so that multiple trades/ contractors are not working against each other in tight areas</w:t>
            </w:r>
          </w:p>
          <w:p w14:paraId="5BE80460" w14:textId="77777777" w:rsidR="007C3598" w:rsidRDefault="007C3598" w:rsidP="007C3598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aintain and enforce a safety program that includes housekeeping practices.</w:t>
            </w:r>
          </w:p>
          <w:p w14:paraId="6EFCADDD" w14:textId="77777777" w:rsidR="007C3598" w:rsidRDefault="007C3598" w:rsidP="007C3598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nsure all work receives adequate and competent Supervision</w:t>
            </w:r>
          </w:p>
          <w:p w14:paraId="6EA6F310" w14:textId="77777777" w:rsidR="007C3598" w:rsidRDefault="007C3598" w:rsidP="007C3598">
            <w:pPr>
              <w:pStyle w:val="ListParagraph"/>
              <w:numPr>
                <w:ilvl w:val="1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rain supervisors on conflict resolution</w:t>
            </w:r>
          </w:p>
          <w:p w14:paraId="15C7AFB7" w14:textId="77777777" w:rsidR="007C3598" w:rsidRDefault="007C3598" w:rsidP="007C3598">
            <w:pPr>
              <w:pStyle w:val="ListParagraph"/>
              <w:numPr>
                <w:ilvl w:val="1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nsure supervisors do not tolerate harassment on site</w:t>
            </w:r>
          </w:p>
          <w:p w14:paraId="28ACBF8C" w14:textId="77777777" w:rsidR="007C3598" w:rsidRDefault="007C3598" w:rsidP="007C3598">
            <w:pPr>
              <w:pStyle w:val="ListParagraph"/>
              <w:numPr>
                <w:ilvl w:val="1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Enforce company policy fairly across all positions and contractors on site. </w:t>
            </w:r>
          </w:p>
          <w:p w14:paraId="063D1CF4" w14:textId="77777777" w:rsidR="007C3598" w:rsidRPr="00A866B9" w:rsidRDefault="007C3598" w:rsidP="007C3598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ovide awareness on company wellness programs. Promote mental health and take psychosocial concerns seriously.</w:t>
            </w:r>
          </w:p>
        </w:tc>
      </w:tr>
      <w:tr w:rsidR="0034496D" w:rsidRPr="003203DC" w14:paraId="5CEE6DDF" w14:textId="77777777" w:rsidTr="007E17E2">
        <w:trPr>
          <w:trHeight w:val="333"/>
        </w:trPr>
        <w:tc>
          <w:tcPr>
            <w:tcW w:w="5565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4" w:space="0" w:color="auto"/>
            </w:tcBorders>
          </w:tcPr>
          <w:p w14:paraId="1C196796" w14:textId="77777777" w:rsidR="0034496D" w:rsidRPr="003203DC" w:rsidRDefault="0034496D" w:rsidP="007C3598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114" w:type="dxa"/>
            <w:tcBorders>
              <w:top w:val="single" w:sz="8" w:space="0" w:color="181717"/>
              <w:left w:val="single" w:sz="4" w:space="0" w:color="auto"/>
              <w:bottom w:val="single" w:sz="8" w:space="0" w:color="181717"/>
              <w:right w:val="single" w:sz="4" w:space="0" w:color="auto"/>
            </w:tcBorders>
          </w:tcPr>
          <w:p w14:paraId="15A7AEED" w14:textId="77777777" w:rsidR="0034496D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34496D" w:rsidRPr="003203DC" w14:paraId="6D1265B8" w14:textId="77777777" w:rsidTr="007E17E2">
        <w:trPr>
          <w:trHeight w:val="333"/>
        </w:trPr>
        <w:tc>
          <w:tcPr>
            <w:tcW w:w="5565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4" w:space="0" w:color="auto"/>
            </w:tcBorders>
          </w:tcPr>
          <w:p w14:paraId="2DCA7849" w14:textId="77777777" w:rsidR="0034496D" w:rsidRPr="003203DC" w:rsidRDefault="0034496D" w:rsidP="007C3598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114" w:type="dxa"/>
            <w:tcBorders>
              <w:top w:val="single" w:sz="8" w:space="0" w:color="181717"/>
              <w:left w:val="single" w:sz="4" w:space="0" w:color="auto"/>
              <w:bottom w:val="single" w:sz="8" w:space="0" w:color="181717"/>
              <w:right w:val="single" w:sz="4" w:space="0" w:color="auto"/>
            </w:tcBorders>
          </w:tcPr>
          <w:p w14:paraId="4B75462F" w14:textId="77777777" w:rsidR="0034496D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34496D" w:rsidRPr="003203DC" w14:paraId="7F18E33E" w14:textId="77777777" w:rsidTr="007E17E2">
        <w:trPr>
          <w:trHeight w:val="333"/>
        </w:trPr>
        <w:tc>
          <w:tcPr>
            <w:tcW w:w="5565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4" w:space="0" w:color="auto"/>
            </w:tcBorders>
          </w:tcPr>
          <w:p w14:paraId="53032D02" w14:textId="77777777" w:rsidR="0034496D" w:rsidRPr="003203DC" w:rsidRDefault="0034496D" w:rsidP="007C3598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114" w:type="dxa"/>
            <w:tcBorders>
              <w:top w:val="single" w:sz="8" w:space="0" w:color="181717"/>
              <w:left w:val="single" w:sz="4" w:space="0" w:color="auto"/>
              <w:bottom w:val="single" w:sz="8" w:space="0" w:color="181717"/>
              <w:right w:val="single" w:sz="4" w:space="0" w:color="auto"/>
            </w:tcBorders>
          </w:tcPr>
          <w:p w14:paraId="3BE2991E" w14:textId="77777777" w:rsidR="0034496D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34496D" w:rsidRPr="003203DC" w14:paraId="466F4C5F" w14:textId="77777777" w:rsidTr="007E17E2">
        <w:trPr>
          <w:trHeight w:val="333"/>
        </w:trPr>
        <w:tc>
          <w:tcPr>
            <w:tcW w:w="5565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4" w:space="0" w:color="auto"/>
            </w:tcBorders>
          </w:tcPr>
          <w:p w14:paraId="4C766BB8" w14:textId="77777777" w:rsidR="0034496D" w:rsidRPr="003203DC" w:rsidRDefault="0034496D" w:rsidP="007C3598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114" w:type="dxa"/>
            <w:tcBorders>
              <w:top w:val="single" w:sz="8" w:space="0" w:color="181717"/>
              <w:left w:val="single" w:sz="4" w:space="0" w:color="auto"/>
              <w:bottom w:val="single" w:sz="8" w:space="0" w:color="181717"/>
              <w:right w:val="single" w:sz="4" w:space="0" w:color="auto"/>
            </w:tcBorders>
          </w:tcPr>
          <w:p w14:paraId="760F5CFD" w14:textId="77777777" w:rsidR="0034496D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34496D" w:rsidRPr="003203DC" w14:paraId="27BE35B3" w14:textId="77777777" w:rsidTr="007E17E2">
        <w:trPr>
          <w:trHeight w:val="1051"/>
        </w:trPr>
        <w:tc>
          <w:tcPr>
            <w:tcW w:w="9679" w:type="dxa"/>
            <w:gridSpan w:val="2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5D56CDD" w14:textId="4AF22D61" w:rsidR="0034496D" w:rsidRPr="003203DC" w:rsidRDefault="0034496D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hAnsi="Calibri" w:cs="Calibri"/>
                <w:sz w:val="20"/>
                <w:szCs w:val="20"/>
              </w:rPr>
              <w:t xml:space="preserve">Comments: </w:t>
            </w:r>
          </w:p>
        </w:tc>
      </w:tr>
    </w:tbl>
    <w:p w14:paraId="19A4DDD8" w14:textId="3C82D204" w:rsidR="00A74236" w:rsidRDefault="00A74236"/>
    <w:p w14:paraId="01BFC7DC" w14:textId="77777777" w:rsidR="00A74236" w:rsidRDefault="00A74236">
      <w:r>
        <w:br w:type="page"/>
      </w:r>
    </w:p>
    <w:tbl>
      <w:tblPr>
        <w:tblStyle w:val="TableGrid0"/>
        <w:tblpPr w:leftFromText="180" w:rightFromText="180" w:horzAnchor="margin" w:tblpY="495"/>
        <w:tblW w:w="9679" w:type="dxa"/>
        <w:tblInd w:w="0" w:type="dxa"/>
        <w:tblCellMar>
          <w:top w:w="27" w:type="dxa"/>
          <w:left w:w="80" w:type="dxa"/>
          <w:right w:w="15" w:type="dxa"/>
        </w:tblCellMar>
        <w:tblLook w:val="04A0" w:firstRow="1" w:lastRow="0" w:firstColumn="1" w:lastColumn="0" w:noHBand="0" w:noVBand="1"/>
      </w:tblPr>
      <w:tblGrid>
        <w:gridCol w:w="7939"/>
        <w:gridCol w:w="526"/>
        <w:gridCol w:w="590"/>
        <w:gridCol w:w="624"/>
      </w:tblGrid>
      <w:tr w:rsidR="007C3598" w:rsidRPr="003203DC" w14:paraId="54DD33AA" w14:textId="77777777" w:rsidTr="00C021C9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471EDE95" w14:textId="6795995A" w:rsidR="007C3598" w:rsidRPr="003203DC" w:rsidRDefault="00716466" w:rsidP="00C021C9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lastRenderedPageBreak/>
              <w:t>Jobs</w:t>
            </w:r>
            <w:r w:rsidR="007C3598" w:rsidRPr="003203DC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>ite Appearance, Lighting, Organization and Signage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064DC9B5" w14:textId="77777777" w:rsidR="007C3598" w:rsidRPr="003203DC" w:rsidRDefault="007C3598" w:rsidP="00C021C9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>Yes</w:t>
            </w: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713FD47B" w14:textId="77777777" w:rsidR="007C3598" w:rsidRPr="003203DC" w:rsidRDefault="007C3598" w:rsidP="00C021C9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>No</w:t>
            </w: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38C76793" w14:textId="77777777" w:rsidR="007C3598" w:rsidRPr="003203DC" w:rsidRDefault="007C3598" w:rsidP="00C021C9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>N/A</w:t>
            </w:r>
          </w:p>
        </w:tc>
      </w:tr>
      <w:tr w:rsidR="00716466" w:rsidRPr="003203DC" w14:paraId="00B01A7B" w14:textId="77777777" w:rsidTr="00C021C9">
        <w:trPr>
          <w:trHeight w:val="582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A7BF50F" w14:textId="171C09DE" w:rsidR="00716466" w:rsidRPr="003203DC" w:rsidRDefault="00716466" w:rsidP="00C021C9">
            <w:pPr>
              <w:ind w:right="46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s there fencing surrounding the jobsite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10751E7D" w14:textId="77777777" w:rsidR="00716466" w:rsidRPr="003203DC" w:rsidRDefault="00716466" w:rsidP="00C021C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781F534F" w14:textId="77777777" w:rsidR="00716466" w:rsidRPr="003203DC" w:rsidRDefault="00716466" w:rsidP="00C021C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64CBFCDA" w14:textId="77777777" w:rsidR="00716466" w:rsidRPr="003203DC" w:rsidRDefault="00716466" w:rsidP="00C021C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16466" w:rsidRPr="003203DC" w14:paraId="6DB48193" w14:textId="77777777" w:rsidTr="00C021C9">
        <w:trPr>
          <w:trHeight w:val="582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3959739F" w14:textId="3D7EDFD8" w:rsidR="00716466" w:rsidRDefault="00716466" w:rsidP="00C021C9">
            <w:pPr>
              <w:ind w:right="46"/>
              <w:rPr>
                <w:rFonts w:ascii="Calibri" w:hAnsi="Calibri" w:cs="Calibri"/>
                <w:sz w:val="20"/>
                <w:szCs w:val="20"/>
              </w:rPr>
            </w:pPr>
            <w:r w:rsidRPr="00716466">
              <w:rPr>
                <w:rFonts w:ascii="Calibri" w:hAnsi="Calibri" w:cs="Calibri"/>
                <w:sz w:val="20"/>
                <w:szCs w:val="20"/>
                <w:highlight w:val="cyan"/>
              </w:rPr>
              <w:t>Is there adequate security</w:t>
            </w:r>
            <w:r>
              <w:rPr>
                <w:rFonts w:ascii="Calibri" w:hAnsi="Calibri" w:cs="Calibri"/>
                <w:sz w:val="20"/>
                <w:szCs w:val="20"/>
                <w:highlight w:val="cyan"/>
              </w:rPr>
              <w:t xml:space="preserve"> personnel/ cameras/ motion sensing lighting/ security signage</w:t>
            </w:r>
            <w:r w:rsidRPr="00716466">
              <w:rPr>
                <w:rFonts w:ascii="Calibri" w:hAnsi="Calibri" w:cs="Calibri"/>
                <w:sz w:val="20"/>
                <w:szCs w:val="20"/>
                <w:highlight w:val="cyan"/>
              </w:rPr>
              <w:t xml:space="preserve"> for jobsites?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37B56E4F" w14:textId="77777777" w:rsidR="00716466" w:rsidRPr="003203DC" w:rsidRDefault="00716466" w:rsidP="00C021C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655947B" w14:textId="77777777" w:rsidR="00716466" w:rsidRPr="003203DC" w:rsidRDefault="00716466" w:rsidP="00C021C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5C2E0CF9" w14:textId="77777777" w:rsidR="00716466" w:rsidRPr="003203DC" w:rsidRDefault="00716466" w:rsidP="00C021C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3F575917" w14:textId="77777777" w:rsidTr="00C021C9">
        <w:trPr>
          <w:trHeight w:val="582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7299CC85" w14:textId="2B18D520" w:rsidR="007C3598" w:rsidRDefault="007C3598" w:rsidP="00C021C9">
            <w:pPr>
              <w:spacing w:line="259" w:lineRule="auto"/>
              <w:ind w:right="46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hAnsi="Calibri" w:cs="Calibri"/>
                <w:sz w:val="20"/>
                <w:szCs w:val="20"/>
              </w:rPr>
              <w:t>Are workers visible to potential witnesse</w:t>
            </w:r>
            <w:r w:rsidR="00716466">
              <w:rPr>
                <w:rFonts w:ascii="Calibri" w:hAnsi="Calibri" w:cs="Calibri"/>
                <w:sz w:val="20"/>
                <w:szCs w:val="20"/>
              </w:rPr>
              <w:t>s</w:t>
            </w:r>
            <w:r w:rsidRPr="003203DC">
              <w:rPr>
                <w:rFonts w:ascii="Calibri" w:hAnsi="Calibri" w:cs="Calibri"/>
                <w:sz w:val="20"/>
                <w:szCs w:val="20"/>
              </w:rPr>
              <w:t>?</w:t>
            </w:r>
          </w:p>
          <w:p w14:paraId="4513E29D" w14:textId="77777777" w:rsidR="00716466" w:rsidRPr="003203DC" w:rsidRDefault="00716466" w:rsidP="00C021C9">
            <w:pPr>
              <w:spacing w:line="259" w:lineRule="auto"/>
              <w:ind w:right="46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6E9836B" w14:textId="77777777" w:rsidR="007C3598" w:rsidRPr="003203DC" w:rsidRDefault="007C3598" w:rsidP="00C021C9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6763664D" w14:textId="77777777" w:rsidR="007C3598" w:rsidRPr="003203DC" w:rsidRDefault="007C3598" w:rsidP="00C021C9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6B588E48" w14:textId="77777777" w:rsidR="007C3598" w:rsidRPr="003203DC" w:rsidRDefault="007C3598" w:rsidP="00C021C9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2510EEDD" w14:textId="77777777" w:rsidTr="00C021C9">
        <w:trPr>
          <w:trHeight w:val="340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1501A7CB" w14:textId="17D64F26" w:rsidR="007C3598" w:rsidRPr="003203DC" w:rsidRDefault="007C3598" w:rsidP="00C021C9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hAnsi="Calibri" w:cs="Calibri"/>
                <w:sz w:val="20"/>
                <w:szCs w:val="20"/>
              </w:rPr>
              <w:t xml:space="preserve">Are </w:t>
            </w:r>
            <w:r w:rsidR="00716466">
              <w:rPr>
                <w:rFonts w:ascii="Calibri" w:hAnsi="Calibri" w:cs="Calibri"/>
                <w:sz w:val="20"/>
                <w:szCs w:val="20"/>
              </w:rPr>
              <w:t>entrances, exits,</w:t>
            </w:r>
            <w:r w:rsidRPr="003203DC">
              <w:rPr>
                <w:rFonts w:ascii="Calibri" w:hAnsi="Calibri" w:cs="Calibri"/>
                <w:sz w:val="20"/>
                <w:szCs w:val="20"/>
              </w:rPr>
              <w:t xml:space="preserve"> parking lot areas</w:t>
            </w:r>
            <w:r w:rsidR="00716466">
              <w:rPr>
                <w:rFonts w:ascii="Calibri" w:hAnsi="Calibri" w:cs="Calibri"/>
                <w:sz w:val="20"/>
                <w:szCs w:val="20"/>
              </w:rPr>
              <w:t xml:space="preserve">, and </w:t>
            </w:r>
            <w:r w:rsidR="00716466" w:rsidRPr="003203DC">
              <w:rPr>
                <w:rFonts w:ascii="Calibri" w:hAnsi="Calibri" w:cs="Calibri"/>
                <w:sz w:val="20"/>
                <w:szCs w:val="20"/>
              </w:rPr>
              <w:t>garbage</w:t>
            </w:r>
            <w:r w:rsidR="00716466">
              <w:rPr>
                <w:rFonts w:ascii="Calibri" w:hAnsi="Calibri" w:cs="Calibri"/>
                <w:sz w:val="20"/>
                <w:szCs w:val="20"/>
              </w:rPr>
              <w:t xml:space="preserve"> areas</w:t>
            </w:r>
            <w:r w:rsidRPr="003203DC">
              <w:rPr>
                <w:rFonts w:ascii="Calibri" w:hAnsi="Calibri" w:cs="Calibri"/>
                <w:sz w:val="20"/>
                <w:szCs w:val="20"/>
              </w:rPr>
              <w:t xml:space="preserve"> well lit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7B8EC174" w14:textId="77777777" w:rsidR="007C3598" w:rsidRPr="003203DC" w:rsidRDefault="007C3598" w:rsidP="00C021C9">
            <w:pPr>
              <w:spacing w:line="259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EA06D83" w14:textId="77777777" w:rsidR="007C3598" w:rsidRPr="003203DC" w:rsidRDefault="007C3598" w:rsidP="00C021C9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5B96037E" w14:textId="77777777" w:rsidR="007C3598" w:rsidRPr="003203DC" w:rsidRDefault="007C3598" w:rsidP="00C021C9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16466" w:rsidRPr="003203DC" w14:paraId="5797C989" w14:textId="77777777" w:rsidTr="00C021C9">
        <w:trPr>
          <w:trHeight w:val="340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00F86631" w14:textId="102845CB" w:rsidR="00716466" w:rsidRPr="003203DC" w:rsidRDefault="00716466" w:rsidP="00C021C9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Is work conducted at night? 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5475178D" w14:textId="77777777" w:rsidR="00716466" w:rsidRPr="003203DC" w:rsidRDefault="00716466" w:rsidP="00C021C9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B156D71" w14:textId="77777777" w:rsidR="00716466" w:rsidRPr="003203DC" w:rsidRDefault="00716466" w:rsidP="00C021C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70145899" w14:textId="77777777" w:rsidR="00716466" w:rsidRPr="003203DC" w:rsidRDefault="00716466" w:rsidP="00C021C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2AEBA3F4" w14:textId="77777777" w:rsidTr="00C021C9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15A851F4" w14:textId="77777777" w:rsidR="007C3598" w:rsidRPr="003203DC" w:rsidRDefault="007C3598" w:rsidP="00C021C9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hAnsi="Calibri" w:cs="Calibri"/>
                <w:sz w:val="20"/>
                <w:szCs w:val="20"/>
              </w:rPr>
              <w:t xml:space="preserve">Is signage to let the public know about restricted access to the worksite posted? 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755CC3EC" w14:textId="77777777" w:rsidR="007C3598" w:rsidRPr="003203DC" w:rsidRDefault="007C3598" w:rsidP="00C021C9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02D51D1D" w14:textId="77777777" w:rsidR="007C3598" w:rsidRPr="003203DC" w:rsidRDefault="007C3598" w:rsidP="00C021C9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4CA960F" w14:textId="77777777" w:rsidR="007C3598" w:rsidRPr="003203DC" w:rsidRDefault="007C3598" w:rsidP="00C021C9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7941CDFB" w14:textId="77777777" w:rsidTr="00C021C9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CFDA4B4" w14:textId="77777777" w:rsidR="007C3598" w:rsidRPr="003203DC" w:rsidRDefault="007C3598" w:rsidP="00C021C9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hAnsi="Calibri" w:cs="Calibri"/>
                <w:sz w:val="20"/>
                <w:szCs w:val="20"/>
              </w:rPr>
              <w:t>Is public access to washrooms controlled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19A457CC" w14:textId="77777777" w:rsidR="007C3598" w:rsidRPr="003203DC" w:rsidRDefault="007C3598" w:rsidP="00C021C9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50C8EEBF" w14:textId="77777777" w:rsidR="007C3598" w:rsidRPr="003203DC" w:rsidRDefault="007C3598" w:rsidP="00C021C9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77BF3B9" w14:textId="77777777" w:rsidR="007C3598" w:rsidRPr="003203DC" w:rsidRDefault="007C3598" w:rsidP="00C021C9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16466" w:rsidRPr="003203DC" w14:paraId="3D114CA3" w14:textId="77777777" w:rsidTr="00C021C9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D4D0466" w14:textId="799BC84E" w:rsidR="00716466" w:rsidRPr="003203DC" w:rsidRDefault="00716466" w:rsidP="00C021C9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Are tools, materials, and equipment placed, locked, or secured in a way that would take them out of view? 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7EAE995D" w14:textId="77777777" w:rsidR="00716466" w:rsidRPr="003203DC" w:rsidRDefault="00716466" w:rsidP="00C021C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0B3E7C99" w14:textId="77777777" w:rsidR="00716466" w:rsidRPr="003203DC" w:rsidRDefault="00716466" w:rsidP="00C021C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773EBE23" w14:textId="77777777" w:rsidR="00716466" w:rsidRPr="003203DC" w:rsidRDefault="00716466" w:rsidP="00C021C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24DE4846" w14:textId="77777777" w:rsidTr="00C021C9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6C8804DA" w14:textId="77777777" w:rsidR="007C3598" w:rsidRPr="003203DC" w:rsidRDefault="007C3598" w:rsidP="00C021C9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hAnsi="Calibri" w:cs="Calibri"/>
                <w:sz w:val="20"/>
                <w:szCs w:val="20"/>
              </w:rPr>
              <w:t>Is access to worksite locked when required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392F03FA" w14:textId="77777777" w:rsidR="007C3598" w:rsidRPr="003203DC" w:rsidRDefault="007C3598" w:rsidP="00C021C9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5BB84D22" w14:textId="77777777" w:rsidR="007C3598" w:rsidRPr="003203DC" w:rsidRDefault="007C3598" w:rsidP="00C021C9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873FDD9" w14:textId="77777777" w:rsidR="007C3598" w:rsidRPr="003203DC" w:rsidRDefault="007C3598" w:rsidP="00C021C9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16466" w:rsidRPr="003203DC" w14:paraId="74CEF90F" w14:textId="77777777" w:rsidTr="00C021C9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65EB5C04" w14:textId="2A3FA4BE" w:rsidR="00716466" w:rsidRPr="003203DC" w:rsidRDefault="00716466" w:rsidP="00C021C9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s there a procedure in place for locking the jobsite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1135FA45" w14:textId="77777777" w:rsidR="00716466" w:rsidRPr="003203DC" w:rsidRDefault="00716466" w:rsidP="00C021C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5ECEE35C" w14:textId="77777777" w:rsidR="00716466" w:rsidRPr="003203DC" w:rsidRDefault="00716466" w:rsidP="00C021C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1F52666" w14:textId="77777777" w:rsidR="00716466" w:rsidRPr="003203DC" w:rsidRDefault="00716466" w:rsidP="00C021C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50272061" w14:textId="77777777" w:rsidTr="00C021C9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7E87621E" w14:textId="77777777" w:rsidR="007C3598" w:rsidRPr="003203DC" w:rsidRDefault="007C3598" w:rsidP="00C021C9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hAnsi="Calibri" w:cs="Calibri"/>
                <w:sz w:val="20"/>
                <w:szCs w:val="20"/>
              </w:rPr>
              <w:t>Are emergency numbers and contact information close to where workers are present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ACC1E0C" w14:textId="77777777" w:rsidR="007C3598" w:rsidRPr="003203DC" w:rsidRDefault="007C3598" w:rsidP="00C021C9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73A983A7" w14:textId="77777777" w:rsidR="007C3598" w:rsidRPr="003203DC" w:rsidRDefault="007C3598" w:rsidP="00C021C9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92CA0F1" w14:textId="77777777" w:rsidR="007C3598" w:rsidRPr="003203DC" w:rsidRDefault="007C3598" w:rsidP="00C021C9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39686145" w14:textId="77777777" w:rsidTr="00C021C9">
        <w:trPr>
          <w:trHeight w:val="1152"/>
        </w:trPr>
        <w:tc>
          <w:tcPr>
            <w:tcW w:w="9679" w:type="dxa"/>
            <w:gridSpan w:val="4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0812197C" w14:textId="77777777" w:rsidR="007C3598" w:rsidRPr="00C021C9" w:rsidRDefault="007C3598" w:rsidP="00C021C9">
            <w:pPr>
              <w:spacing w:after="160" w:line="259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C021C9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omments: </w:t>
            </w:r>
          </w:p>
        </w:tc>
      </w:tr>
    </w:tbl>
    <w:p w14:paraId="746868E2" w14:textId="292AB69F" w:rsidR="007C3598" w:rsidRDefault="0034496D" w:rsidP="0034496D">
      <w:pPr>
        <w:pStyle w:val="Heading2"/>
      </w:pPr>
      <w:r>
        <w:rPr>
          <w:rFonts w:eastAsia="Myriad Pro"/>
        </w:rPr>
        <w:t>Violence Checklist</w:t>
      </w:r>
    </w:p>
    <w:p w14:paraId="13E766A4" w14:textId="5992DD75" w:rsidR="00BA15A1" w:rsidRPr="003203DC" w:rsidRDefault="00C021C9" w:rsidP="00C021C9">
      <w:pPr>
        <w:tabs>
          <w:tab w:val="left" w:pos="4650"/>
        </w:tabs>
        <w:spacing w:after="0"/>
        <w:ind w:left="-1450" w:right="147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ab/>
      </w:r>
    </w:p>
    <w:tbl>
      <w:tblPr>
        <w:tblStyle w:val="TableGrid0"/>
        <w:tblW w:w="9679" w:type="dxa"/>
        <w:tblInd w:w="0" w:type="dxa"/>
        <w:tblCellMar>
          <w:top w:w="27" w:type="dxa"/>
          <w:left w:w="80" w:type="dxa"/>
          <w:right w:w="75" w:type="dxa"/>
        </w:tblCellMar>
        <w:tblLook w:val="04A0" w:firstRow="1" w:lastRow="0" w:firstColumn="1" w:lastColumn="0" w:noHBand="0" w:noVBand="1"/>
      </w:tblPr>
      <w:tblGrid>
        <w:gridCol w:w="7939"/>
        <w:gridCol w:w="526"/>
        <w:gridCol w:w="590"/>
        <w:gridCol w:w="624"/>
      </w:tblGrid>
      <w:tr w:rsidR="007C3598" w:rsidRPr="003203DC" w14:paraId="7EF8EDB8" w14:textId="77777777" w:rsidTr="007E17E2">
        <w:trPr>
          <w:trHeight w:val="340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648C979E" w14:textId="77777777" w:rsidR="007C3598" w:rsidRPr="003203DC" w:rsidRDefault="007C3598" w:rsidP="007E17E2">
            <w:pPr>
              <w:spacing w:line="259" w:lineRule="auto"/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 xml:space="preserve">Workplace Bullying/Harassment 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00A1696F" w14:textId="77777777" w:rsidR="007C3598" w:rsidRPr="003203DC" w:rsidRDefault="007C3598" w:rsidP="007E17E2">
            <w:pPr>
              <w:spacing w:line="259" w:lineRule="auto"/>
              <w:jc w:val="both"/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 xml:space="preserve">Yes </w:t>
            </w: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4B56836B" w14:textId="77777777" w:rsidR="007C3598" w:rsidRPr="003203DC" w:rsidRDefault="007C3598" w:rsidP="007E17E2">
            <w:pPr>
              <w:spacing w:line="259" w:lineRule="auto"/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 xml:space="preserve">No </w:t>
            </w: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50FC6D46" w14:textId="77777777" w:rsidR="007C3598" w:rsidRPr="003203DC" w:rsidRDefault="007C3598" w:rsidP="007E17E2">
            <w:pPr>
              <w:spacing w:line="259" w:lineRule="auto"/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>N/A</w:t>
            </w:r>
          </w:p>
        </w:tc>
      </w:tr>
      <w:tr w:rsidR="007C3598" w:rsidRPr="003203DC" w14:paraId="70962E10" w14:textId="77777777" w:rsidTr="007E17E2">
        <w:trPr>
          <w:trHeight w:val="340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2EC49D23" w14:textId="77777777" w:rsidR="007C3598" w:rsidRPr="003203DC" w:rsidRDefault="007C3598" w:rsidP="007E17E2">
            <w:pPr>
              <w:spacing w:line="259" w:lineRule="auto"/>
              <w:rPr>
                <w:rFonts w:ascii="Calibri" w:eastAsia="Myriad Pro" w:hAnsi="Calibri" w:cs="Calibri"/>
                <w:bCs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Cs/>
                <w:sz w:val="20"/>
                <w:szCs w:val="20"/>
              </w:rPr>
              <w:t>Has there been any recent reports of harassment/ bullying? (last 3 years)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47CD13C4" w14:textId="77777777" w:rsidR="007C3598" w:rsidRPr="003203DC" w:rsidRDefault="007C3598" w:rsidP="007E17E2">
            <w:pPr>
              <w:spacing w:line="259" w:lineRule="auto"/>
              <w:jc w:val="both"/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217C2E0E" w14:textId="77777777" w:rsidR="007C3598" w:rsidRPr="003203DC" w:rsidRDefault="007C3598" w:rsidP="007E17E2">
            <w:pPr>
              <w:spacing w:line="259" w:lineRule="auto"/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33FF9F7C" w14:textId="77777777" w:rsidR="007C3598" w:rsidRPr="003203DC" w:rsidRDefault="007C3598" w:rsidP="007E17E2">
            <w:pPr>
              <w:spacing w:line="259" w:lineRule="auto"/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</w:pPr>
          </w:p>
        </w:tc>
      </w:tr>
      <w:tr w:rsidR="007C3598" w:rsidRPr="003203DC" w14:paraId="0376C6C8" w14:textId="77777777" w:rsidTr="007E17E2">
        <w:trPr>
          <w:trHeight w:val="340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4C7209BB" w14:textId="77777777" w:rsidR="007C3598" w:rsidRPr="003203DC" w:rsidRDefault="007C3598" w:rsidP="007E17E2">
            <w:pPr>
              <w:spacing w:line="259" w:lineRule="auto"/>
              <w:rPr>
                <w:rFonts w:ascii="Calibri" w:eastAsia="Myriad Pro" w:hAnsi="Calibri" w:cs="Calibri"/>
                <w:bCs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Cs/>
                <w:sz w:val="20"/>
                <w:szCs w:val="20"/>
              </w:rPr>
              <w:t>Has the harassment policy been reviewed within the past 12 months?</w:t>
            </w:r>
          </w:p>
          <w:p w14:paraId="4DEC36C1" w14:textId="77777777" w:rsidR="007C3598" w:rsidRPr="003203DC" w:rsidRDefault="007C3598" w:rsidP="007E17E2">
            <w:pPr>
              <w:spacing w:line="259" w:lineRule="auto"/>
              <w:rPr>
                <w:rFonts w:ascii="Calibri" w:eastAsia="Myriad Pro" w:hAnsi="Calibri" w:cs="Calibri"/>
                <w:bCs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Cs/>
                <w:sz w:val="20"/>
                <w:szCs w:val="20"/>
              </w:rPr>
              <w:t>(OHC &amp; Management review)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79FD728F" w14:textId="77777777" w:rsidR="007C3598" w:rsidRPr="003203DC" w:rsidRDefault="007C3598" w:rsidP="007E17E2">
            <w:pPr>
              <w:spacing w:line="259" w:lineRule="auto"/>
              <w:jc w:val="both"/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0B20E019" w14:textId="77777777" w:rsidR="007C3598" w:rsidRPr="003203DC" w:rsidRDefault="007C3598" w:rsidP="007E17E2">
            <w:pPr>
              <w:spacing w:line="259" w:lineRule="auto"/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0741D436" w14:textId="77777777" w:rsidR="007C3598" w:rsidRPr="003203DC" w:rsidRDefault="007C3598" w:rsidP="007E17E2">
            <w:pPr>
              <w:spacing w:line="259" w:lineRule="auto"/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</w:pPr>
          </w:p>
        </w:tc>
      </w:tr>
      <w:tr w:rsidR="007C3598" w:rsidRPr="003203DC" w14:paraId="24F7FF43" w14:textId="77777777" w:rsidTr="007E17E2">
        <w:trPr>
          <w:trHeight w:val="340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7EB48BBE" w14:textId="77777777" w:rsidR="007C3598" w:rsidRPr="003203DC" w:rsidRDefault="007C3598" w:rsidP="007E17E2">
            <w:pPr>
              <w:spacing w:line="259" w:lineRule="auto"/>
              <w:rPr>
                <w:rFonts w:ascii="Calibri" w:eastAsia="Myriad Pro" w:hAnsi="Calibri" w:cs="Calibri"/>
                <w:bCs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Cs/>
                <w:sz w:val="20"/>
                <w:szCs w:val="20"/>
              </w:rPr>
              <w:t xml:space="preserve">Have there been conflicts observed or reported that involve your workers or workers of companies at the same workplace? 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6F61F4DA" w14:textId="77777777" w:rsidR="007C3598" w:rsidRPr="003203DC" w:rsidRDefault="007C3598" w:rsidP="007E17E2">
            <w:pPr>
              <w:spacing w:line="259" w:lineRule="auto"/>
              <w:jc w:val="both"/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1BFB40B7" w14:textId="77777777" w:rsidR="007C3598" w:rsidRPr="003203DC" w:rsidRDefault="007C3598" w:rsidP="007E17E2">
            <w:pPr>
              <w:spacing w:line="259" w:lineRule="auto"/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10EE6727" w14:textId="77777777" w:rsidR="007C3598" w:rsidRPr="003203DC" w:rsidRDefault="007C3598" w:rsidP="007E17E2">
            <w:pPr>
              <w:spacing w:line="259" w:lineRule="auto"/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</w:pPr>
          </w:p>
        </w:tc>
      </w:tr>
      <w:tr w:rsidR="007C3598" w:rsidRPr="003203DC" w14:paraId="3F228600" w14:textId="77777777" w:rsidTr="00BA15A1">
        <w:trPr>
          <w:trHeight w:val="421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59087ABD" w14:textId="0724F453" w:rsidR="007C3598" w:rsidRPr="003203DC" w:rsidRDefault="007C3598" w:rsidP="007E17E2">
            <w:pPr>
              <w:spacing w:line="259" w:lineRule="auto"/>
              <w:rPr>
                <w:rFonts w:ascii="Calibri" w:eastAsia="Myriad Pro" w:hAnsi="Calibri" w:cs="Calibri"/>
                <w:bCs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Cs/>
                <w:sz w:val="20"/>
                <w:szCs w:val="20"/>
              </w:rPr>
              <w:t>Are supervisors and other management personnel trained in conflict resolution</w:t>
            </w:r>
            <w:r w:rsidR="00C021C9">
              <w:rPr>
                <w:rFonts w:ascii="Calibri" w:eastAsia="Myriad Pro" w:hAnsi="Calibri" w:cs="Calibri"/>
                <w:bCs/>
                <w:sz w:val="20"/>
                <w:szCs w:val="20"/>
              </w:rPr>
              <w:t>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355996DA" w14:textId="77777777" w:rsidR="007C3598" w:rsidRPr="003203DC" w:rsidRDefault="007C3598" w:rsidP="007E17E2">
            <w:pPr>
              <w:spacing w:line="259" w:lineRule="auto"/>
              <w:jc w:val="both"/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48FCFC24" w14:textId="77777777" w:rsidR="007C3598" w:rsidRPr="003203DC" w:rsidRDefault="007C3598" w:rsidP="007E17E2">
            <w:pPr>
              <w:spacing w:line="259" w:lineRule="auto"/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2C61CDD7" w14:textId="77777777" w:rsidR="007C3598" w:rsidRPr="003203DC" w:rsidRDefault="007C3598" w:rsidP="007E17E2">
            <w:pPr>
              <w:spacing w:line="259" w:lineRule="auto"/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</w:pPr>
          </w:p>
        </w:tc>
      </w:tr>
      <w:tr w:rsidR="0034496D" w:rsidRPr="003203DC" w14:paraId="3BB57DD0" w14:textId="77777777" w:rsidTr="00BA15A1">
        <w:trPr>
          <w:trHeight w:val="421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162B1A9F" w14:textId="77777777" w:rsidR="0034496D" w:rsidRPr="003203DC" w:rsidRDefault="0034496D" w:rsidP="007E17E2">
            <w:pPr>
              <w:rPr>
                <w:rFonts w:ascii="Calibri" w:eastAsia="Myriad Pro" w:hAnsi="Calibri" w:cs="Calibri"/>
                <w:bCs/>
                <w:sz w:val="20"/>
                <w:szCs w:val="20"/>
              </w:rPr>
            </w:pP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0EA90F6B" w14:textId="77777777" w:rsidR="0034496D" w:rsidRPr="003203DC" w:rsidRDefault="0034496D" w:rsidP="007E17E2">
            <w:pPr>
              <w:jc w:val="both"/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06C1448E" w14:textId="77777777" w:rsidR="0034496D" w:rsidRPr="003203DC" w:rsidRDefault="0034496D" w:rsidP="007E17E2">
            <w:pPr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3F6FB668" w14:textId="77777777" w:rsidR="0034496D" w:rsidRPr="003203DC" w:rsidRDefault="0034496D" w:rsidP="007E17E2">
            <w:pPr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</w:pPr>
          </w:p>
        </w:tc>
      </w:tr>
      <w:tr w:rsidR="0034496D" w:rsidRPr="003203DC" w14:paraId="24532EC9" w14:textId="77777777" w:rsidTr="00BA15A1">
        <w:trPr>
          <w:trHeight w:val="421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6D39AFF1" w14:textId="77777777" w:rsidR="0034496D" w:rsidRPr="003203DC" w:rsidRDefault="0034496D" w:rsidP="007E17E2">
            <w:pPr>
              <w:rPr>
                <w:rFonts w:ascii="Calibri" w:eastAsia="Myriad Pro" w:hAnsi="Calibri" w:cs="Calibri"/>
                <w:bCs/>
                <w:sz w:val="20"/>
                <w:szCs w:val="20"/>
              </w:rPr>
            </w:pP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591FAC2E" w14:textId="77777777" w:rsidR="0034496D" w:rsidRPr="003203DC" w:rsidRDefault="0034496D" w:rsidP="007E17E2">
            <w:pPr>
              <w:jc w:val="both"/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2F1D55D3" w14:textId="77777777" w:rsidR="0034496D" w:rsidRPr="003203DC" w:rsidRDefault="0034496D" w:rsidP="007E17E2">
            <w:pPr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137255D3" w14:textId="77777777" w:rsidR="0034496D" w:rsidRPr="003203DC" w:rsidRDefault="0034496D" w:rsidP="007E17E2">
            <w:pPr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</w:pPr>
          </w:p>
        </w:tc>
      </w:tr>
      <w:tr w:rsidR="007C3598" w:rsidRPr="003203DC" w14:paraId="11756787" w14:textId="77777777" w:rsidTr="00C021C9">
        <w:trPr>
          <w:trHeight w:val="1152"/>
        </w:trPr>
        <w:tc>
          <w:tcPr>
            <w:tcW w:w="9679" w:type="dxa"/>
            <w:gridSpan w:val="4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auto"/>
          </w:tcPr>
          <w:p w14:paraId="0972BAD0" w14:textId="74603256" w:rsidR="007C3598" w:rsidRPr="003203DC" w:rsidRDefault="00BA15A1" w:rsidP="007E17E2">
            <w:pPr>
              <w:spacing w:line="259" w:lineRule="auto"/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</w:pPr>
            <w:r w:rsidRPr="00BA15A1">
              <w:rPr>
                <w:rFonts w:ascii="Calibri" w:eastAsia="Myriad Pro" w:hAnsi="Calibri" w:cs="Calibri"/>
                <w:b/>
                <w:sz w:val="20"/>
                <w:szCs w:val="20"/>
              </w:rPr>
              <w:t>Comments:</w:t>
            </w:r>
          </w:p>
        </w:tc>
      </w:tr>
    </w:tbl>
    <w:p w14:paraId="686060EE" w14:textId="77777777" w:rsidR="00716466" w:rsidRDefault="00716466"/>
    <w:p w14:paraId="6A9F26D9" w14:textId="77777777" w:rsidR="00716466" w:rsidRDefault="00716466"/>
    <w:tbl>
      <w:tblPr>
        <w:tblStyle w:val="TableGrid0"/>
        <w:tblW w:w="9679" w:type="dxa"/>
        <w:tblInd w:w="0" w:type="dxa"/>
        <w:tblCellMar>
          <w:top w:w="27" w:type="dxa"/>
          <w:left w:w="80" w:type="dxa"/>
          <w:right w:w="75" w:type="dxa"/>
        </w:tblCellMar>
        <w:tblLook w:val="04A0" w:firstRow="1" w:lastRow="0" w:firstColumn="1" w:lastColumn="0" w:noHBand="0" w:noVBand="1"/>
      </w:tblPr>
      <w:tblGrid>
        <w:gridCol w:w="7939"/>
        <w:gridCol w:w="526"/>
        <w:gridCol w:w="590"/>
        <w:gridCol w:w="624"/>
      </w:tblGrid>
      <w:tr w:rsidR="007C3598" w:rsidRPr="003203DC" w14:paraId="3A29C225" w14:textId="77777777" w:rsidTr="007E17E2">
        <w:trPr>
          <w:trHeight w:val="340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60114EBA" w14:textId="77777777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 xml:space="preserve">Employees Working Alone 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1306279D" w14:textId="77777777" w:rsidR="007C3598" w:rsidRPr="003203DC" w:rsidRDefault="007C3598" w:rsidP="007E17E2">
            <w:pPr>
              <w:spacing w:line="259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>Yes</w:t>
            </w: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6E2A770B" w14:textId="77777777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>No</w:t>
            </w: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6E25C5FF" w14:textId="77777777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>N/A</w:t>
            </w:r>
          </w:p>
        </w:tc>
      </w:tr>
      <w:tr w:rsidR="007C3598" w:rsidRPr="003203DC" w14:paraId="1580B7E9" w14:textId="77777777" w:rsidTr="007E17E2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7F3D237" w14:textId="6B1D51B2" w:rsidR="007C3598" w:rsidRPr="003203DC" w:rsidRDefault="007C3598" w:rsidP="007E17E2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s there a working alone policy that has been recently reviewed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6FD4572D" w14:textId="77777777" w:rsidR="007C3598" w:rsidRPr="003203DC" w:rsidRDefault="007C3598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0215953" w14:textId="77777777" w:rsidR="007C3598" w:rsidRPr="003203DC" w:rsidRDefault="007C3598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5A6CA848" w14:textId="77777777" w:rsidR="007C3598" w:rsidRPr="003203DC" w:rsidRDefault="007C3598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77AE19D1" w14:textId="77777777" w:rsidTr="007E17E2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51CEC99A" w14:textId="0151C671" w:rsidR="007C3598" w:rsidRPr="003203DC" w:rsidRDefault="007C3598" w:rsidP="007E17E2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Have workers who work alone been trained to do so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0518EFF1" w14:textId="77777777" w:rsidR="007C3598" w:rsidRPr="003203DC" w:rsidRDefault="007C3598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8B99F9C" w14:textId="77777777" w:rsidR="007C3598" w:rsidRPr="003203DC" w:rsidRDefault="007C3598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742CD9D8" w14:textId="77777777" w:rsidR="007C3598" w:rsidRPr="003203DC" w:rsidRDefault="007C3598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571DAA18" w14:textId="77777777" w:rsidTr="007E17E2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3B528A43" w14:textId="3E3BA08B" w:rsidR="007C3598" w:rsidRPr="003203DC" w:rsidRDefault="007C3598" w:rsidP="007E17E2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o workers who work alone collect payment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688F0607" w14:textId="77777777" w:rsidR="007C3598" w:rsidRPr="003203DC" w:rsidRDefault="007C3598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51E724A4" w14:textId="77777777" w:rsidR="007C3598" w:rsidRPr="003203DC" w:rsidRDefault="007C3598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B758936" w14:textId="77777777" w:rsidR="007C3598" w:rsidRPr="003203DC" w:rsidRDefault="007C3598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34BFA94F" w14:textId="77777777" w:rsidTr="007E17E2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6F09DEAE" w14:textId="77777777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hAnsi="Calibri" w:cs="Calibri"/>
                <w:sz w:val="20"/>
                <w:szCs w:val="20"/>
              </w:rPr>
              <w:t>Does someone contact workers at regular intervals to ensure they are okay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68B09FDC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5AF1B56E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05CA1621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4FDC10E0" w14:textId="77777777" w:rsidTr="007E17E2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37CF13D1" w14:textId="77777777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hAnsi="Calibri" w:cs="Calibri"/>
                <w:sz w:val="20"/>
                <w:szCs w:val="20"/>
              </w:rPr>
              <w:t>Is there a check-in and check-out procedure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1E3803C8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65F5D4BD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2EF42A2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78B74A11" w14:textId="77777777" w:rsidTr="007E17E2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8803AEA" w14:textId="77777777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hAnsi="Calibri" w:cs="Calibri"/>
                <w:sz w:val="20"/>
                <w:szCs w:val="20"/>
              </w:rPr>
              <w:t>Are late night workers at least 19 years of age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7A60FF2B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7629FE7E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4151AF0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34496D" w:rsidRPr="003203DC" w14:paraId="0B33B9BE" w14:textId="77777777" w:rsidTr="007E17E2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3C913B5" w14:textId="77777777" w:rsidR="0034496D" w:rsidRPr="003203DC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7405BB6D" w14:textId="77777777" w:rsidR="0034496D" w:rsidRPr="003203DC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1AF4390A" w14:textId="77777777" w:rsidR="0034496D" w:rsidRPr="003203DC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63CF29A" w14:textId="77777777" w:rsidR="0034496D" w:rsidRPr="003203DC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34496D" w:rsidRPr="003203DC" w14:paraId="23F20F63" w14:textId="77777777" w:rsidTr="007E17E2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1A41889B" w14:textId="77777777" w:rsidR="0034496D" w:rsidRPr="003203DC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5F226D03" w14:textId="77777777" w:rsidR="0034496D" w:rsidRPr="003203DC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6BCE99A" w14:textId="77777777" w:rsidR="0034496D" w:rsidRPr="003203DC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585A86CB" w14:textId="77777777" w:rsidR="0034496D" w:rsidRPr="003203DC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34496D" w:rsidRPr="003203DC" w14:paraId="695EA94B" w14:textId="77777777" w:rsidTr="007E17E2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65639529" w14:textId="77777777" w:rsidR="0034496D" w:rsidRPr="003203DC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385E2B33" w14:textId="77777777" w:rsidR="0034496D" w:rsidRPr="003203DC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0FAC0D2F" w14:textId="77777777" w:rsidR="0034496D" w:rsidRPr="003203DC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56828CC1" w14:textId="77777777" w:rsidR="0034496D" w:rsidRPr="003203DC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021C9" w:rsidRPr="003203DC" w14:paraId="06658C20" w14:textId="77777777" w:rsidTr="00C021C9">
        <w:trPr>
          <w:trHeight w:val="1152"/>
        </w:trPr>
        <w:tc>
          <w:tcPr>
            <w:tcW w:w="9679" w:type="dxa"/>
            <w:gridSpan w:val="4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56CCB5C1" w14:textId="00CF9297" w:rsidR="00C021C9" w:rsidRPr="00C021C9" w:rsidRDefault="00C021C9" w:rsidP="007E17E2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omments: </w:t>
            </w:r>
          </w:p>
        </w:tc>
      </w:tr>
    </w:tbl>
    <w:p w14:paraId="36376A52" w14:textId="77777777" w:rsidR="00C021C9" w:rsidRDefault="00C021C9"/>
    <w:tbl>
      <w:tblPr>
        <w:tblStyle w:val="TableGrid0"/>
        <w:tblW w:w="9679" w:type="dxa"/>
        <w:tblInd w:w="0" w:type="dxa"/>
        <w:tblCellMar>
          <w:top w:w="27" w:type="dxa"/>
          <w:left w:w="80" w:type="dxa"/>
          <w:right w:w="75" w:type="dxa"/>
        </w:tblCellMar>
        <w:tblLook w:val="04A0" w:firstRow="1" w:lastRow="0" w:firstColumn="1" w:lastColumn="0" w:noHBand="0" w:noVBand="1"/>
      </w:tblPr>
      <w:tblGrid>
        <w:gridCol w:w="7939"/>
        <w:gridCol w:w="526"/>
        <w:gridCol w:w="590"/>
        <w:gridCol w:w="624"/>
      </w:tblGrid>
      <w:tr w:rsidR="007C3598" w:rsidRPr="003203DC" w14:paraId="1F8CB7B1" w14:textId="77777777" w:rsidTr="007E17E2">
        <w:trPr>
          <w:trHeight w:val="340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2AA1690F" w14:textId="24EAA8BD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 xml:space="preserve">Handling Money </w:t>
            </w:r>
            <w:r w:rsidR="00C021C9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>Payment Taking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0D483A18" w14:textId="77777777" w:rsidR="007C3598" w:rsidRPr="003203DC" w:rsidRDefault="007C3598" w:rsidP="007E17E2">
            <w:pPr>
              <w:spacing w:line="259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>Yes</w:t>
            </w: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26E975CC" w14:textId="77777777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>No</w:t>
            </w: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6558ED19" w14:textId="77777777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>N/A</w:t>
            </w:r>
          </w:p>
        </w:tc>
      </w:tr>
      <w:tr w:rsidR="007C3598" w:rsidRPr="003203DC" w14:paraId="62FCFB91" w14:textId="77777777" w:rsidTr="00C021C9">
        <w:trPr>
          <w:trHeight w:val="216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746FD272" w14:textId="754494FD" w:rsidR="007C3598" w:rsidRPr="003203DC" w:rsidRDefault="00C021C9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o employees collect payment, or deliver invoices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00E954C2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126534FA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FAE0B86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7F8DF1C6" w14:textId="77777777" w:rsidTr="00C021C9">
        <w:trPr>
          <w:trHeight w:val="216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1E4BD0C8" w14:textId="27D2B1E3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hAnsi="Calibri" w:cs="Calibri"/>
                <w:sz w:val="20"/>
                <w:szCs w:val="20"/>
              </w:rPr>
              <w:t xml:space="preserve">Is it standard practice to keep as little cash </w:t>
            </w:r>
            <w:r w:rsidR="00C021C9">
              <w:rPr>
                <w:rFonts w:ascii="Calibri" w:hAnsi="Calibri" w:cs="Calibri"/>
                <w:sz w:val="20"/>
                <w:szCs w:val="20"/>
              </w:rPr>
              <w:t xml:space="preserve">on their person? 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5D9539BC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0D4BA29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3BF6A112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3123DC7B" w14:textId="77777777" w:rsidTr="00C021C9">
        <w:trPr>
          <w:trHeight w:val="216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038128A7" w14:textId="27982BA0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hAnsi="Calibri" w:cs="Calibri"/>
                <w:sz w:val="20"/>
                <w:szCs w:val="20"/>
              </w:rPr>
              <w:t>Are large bills put into a drop box</w:t>
            </w:r>
            <w:r w:rsidR="00C021C9">
              <w:rPr>
                <w:rFonts w:ascii="Calibri" w:hAnsi="Calibri" w:cs="Calibri"/>
                <w:sz w:val="20"/>
                <w:szCs w:val="20"/>
              </w:rPr>
              <w:t xml:space="preserve"> or locked container out of sight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0D013B8E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0356627F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40D668C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4592977C" w14:textId="77777777" w:rsidTr="00C021C9">
        <w:trPr>
          <w:trHeight w:val="216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7CE296F" w14:textId="718447EC" w:rsidR="007C3598" w:rsidRPr="003203DC" w:rsidRDefault="00C021C9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hAnsi="Calibri" w:cs="Calibri"/>
                <w:sz w:val="20"/>
                <w:szCs w:val="20"/>
              </w:rPr>
              <w:t>Do workers transport cash in a bag that has the company logo or otherwise makes it obvious that they are carrying cash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B185D7E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00C78045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00909436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34C070BD" w14:textId="77777777" w:rsidTr="00C021C9">
        <w:trPr>
          <w:trHeight w:val="216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3CA5A68" w14:textId="32F282FC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4FB17A8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FC753A2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CE05242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5D5CAE4F" w14:textId="77777777" w:rsidTr="00C021C9">
        <w:trPr>
          <w:trHeight w:val="216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55B1D66E" w14:textId="3671E040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27C16A6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0D7DAC3C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94529AE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21D74CAB" w14:textId="77777777" w:rsidTr="00C021C9">
        <w:trPr>
          <w:trHeight w:val="216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797EC15" w14:textId="369E49DC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A48C43C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49D0D22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580DBB4D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021C9" w:rsidRPr="003203DC" w14:paraId="11F0E101" w14:textId="77777777" w:rsidTr="00C021C9">
        <w:trPr>
          <w:trHeight w:val="1152"/>
        </w:trPr>
        <w:tc>
          <w:tcPr>
            <w:tcW w:w="9679" w:type="dxa"/>
            <w:gridSpan w:val="4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017C2054" w14:textId="501868B9" w:rsidR="00C021C9" w:rsidRPr="00C021C9" w:rsidRDefault="00C021C9" w:rsidP="007E17E2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omments: </w:t>
            </w:r>
          </w:p>
        </w:tc>
      </w:tr>
    </w:tbl>
    <w:p w14:paraId="06F69FDD" w14:textId="5F4C53DE" w:rsidR="00C021C9" w:rsidRDefault="00C021C9"/>
    <w:p w14:paraId="0E3A5BAB" w14:textId="77777777" w:rsidR="00C021C9" w:rsidRDefault="00C021C9">
      <w:r>
        <w:br w:type="page"/>
      </w:r>
    </w:p>
    <w:tbl>
      <w:tblPr>
        <w:tblStyle w:val="TableGrid0"/>
        <w:tblW w:w="9679" w:type="dxa"/>
        <w:tblInd w:w="0" w:type="dxa"/>
        <w:tblCellMar>
          <w:top w:w="27" w:type="dxa"/>
          <w:left w:w="80" w:type="dxa"/>
          <w:right w:w="75" w:type="dxa"/>
        </w:tblCellMar>
        <w:tblLook w:val="04A0" w:firstRow="1" w:lastRow="0" w:firstColumn="1" w:lastColumn="0" w:noHBand="0" w:noVBand="1"/>
      </w:tblPr>
      <w:tblGrid>
        <w:gridCol w:w="7939"/>
        <w:gridCol w:w="526"/>
        <w:gridCol w:w="590"/>
        <w:gridCol w:w="624"/>
      </w:tblGrid>
      <w:tr w:rsidR="007C3598" w:rsidRPr="003203DC" w14:paraId="3B22F13D" w14:textId="77777777" w:rsidTr="007E17E2">
        <w:trPr>
          <w:trHeight w:val="340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5BA511D6" w14:textId="09118F18" w:rsidR="007C3598" w:rsidRPr="003203DC" w:rsidRDefault="00716466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lastRenderedPageBreak/>
              <w:t>Training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66AA3726" w14:textId="77777777" w:rsidR="007C3598" w:rsidRPr="003203DC" w:rsidRDefault="007C3598" w:rsidP="007E17E2">
            <w:pPr>
              <w:spacing w:line="259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>Yes</w:t>
            </w: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2B12A90A" w14:textId="77777777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>No</w:t>
            </w: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05EB9E42" w14:textId="77777777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>N/A</w:t>
            </w:r>
          </w:p>
        </w:tc>
      </w:tr>
      <w:tr w:rsidR="007C3598" w:rsidRPr="003203DC" w14:paraId="6E9D2FA5" w14:textId="77777777" w:rsidTr="007E17E2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68D91E4" w14:textId="2D1B2028" w:rsidR="007C3598" w:rsidRPr="003203DC" w:rsidRDefault="00716466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re all workers trained in violence prevention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022C4C6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10E3BDD1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0BF5C542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16466" w:rsidRPr="003203DC" w14:paraId="42AC62A8" w14:textId="77777777" w:rsidTr="007E17E2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506A8EB5" w14:textId="1B9F8836" w:rsidR="00716466" w:rsidRDefault="00716466" w:rsidP="007E17E2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o company orientations </w:t>
            </w:r>
            <w:r w:rsidR="00C021C9">
              <w:rPr>
                <w:rFonts w:ascii="Calibri" w:hAnsi="Calibri" w:cs="Calibri"/>
                <w:sz w:val="20"/>
                <w:szCs w:val="20"/>
              </w:rPr>
              <w:t>go over violence prevention strategy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2F18721" w14:textId="77777777" w:rsidR="00716466" w:rsidRPr="003203DC" w:rsidRDefault="00716466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6D9BA82" w14:textId="77777777" w:rsidR="00716466" w:rsidRPr="003203DC" w:rsidRDefault="00716466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09D4C594" w14:textId="77777777" w:rsidR="00716466" w:rsidRPr="003203DC" w:rsidRDefault="00716466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021C9" w:rsidRPr="003203DC" w14:paraId="44233BB1" w14:textId="77777777" w:rsidTr="007E17E2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522781EF" w14:textId="1F791319" w:rsidR="00C021C9" w:rsidRDefault="00C021C9" w:rsidP="007E17E2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re all supervisors trained in violence prevention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50B09719" w14:textId="77777777" w:rsidR="00C021C9" w:rsidRPr="003203DC" w:rsidRDefault="00C021C9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1A17BCA" w14:textId="77777777" w:rsidR="00C021C9" w:rsidRPr="003203DC" w:rsidRDefault="00C021C9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B16C8D4" w14:textId="77777777" w:rsidR="00C021C9" w:rsidRPr="003203DC" w:rsidRDefault="00C021C9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021C9" w:rsidRPr="003203DC" w14:paraId="50699D88" w14:textId="77777777" w:rsidTr="007E17E2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1EB53E9D" w14:textId="0FCAA5FE" w:rsidR="00C021C9" w:rsidRDefault="00C021C9" w:rsidP="007E17E2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Have violence prevention strategies been reviewed with workers during </w:t>
            </w:r>
            <w:r w:rsidRPr="00C021C9">
              <w:rPr>
                <w:rFonts w:ascii="Calibri" w:hAnsi="Calibri" w:cs="Calibri"/>
                <w:sz w:val="20"/>
                <w:szCs w:val="20"/>
                <w:highlight w:val="cyan"/>
              </w:rPr>
              <w:t>safety meetings/toolbox meetings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within the last 12 months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A2FDAE3" w14:textId="77777777" w:rsidR="00C021C9" w:rsidRPr="003203DC" w:rsidRDefault="00C021C9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08ED05BE" w14:textId="77777777" w:rsidR="00C021C9" w:rsidRPr="003203DC" w:rsidRDefault="00C021C9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0802043F" w14:textId="77777777" w:rsidR="00C021C9" w:rsidRPr="003203DC" w:rsidRDefault="00C021C9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021C9" w:rsidRPr="003203DC" w14:paraId="74FAB6F7" w14:textId="77777777" w:rsidTr="007E17E2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0F5305D2" w14:textId="2F8E9831" w:rsidR="00C021C9" w:rsidRDefault="00C021C9" w:rsidP="007E17E2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s there a rule in place to not intervene with theft, vandalism, or severe violent circumstances involving the public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7F130CF2" w14:textId="77777777" w:rsidR="00C021C9" w:rsidRPr="003203DC" w:rsidRDefault="00C021C9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18E4A0F1" w14:textId="77777777" w:rsidR="00C021C9" w:rsidRPr="003203DC" w:rsidRDefault="00C021C9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15FF0F4D" w14:textId="77777777" w:rsidR="00C021C9" w:rsidRPr="003203DC" w:rsidRDefault="00C021C9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021C9" w:rsidRPr="003203DC" w14:paraId="7A83D67A" w14:textId="77777777" w:rsidTr="007E17E2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E052723" w14:textId="65ADA3F1" w:rsidR="00C021C9" w:rsidRDefault="00C021C9" w:rsidP="007E17E2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Is there a policy in place for contacting proper authorities? 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16BB4102" w14:textId="77777777" w:rsidR="00C021C9" w:rsidRPr="003203DC" w:rsidRDefault="00C021C9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8B9B4A8" w14:textId="77777777" w:rsidR="00C021C9" w:rsidRPr="003203DC" w:rsidRDefault="00C021C9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77545D15" w14:textId="77777777" w:rsidR="00C021C9" w:rsidRPr="003203DC" w:rsidRDefault="00C021C9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34496D" w:rsidRPr="003203DC" w14:paraId="2BF44A05" w14:textId="77777777" w:rsidTr="007E17E2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619B91AB" w14:textId="44E2F5B8" w:rsidR="0034496D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Have workers been trained on what to do if a violent situation occurs? I.e. guns, bomb threat, arson threat, etc. 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8303CFE" w14:textId="77777777" w:rsidR="0034496D" w:rsidRPr="003203DC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5DA09704" w14:textId="77777777" w:rsidR="0034496D" w:rsidRPr="003203DC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74CE5DE0" w14:textId="77777777" w:rsidR="0034496D" w:rsidRPr="003203DC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34496D" w:rsidRPr="003203DC" w14:paraId="3DB8902D" w14:textId="77777777" w:rsidTr="007E17E2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6DF8637B" w14:textId="5595B303" w:rsidR="0034496D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Has a drill been ran in accordance with these scenarios? 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6D0D4A4F" w14:textId="77777777" w:rsidR="0034496D" w:rsidRPr="003203DC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31E8B6CE" w14:textId="77777777" w:rsidR="0034496D" w:rsidRPr="003203DC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7B9CB49" w14:textId="77777777" w:rsidR="0034496D" w:rsidRPr="003203DC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34496D" w:rsidRPr="003203DC" w14:paraId="64865D14" w14:textId="77777777" w:rsidTr="007E17E2">
        <w:trPr>
          <w:trHeight w:val="333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76058235" w14:textId="5837CE85" w:rsidR="0034496D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If a drill has been ran, was the result satisfactory? 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C6133B3" w14:textId="77777777" w:rsidR="0034496D" w:rsidRPr="003203DC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8092B06" w14:textId="77777777" w:rsidR="0034496D" w:rsidRPr="003203DC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2C46C95" w14:textId="77777777" w:rsidR="0034496D" w:rsidRPr="003203DC" w:rsidRDefault="0034496D" w:rsidP="007E17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021C9" w:rsidRPr="003203DC" w14:paraId="0BC2418E" w14:textId="77777777" w:rsidTr="00C021C9">
        <w:trPr>
          <w:trHeight w:val="1152"/>
        </w:trPr>
        <w:tc>
          <w:tcPr>
            <w:tcW w:w="9679" w:type="dxa"/>
            <w:gridSpan w:val="4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38E030F0" w14:textId="01AF4276" w:rsidR="00C021C9" w:rsidRPr="00C021C9" w:rsidRDefault="00C021C9" w:rsidP="007E17E2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omments: </w:t>
            </w:r>
          </w:p>
        </w:tc>
      </w:tr>
    </w:tbl>
    <w:p w14:paraId="4A86A6E4" w14:textId="77777777" w:rsidR="00716466" w:rsidRDefault="00716466"/>
    <w:tbl>
      <w:tblPr>
        <w:tblStyle w:val="TableGrid0"/>
        <w:tblW w:w="9679" w:type="dxa"/>
        <w:tblInd w:w="0" w:type="dxa"/>
        <w:tblCellMar>
          <w:top w:w="27" w:type="dxa"/>
          <w:left w:w="80" w:type="dxa"/>
          <w:right w:w="75" w:type="dxa"/>
        </w:tblCellMar>
        <w:tblLook w:val="04A0" w:firstRow="1" w:lastRow="0" w:firstColumn="1" w:lastColumn="0" w:noHBand="0" w:noVBand="1"/>
      </w:tblPr>
      <w:tblGrid>
        <w:gridCol w:w="7939"/>
        <w:gridCol w:w="526"/>
        <w:gridCol w:w="590"/>
        <w:gridCol w:w="624"/>
      </w:tblGrid>
      <w:tr w:rsidR="007C3598" w:rsidRPr="003203DC" w14:paraId="02C034E1" w14:textId="77777777" w:rsidTr="007E17E2">
        <w:trPr>
          <w:trHeight w:val="340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0E477920" w14:textId="77777777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>Regular Checks of Policy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66FE8038" w14:textId="77777777" w:rsidR="007C3598" w:rsidRPr="003203DC" w:rsidRDefault="007C3598" w:rsidP="007E17E2">
            <w:pPr>
              <w:spacing w:line="259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>Yes</w:t>
            </w: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4C89CE33" w14:textId="77777777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>No</w:t>
            </w: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  <w:shd w:val="clear" w:color="auto" w:fill="0B5D94"/>
          </w:tcPr>
          <w:p w14:paraId="5DB84F1F" w14:textId="77777777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eastAsia="Myriad Pro" w:hAnsi="Calibri" w:cs="Calibri"/>
                <w:b/>
                <w:color w:val="FFFEFD"/>
                <w:sz w:val="20"/>
                <w:szCs w:val="20"/>
              </w:rPr>
              <w:t>N/A</w:t>
            </w:r>
          </w:p>
        </w:tc>
      </w:tr>
      <w:tr w:rsidR="007C3598" w:rsidRPr="003203DC" w14:paraId="6AFA170B" w14:textId="77777777" w:rsidTr="00C021C9">
        <w:trPr>
          <w:trHeight w:val="216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2B93C56" w14:textId="77777777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hAnsi="Calibri" w:cs="Calibri"/>
                <w:sz w:val="20"/>
                <w:szCs w:val="20"/>
              </w:rPr>
              <w:t>Do you conduct risk assessments for violence every three years and revise your policy accordingly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374C633F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0888349E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6C5744DF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013CC111" w14:textId="77777777" w:rsidTr="00C021C9">
        <w:trPr>
          <w:trHeight w:val="216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175300E7" w14:textId="77777777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hAnsi="Calibri" w:cs="Calibri"/>
                <w:sz w:val="20"/>
                <w:szCs w:val="20"/>
              </w:rPr>
              <w:t>Do you revise your policy when there are significant changes to the workplace design and work procedures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665653CA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18D95D3A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65DA42AD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50F364BA" w14:textId="77777777" w:rsidTr="00C021C9">
        <w:trPr>
          <w:trHeight w:val="216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12C750F7" w14:textId="77777777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hAnsi="Calibri" w:cs="Calibri"/>
                <w:sz w:val="20"/>
                <w:szCs w:val="20"/>
              </w:rPr>
              <w:t>Do you investigate violent incidents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0379D885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74741B8D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551DF61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6C0F7134" w14:textId="77777777" w:rsidTr="00C021C9">
        <w:trPr>
          <w:trHeight w:val="216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46C2144" w14:textId="77777777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hAnsi="Calibri" w:cs="Calibri"/>
                <w:sz w:val="20"/>
                <w:szCs w:val="20"/>
              </w:rPr>
              <w:t>Do you accept recommendations from the OHC, representative and/or workers, take corrective action and update your policy accordingly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6345048B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69CC3657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5A4D8C62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43ED3322" w14:textId="77777777" w:rsidTr="00C021C9">
        <w:trPr>
          <w:trHeight w:val="216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2776BD6C" w14:textId="77777777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hAnsi="Calibri" w:cs="Calibri"/>
                <w:sz w:val="20"/>
                <w:szCs w:val="20"/>
              </w:rPr>
              <w:t>Do you provide workers with an up-to-date copy of the policy and retrain them on its revised elements?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114D9082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67AD8E83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084115C7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3598" w:rsidRPr="003203DC" w14:paraId="4DBD78BA" w14:textId="77777777" w:rsidTr="00C021C9">
        <w:trPr>
          <w:trHeight w:val="216"/>
        </w:trPr>
        <w:tc>
          <w:tcPr>
            <w:tcW w:w="7939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7DCF6FE5" w14:textId="77777777" w:rsidR="007C3598" w:rsidRPr="003203DC" w:rsidRDefault="007C3598" w:rsidP="007E17E2">
            <w:pPr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3203DC">
              <w:rPr>
                <w:rFonts w:ascii="Calibri" w:hAnsi="Calibri" w:cs="Calibri"/>
                <w:sz w:val="20"/>
                <w:szCs w:val="20"/>
              </w:rPr>
              <w:t xml:space="preserve">Do you retrain workers on the revised elements in the policy? </w:t>
            </w:r>
          </w:p>
        </w:tc>
        <w:tc>
          <w:tcPr>
            <w:tcW w:w="526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1A04AE83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90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40A7970E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785AC827" w14:textId="77777777" w:rsidR="007C3598" w:rsidRPr="003203DC" w:rsidRDefault="007C3598" w:rsidP="007E17E2">
            <w:pPr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021C9" w:rsidRPr="003203DC" w14:paraId="0AE328DB" w14:textId="77777777" w:rsidTr="00C021C9">
        <w:trPr>
          <w:trHeight w:val="1152"/>
        </w:trPr>
        <w:tc>
          <w:tcPr>
            <w:tcW w:w="9679" w:type="dxa"/>
            <w:gridSpan w:val="4"/>
            <w:tcBorders>
              <w:top w:val="single" w:sz="8" w:space="0" w:color="181717"/>
              <w:left w:val="single" w:sz="8" w:space="0" w:color="181717"/>
              <w:bottom w:val="single" w:sz="8" w:space="0" w:color="181717"/>
              <w:right w:val="single" w:sz="8" w:space="0" w:color="181717"/>
            </w:tcBorders>
          </w:tcPr>
          <w:p w14:paraId="5CB79BDC" w14:textId="478F2533" w:rsidR="00C021C9" w:rsidRPr="00C021C9" w:rsidRDefault="00C021C9" w:rsidP="007E17E2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omments: </w:t>
            </w:r>
          </w:p>
        </w:tc>
      </w:tr>
    </w:tbl>
    <w:p w14:paraId="403C7BE0" w14:textId="77777777" w:rsidR="0034496D" w:rsidRDefault="0034496D">
      <w:pPr>
        <w:rPr>
          <w:rFonts w:ascii="Calibri" w:eastAsiaTheme="majorEastAsia" w:hAnsi="Calibri" w:cs="Calibri"/>
          <w:color w:val="2E74B5" w:themeColor="accent1" w:themeShade="BF"/>
          <w:sz w:val="36"/>
          <w:szCs w:val="36"/>
        </w:rPr>
      </w:pPr>
      <w:r>
        <w:rPr>
          <w:rFonts w:ascii="Calibri" w:hAnsi="Calibri" w:cs="Calibri"/>
          <w:sz w:val="36"/>
          <w:szCs w:val="36"/>
        </w:rPr>
        <w:br w:type="page"/>
      </w:r>
    </w:p>
    <w:p w14:paraId="085D1C1C" w14:textId="4C75CA2C" w:rsidR="0034496D" w:rsidRPr="00187236" w:rsidRDefault="0034496D" w:rsidP="0068019A">
      <w:pPr>
        <w:pStyle w:val="Heading2"/>
      </w:pPr>
      <w:r>
        <w:lastRenderedPageBreak/>
        <w:t>Violence Risk Areas</w:t>
      </w:r>
    </w:p>
    <w:p w14:paraId="5B9FC9DA" w14:textId="7EC3E47D" w:rsidR="0034496D" w:rsidRPr="00187236" w:rsidRDefault="0034496D" w:rsidP="0034496D">
      <w:pPr>
        <w:jc w:val="center"/>
      </w:pPr>
      <w:r>
        <w:t>Using the checklist above, define areas that could be at risk.</w:t>
      </w:r>
      <w:r w:rsidR="00A276E4">
        <w:t xml:space="preserve"> Consider situations not identified by the checklist, but that have had occurrences of violence recently.</w:t>
      </w:r>
    </w:p>
    <w:tbl>
      <w:tblPr>
        <w:tblStyle w:val="TableGrid14"/>
        <w:tblpPr w:leftFromText="180" w:rightFromText="180" w:vertAnchor="text" w:horzAnchor="margin" w:tblpY="24"/>
        <w:tblW w:w="0" w:type="auto"/>
        <w:tblLook w:val="04A0" w:firstRow="1" w:lastRow="0" w:firstColumn="1" w:lastColumn="0" w:noHBand="0" w:noVBand="1"/>
      </w:tblPr>
      <w:tblGrid>
        <w:gridCol w:w="649"/>
        <w:gridCol w:w="3590"/>
        <w:gridCol w:w="3590"/>
        <w:gridCol w:w="1521"/>
      </w:tblGrid>
      <w:tr w:rsidR="0034496D" w:rsidRPr="00187236" w14:paraId="521F7766" w14:textId="77777777" w:rsidTr="0034496D">
        <w:tc>
          <w:tcPr>
            <w:tcW w:w="649" w:type="dxa"/>
          </w:tcPr>
          <w:p w14:paraId="1C0F8AA3" w14:textId="77777777" w:rsidR="0034496D" w:rsidRPr="00187236" w:rsidRDefault="0034496D" w:rsidP="007E17E2">
            <w:pPr>
              <w:spacing w:before="240"/>
            </w:pPr>
            <w:r w:rsidRPr="00187236">
              <w:t>#</w:t>
            </w:r>
          </w:p>
        </w:tc>
        <w:tc>
          <w:tcPr>
            <w:tcW w:w="3590" w:type="dxa"/>
          </w:tcPr>
          <w:p w14:paraId="1B464BE9" w14:textId="3297D4FC" w:rsidR="0034496D" w:rsidRPr="00187236" w:rsidRDefault="0034496D" w:rsidP="0034496D">
            <w:pPr>
              <w:spacing w:before="240"/>
              <w:jc w:val="center"/>
            </w:pPr>
            <w:r>
              <w:t>Area risk is present</w:t>
            </w:r>
          </w:p>
        </w:tc>
        <w:tc>
          <w:tcPr>
            <w:tcW w:w="3590" w:type="dxa"/>
          </w:tcPr>
          <w:p w14:paraId="7FBE6478" w14:textId="57A61D65" w:rsidR="0034496D" w:rsidRPr="00187236" w:rsidRDefault="0034496D" w:rsidP="0034496D">
            <w:pPr>
              <w:spacing w:before="240"/>
              <w:jc w:val="center"/>
            </w:pPr>
            <w:r>
              <w:t>Occupation at risk</w:t>
            </w:r>
          </w:p>
        </w:tc>
        <w:tc>
          <w:tcPr>
            <w:tcW w:w="1521" w:type="dxa"/>
          </w:tcPr>
          <w:p w14:paraId="72DAE210" w14:textId="320EE044" w:rsidR="0034496D" w:rsidRPr="00187236" w:rsidRDefault="0034496D" w:rsidP="007E17E2">
            <w:pPr>
              <w:spacing w:before="240"/>
            </w:pPr>
            <w:r w:rsidRPr="00187236">
              <w:t xml:space="preserve">RISK PROBABILITY </w:t>
            </w:r>
          </w:p>
        </w:tc>
      </w:tr>
      <w:tr w:rsidR="0034496D" w:rsidRPr="00187236" w14:paraId="40CCAE87" w14:textId="77777777" w:rsidTr="0034496D">
        <w:tc>
          <w:tcPr>
            <w:tcW w:w="649" w:type="dxa"/>
          </w:tcPr>
          <w:p w14:paraId="1C345A00" w14:textId="77777777" w:rsidR="0034496D" w:rsidRPr="00187236" w:rsidRDefault="0034496D" w:rsidP="007E17E2">
            <w:pPr>
              <w:spacing w:before="240"/>
            </w:pPr>
            <w:r w:rsidRPr="00187236">
              <w:t>1</w:t>
            </w:r>
          </w:p>
        </w:tc>
        <w:tc>
          <w:tcPr>
            <w:tcW w:w="3590" w:type="dxa"/>
          </w:tcPr>
          <w:p w14:paraId="1F6D7297" w14:textId="7019385A" w:rsidR="0034496D" w:rsidRPr="00187236" w:rsidRDefault="0034496D" w:rsidP="0034496D">
            <w:pPr>
              <w:spacing w:before="240"/>
              <w:jc w:val="center"/>
            </w:pPr>
            <w:r w:rsidRPr="0034496D">
              <w:rPr>
                <w:highlight w:val="cyan"/>
              </w:rPr>
              <w:t>Example Jobsite</w:t>
            </w:r>
          </w:p>
        </w:tc>
        <w:tc>
          <w:tcPr>
            <w:tcW w:w="3590" w:type="dxa"/>
          </w:tcPr>
          <w:p w14:paraId="28661BB0" w14:textId="35915D00" w:rsidR="0034496D" w:rsidRPr="00187236" w:rsidRDefault="0034496D" w:rsidP="0034496D">
            <w:pPr>
              <w:spacing w:before="240"/>
              <w:jc w:val="center"/>
            </w:pPr>
            <w:r>
              <w:t>Example Occupation</w:t>
            </w:r>
          </w:p>
        </w:tc>
        <w:tc>
          <w:tcPr>
            <w:tcW w:w="1521" w:type="dxa"/>
          </w:tcPr>
          <w:p w14:paraId="44D1D45C" w14:textId="17BCA79A" w:rsidR="0034496D" w:rsidRPr="00187236" w:rsidRDefault="0034496D" w:rsidP="0034496D">
            <w:pPr>
              <w:spacing w:before="240"/>
              <w:jc w:val="center"/>
            </w:pPr>
            <w:r>
              <w:t>2B</w:t>
            </w:r>
          </w:p>
        </w:tc>
      </w:tr>
      <w:tr w:rsidR="0034496D" w:rsidRPr="00187236" w14:paraId="33866C31" w14:textId="77777777" w:rsidTr="0034496D">
        <w:tc>
          <w:tcPr>
            <w:tcW w:w="649" w:type="dxa"/>
          </w:tcPr>
          <w:p w14:paraId="07505A79" w14:textId="77777777" w:rsidR="0034496D" w:rsidRPr="00187236" w:rsidRDefault="0034496D" w:rsidP="007E17E2">
            <w:pPr>
              <w:spacing w:before="240"/>
            </w:pPr>
            <w:r w:rsidRPr="00187236">
              <w:t>2</w:t>
            </w:r>
          </w:p>
        </w:tc>
        <w:tc>
          <w:tcPr>
            <w:tcW w:w="3590" w:type="dxa"/>
          </w:tcPr>
          <w:p w14:paraId="30AB76E0" w14:textId="77777777" w:rsidR="0034496D" w:rsidRPr="00187236" w:rsidRDefault="0034496D" w:rsidP="0034496D">
            <w:pPr>
              <w:spacing w:before="240"/>
              <w:jc w:val="center"/>
            </w:pPr>
          </w:p>
        </w:tc>
        <w:tc>
          <w:tcPr>
            <w:tcW w:w="3590" w:type="dxa"/>
          </w:tcPr>
          <w:p w14:paraId="73BDB88B" w14:textId="77777777" w:rsidR="0034496D" w:rsidRPr="00187236" w:rsidRDefault="0034496D" w:rsidP="0034496D">
            <w:pPr>
              <w:spacing w:before="240"/>
              <w:jc w:val="center"/>
            </w:pPr>
          </w:p>
        </w:tc>
        <w:tc>
          <w:tcPr>
            <w:tcW w:w="1521" w:type="dxa"/>
          </w:tcPr>
          <w:p w14:paraId="3CFC3B94" w14:textId="01AD630E" w:rsidR="0034496D" w:rsidRPr="00187236" w:rsidRDefault="0034496D" w:rsidP="0034496D">
            <w:pPr>
              <w:spacing w:before="240"/>
              <w:jc w:val="center"/>
            </w:pPr>
          </w:p>
        </w:tc>
      </w:tr>
      <w:tr w:rsidR="0034496D" w:rsidRPr="00187236" w14:paraId="5A5E8FF3" w14:textId="77777777" w:rsidTr="0034496D">
        <w:tc>
          <w:tcPr>
            <w:tcW w:w="649" w:type="dxa"/>
          </w:tcPr>
          <w:p w14:paraId="46F15BF5" w14:textId="77777777" w:rsidR="0034496D" w:rsidRPr="00187236" w:rsidRDefault="0034496D" w:rsidP="007E17E2">
            <w:pPr>
              <w:spacing w:before="240"/>
            </w:pPr>
            <w:r w:rsidRPr="00187236">
              <w:t>3</w:t>
            </w:r>
          </w:p>
        </w:tc>
        <w:tc>
          <w:tcPr>
            <w:tcW w:w="3590" w:type="dxa"/>
          </w:tcPr>
          <w:p w14:paraId="34619CC6" w14:textId="77777777" w:rsidR="0034496D" w:rsidRPr="00187236" w:rsidRDefault="0034496D" w:rsidP="0034496D">
            <w:pPr>
              <w:spacing w:before="240"/>
              <w:jc w:val="center"/>
            </w:pPr>
          </w:p>
        </w:tc>
        <w:tc>
          <w:tcPr>
            <w:tcW w:w="3590" w:type="dxa"/>
          </w:tcPr>
          <w:p w14:paraId="787C98CC" w14:textId="77777777" w:rsidR="0034496D" w:rsidRPr="00187236" w:rsidRDefault="0034496D" w:rsidP="0034496D">
            <w:pPr>
              <w:spacing w:before="240"/>
              <w:jc w:val="center"/>
            </w:pPr>
          </w:p>
        </w:tc>
        <w:tc>
          <w:tcPr>
            <w:tcW w:w="1521" w:type="dxa"/>
          </w:tcPr>
          <w:p w14:paraId="1FC81872" w14:textId="480810E2" w:rsidR="0034496D" w:rsidRPr="00187236" w:rsidRDefault="0034496D" w:rsidP="0034496D">
            <w:pPr>
              <w:spacing w:before="240"/>
              <w:jc w:val="center"/>
            </w:pPr>
          </w:p>
        </w:tc>
      </w:tr>
      <w:tr w:rsidR="0034496D" w:rsidRPr="00187236" w14:paraId="10261DC0" w14:textId="77777777" w:rsidTr="0034496D">
        <w:tc>
          <w:tcPr>
            <w:tcW w:w="649" w:type="dxa"/>
          </w:tcPr>
          <w:p w14:paraId="78C54281" w14:textId="77777777" w:rsidR="0034496D" w:rsidRPr="00187236" w:rsidRDefault="0034496D" w:rsidP="007E17E2">
            <w:pPr>
              <w:spacing w:before="240"/>
            </w:pPr>
            <w:r w:rsidRPr="00187236">
              <w:t>4</w:t>
            </w:r>
          </w:p>
        </w:tc>
        <w:tc>
          <w:tcPr>
            <w:tcW w:w="3590" w:type="dxa"/>
          </w:tcPr>
          <w:p w14:paraId="429537EA" w14:textId="77777777" w:rsidR="0034496D" w:rsidRPr="00187236" w:rsidRDefault="0034496D" w:rsidP="0034496D">
            <w:pPr>
              <w:spacing w:before="240"/>
              <w:jc w:val="center"/>
            </w:pPr>
          </w:p>
        </w:tc>
        <w:tc>
          <w:tcPr>
            <w:tcW w:w="3590" w:type="dxa"/>
          </w:tcPr>
          <w:p w14:paraId="03609231" w14:textId="77777777" w:rsidR="0034496D" w:rsidRPr="00187236" w:rsidRDefault="0034496D" w:rsidP="0034496D">
            <w:pPr>
              <w:spacing w:before="240"/>
              <w:jc w:val="center"/>
            </w:pPr>
          </w:p>
        </w:tc>
        <w:tc>
          <w:tcPr>
            <w:tcW w:w="1521" w:type="dxa"/>
          </w:tcPr>
          <w:p w14:paraId="718ED8F5" w14:textId="5B0FACAF" w:rsidR="0034496D" w:rsidRPr="00187236" w:rsidRDefault="0034496D" w:rsidP="0034496D">
            <w:pPr>
              <w:spacing w:before="240"/>
              <w:jc w:val="center"/>
            </w:pPr>
          </w:p>
        </w:tc>
      </w:tr>
      <w:tr w:rsidR="0034496D" w:rsidRPr="00187236" w14:paraId="23D3C766" w14:textId="77777777" w:rsidTr="0034496D">
        <w:tc>
          <w:tcPr>
            <w:tcW w:w="649" w:type="dxa"/>
          </w:tcPr>
          <w:p w14:paraId="21501436" w14:textId="77777777" w:rsidR="0034496D" w:rsidRPr="00187236" w:rsidRDefault="0034496D" w:rsidP="007E17E2">
            <w:pPr>
              <w:spacing w:before="240"/>
            </w:pPr>
            <w:r w:rsidRPr="00187236">
              <w:t>5</w:t>
            </w:r>
          </w:p>
        </w:tc>
        <w:tc>
          <w:tcPr>
            <w:tcW w:w="3590" w:type="dxa"/>
          </w:tcPr>
          <w:p w14:paraId="18241DB5" w14:textId="77777777" w:rsidR="0034496D" w:rsidRPr="00187236" w:rsidRDefault="0034496D" w:rsidP="0034496D">
            <w:pPr>
              <w:spacing w:before="240"/>
              <w:jc w:val="center"/>
            </w:pPr>
          </w:p>
        </w:tc>
        <w:tc>
          <w:tcPr>
            <w:tcW w:w="3590" w:type="dxa"/>
          </w:tcPr>
          <w:p w14:paraId="7561A541" w14:textId="77777777" w:rsidR="0034496D" w:rsidRPr="00187236" w:rsidRDefault="0034496D" w:rsidP="0034496D">
            <w:pPr>
              <w:spacing w:before="240"/>
              <w:jc w:val="center"/>
            </w:pPr>
          </w:p>
        </w:tc>
        <w:tc>
          <w:tcPr>
            <w:tcW w:w="1521" w:type="dxa"/>
          </w:tcPr>
          <w:p w14:paraId="3C94642C" w14:textId="38D8EF50" w:rsidR="0034496D" w:rsidRPr="00187236" w:rsidRDefault="0034496D" w:rsidP="0034496D">
            <w:pPr>
              <w:spacing w:before="240"/>
              <w:jc w:val="center"/>
            </w:pPr>
          </w:p>
        </w:tc>
      </w:tr>
      <w:tr w:rsidR="00A276E4" w:rsidRPr="00187236" w14:paraId="59E32F30" w14:textId="77777777" w:rsidTr="0034496D">
        <w:tc>
          <w:tcPr>
            <w:tcW w:w="649" w:type="dxa"/>
          </w:tcPr>
          <w:p w14:paraId="6FAC6EFB" w14:textId="76AE1446" w:rsidR="00A276E4" w:rsidRPr="00187236" w:rsidRDefault="00A276E4" w:rsidP="007E17E2">
            <w:pPr>
              <w:spacing w:before="240"/>
            </w:pPr>
            <w:r>
              <w:t>6</w:t>
            </w:r>
          </w:p>
        </w:tc>
        <w:tc>
          <w:tcPr>
            <w:tcW w:w="3590" w:type="dxa"/>
          </w:tcPr>
          <w:p w14:paraId="452A9004" w14:textId="77777777" w:rsidR="00A276E4" w:rsidRPr="00187236" w:rsidRDefault="00A276E4" w:rsidP="0034496D">
            <w:pPr>
              <w:spacing w:before="240"/>
              <w:jc w:val="center"/>
            </w:pPr>
          </w:p>
        </w:tc>
        <w:tc>
          <w:tcPr>
            <w:tcW w:w="3590" w:type="dxa"/>
          </w:tcPr>
          <w:p w14:paraId="0CE3B49C" w14:textId="77777777" w:rsidR="00A276E4" w:rsidRPr="00187236" w:rsidRDefault="00A276E4" w:rsidP="0034496D">
            <w:pPr>
              <w:spacing w:before="240"/>
              <w:jc w:val="center"/>
            </w:pPr>
          </w:p>
        </w:tc>
        <w:tc>
          <w:tcPr>
            <w:tcW w:w="1521" w:type="dxa"/>
          </w:tcPr>
          <w:p w14:paraId="16947F45" w14:textId="77777777" w:rsidR="00A276E4" w:rsidRPr="00187236" w:rsidRDefault="00A276E4" w:rsidP="0034496D">
            <w:pPr>
              <w:spacing w:before="240"/>
              <w:jc w:val="center"/>
            </w:pPr>
          </w:p>
        </w:tc>
      </w:tr>
      <w:tr w:rsidR="00A276E4" w:rsidRPr="00187236" w14:paraId="1893BC5E" w14:textId="77777777" w:rsidTr="0034496D">
        <w:tc>
          <w:tcPr>
            <w:tcW w:w="649" w:type="dxa"/>
          </w:tcPr>
          <w:p w14:paraId="50A95C85" w14:textId="0F4CAF21" w:rsidR="00A276E4" w:rsidRPr="00187236" w:rsidRDefault="00A276E4" w:rsidP="007E17E2">
            <w:pPr>
              <w:spacing w:before="240"/>
            </w:pPr>
            <w:r>
              <w:t>7</w:t>
            </w:r>
          </w:p>
        </w:tc>
        <w:tc>
          <w:tcPr>
            <w:tcW w:w="3590" w:type="dxa"/>
          </w:tcPr>
          <w:p w14:paraId="0C4F3E80" w14:textId="77777777" w:rsidR="00A276E4" w:rsidRPr="00187236" w:rsidRDefault="00A276E4" w:rsidP="0034496D">
            <w:pPr>
              <w:spacing w:before="240"/>
              <w:jc w:val="center"/>
            </w:pPr>
          </w:p>
        </w:tc>
        <w:tc>
          <w:tcPr>
            <w:tcW w:w="3590" w:type="dxa"/>
          </w:tcPr>
          <w:p w14:paraId="571D625B" w14:textId="77777777" w:rsidR="00A276E4" w:rsidRPr="00187236" w:rsidRDefault="00A276E4" w:rsidP="0034496D">
            <w:pPr>
              <w:spacing w:before="240"/>
              <w:jc w:val="center"/>
            </w:pPr>
          </w:p>
        </w:tc>
        <w:tc>
          <w:tcPr>
            <w:tcW w:w="1521" w:type="dxa"/>
          </w:tcPr>
          <w:p w14:paraId="1D531D32" w14:textId="77777777" w:rsidR="00A276E4" w:rsidRPr="00187236" w:rsidRDefault="00A276E4" w:rsidP="0034496D">
            <w:pPr>
              <w:spacing w:before="240"/>
              <w:jc w:val="center"/>
            </w:pPr>
          </w:p>
        </w:tc>
      </w:tr>
    </w:tbl>
    <w:p w14:paraId="0E955E9D" w14:textId="1B4A2235" w:rsidR="0034496D" w:rsidRPr="001D59F9" w:rsidRDefault="0034496D" w:rsidP="0034496D">
      <w:pPr>
        <w:spacing w:before="240"/>
        <w:rPr>
          <w:b/>
        </w:rPr>
      </w:pPr>
      <w:r>
        <w:t>Violence risk must be determined.</w:t>
      </w:r>
      <w:r w:rsidRPr="00187236">
        <w:t xml:space="preserve"> </w:t>
      </w:r>
      <w:r>
        <w:t xml:space="preserve">Use the </w:t>
      </w:r>
      <w:r w:rsidRPr="00187236">
        <w:t>risk matrix below</w:t>
      </w:r>
      <w:r>
        <w:t xml:space="preserve"> to determine the risk level. </w:t>
      </w:r>
      <w:r w:rsidRPr="00187236">
        <w:rPr>
          <w:highlight w:val="yellow"/>
        </w:rPr>
        <w:t>(company name)</w:t>
      </w:r>
      <w:r w:rsidRPr="00187236">
        <w:t xml:space="preserve"> has determined these </w:t>
      </w:r>
      <w:r>
        <w:t xml:space="preserve">places and occupations are at risk of violence. </w:t>
      </w:r>
    </w:p>
    <w:p w14:paraId="135B5640" w14:textId="09D7ABF4" w:rsidR="0034496D" w:rsidRPr="00187236" w:rsidRDefault="0034496D" w:rsidP="0034496D">
      <w:r w:rsidRPr="00187236">
        <w:t xml:space="preserve">Note: some tasks may appear to have a lesser risk </w:t>
      </w:r>
      <w:r w:rsidR="009123BE" w:rsidRPr="00187236">
        <w:t>probability</w:t>
      </w:r>
      <w:r w:rsidR="009123BE">
        <w:t xml:space="preserve"> but</w:t>
      </w:r>
      <w:r>
        <w:t xml:space="preserve"> may have experienced violence before and be listed here.</w:t>
      </w:r>
    </w:p>
    <w:tbl>
      <w:tblPr>
        <w:tblStyle w:val="TableGrid121"/>
        <w:tblW w:w="0" w:type="auto"/>
        <w:tblLook w:val="04A0" w:firstRow="1" w:lastRow="0" w:firstColumn="1" w:lastColumn="0" w:noHBand="0" w:noVBand="1"/>
      </w:tblPr>
      <w:tblGrid>
        <w:gridCol w:w="1697"/>
        <w:gridCol w:w="1459"/>
        <w:gridCol w:w="1553"/>
        <w:gridCol w:w="1544"/>
        <w:gridCol w:w="1545"/>
        <w:gridCol w:w="1552"/>
      </w:tblGrid>
      <w:tr w:rsidR="0034496D" w:rsidRPr="00187236" w14:paraId="067E8A62" w14:textId="77777777" w:rsidTr="0068019A">
        <w:trPr>
          <w:trHeight w:val="260"/>
        </w:trPr>
        <w:tc>
          <w:tcPr>
            <w:tcW w:w="1705" w:type="dxa"/>
            <w:vMerge w:val="restart"/>
            <w:shd w:val="clear" w:color="auto" w:fill="C9C9C9"/>
          </w:tcPr>
          <w:p w14:paraId="320884FB" w14:textId="42FCC806" w:rsidR="0034496D" w:rsidRPr="00187236" w:rsidRDefault="0034496D" w:rsidP="007E17E2">
            <w:r>
              <w:t xml:space="preserve">How often are workers </w:t>
            </w:r>
            <w:r w:rsidR="0068019A">
              <w:t>exposed?</w:t>
            </w:r>
          </w:p>
        </w:tc>
        <w:tc>
          <w:tcPr>
            <w:tcW w:w="7645" w:type="dxa"/>
            <w:gridSpan w:val="5"/>
            <w:shd w:val="clear" w:color="auto" w:fill="C9C9C9"/>
          </w:tcPr>
          <w:p w14:paraId="0BE25FB6" w14:textId="77777777" w:rsidR="0034496D" w:rsidRPr="00187236" w:rsidRDefault="0034496D" w:rsidP="007E17E2">
            <w:r w:rsidRPr="00187236">
              <w:t>Risk Severity</w:t>
            </w:r>
          </w:p>
        </w:tc>
      </w:tr>
      <w:tr w:rsidR="0034496D" w:rsidRPr="00187236" w14:paraId="46A9B4C7" w14:textId="77777777" w:rsidTr="0068019A">
        <w:trPr>
          <w:trHeight w:val="332"/>
        </w:trPr>
        <w:tc>
          <w:tcPr>
            <w:tcW w:w="1705" w:type="dxa"/>
            <w:vMerge/>
            <w:shd w:val="clear" w:color="auto" w:fill="C9C9C9"/>
          </w:tcPr>
          <w:p w14:paraId="3F8F8D18" w14:textId="77777777" w:rsidR="0034496D" w:rsidRPr="00187236" w:rsidRDefault="0034496D" w:rsidP="007E17E2"/>
        </w:tc>
        <w:tc>
          <w:tcPr>
            <w:tcW w:w="1411" w:type="dxa"/>
            <w:shd w:val="clear" w:color="auto" w:fill="C9C9C9"/>
          </w:tcPr>
          <w:p w14:paraId="0124B41B" w14:textId="77777777" w:rsidR="0034496D" w:rsidRPr="00187236" w:rsidRDefault="0034496D" w:rsidP="007E17E2">
            <w:r w:rsidRPr="00187236">
              <w:t xml:space="preserve">Catastrophic (A) </w:t>
            </w:r>
          </w:p>
        </w:tc>
        <w:tc>
          <w:tcPr>
            <w:tcW w:w="1558" w:type="dxa"/>
            <w:shd w:val="clear" w:color="auto" w:fill="C9C9C9"/>
          </w:tcPr>
          <w:p w14:paraId="781E0FE0" w14:textId="77777777" w:rsidR="0034496D" w:rsidRPr="00187236" w:rsidRDefault="0034496D" w:rsidP="007E17E2">
            <w:r w:rsidRPr="00187236">
              <w:t>Hazardous (B)</w:t>
            </w:r>
          </w:p>
        </w:tc>
        <w:tc>
          <w:tcPr>
            <w:tcW w:w="1558" w:type="dxa"/>
            <w:shd w:val="clear" w:color="auto" w:fill="C9C9C9"/>
          </w:tcPr>
          <w:p w14:paraId="3453FAB0" w14:textId="77777777" w:rsidR="0034496D" w:rsidRPr="00187236" w:rsidRDefault="0034496D" w:rsidP="007E17E2">
            <w:r w:rsidRPr="00187236">
              <w:t>Major (C)</w:t>
            </w:r>
          </w:p>
        </w:tc>
        <w:tc>
          <w:tcPr>
            <w:tcW w:w="1559" w:type="dxa"/>
            <w:shd w:val="clear" w:color="auto" w:fill="C9C9C9"/>
          </w:tcPr>
          <w:p w14:paraId="14C51020" w14:textId="77777777" w:rsidR="0034496D" w:rsidRPr="00187236" w:rsidRDefault="0034496D" w:rsidP="007E17E2">
            <w:r w:rsidRPr="00187236">
              <w:t>Minor (D)</w:t>
            </w:r>
          </w:p>
        </w:tc>
        <w:tc>
          <w:tcPr>
            <w:tcW w:w="1559" w:type="dxa"/>
            <w:shd w:val="clear" w:color="auto" w:fill="C9C9C9"/>
          </w:tcPr>
          <w:p w14:paraId="67085B76" w14:textId="77777777" w:rsidR="0034496D" w:rsidRPr="00187236" w:rsidRDefault="0034496D" w:rsidP="007E17E2">
            <w:r w:rsidRPr="00187236">
              <w:t>Negligible (E)</w:t>
            </w:r>
          </w:p>
        </w:tc>
      </w:tr>
      <w:tr w:rsidR="0034496D" w:rsidRPr="00187236" w14:paraId="1D8D67CA" w14:textId="77777777" w:rsidTr="0068019A">
        <w:trPr>
          <w:trHeight w:val="432"/>
        </w:trPr>
        <w:tc>
          <w:tcPr>
            <w:tcW w:w="1705" w:type="dxa"/>
            <w:shd w:val="clear" w:color="auto" w:fill="C9C9C9"/>
          </w:tcPr>
          <w:p w14:paraId="4CB0E6F0" w14:textId="77777777" w:rsidR="0034496D" w:rsidRDefault="0034496D" w:rsidP="007E17E2">
            <w:r w:rsidRPr="00187236">
              <w:t>Frequent (1)</w:t>
            </w:r>
          </w:p>
          <w:p w14:paraId="77891A3F" w14:textId="62FEF809" w:rsidR="0068019A" w:rsidRPr="00187236" w:rsidRDefault="0068019A" w:rsidP="007E17E2">
            <w:r>
              <w:t>(Daily)</w:t>
            </w:r>
          </w:p>
        </w:tc>
        <w:tc>
          <w:tcPr>
            <w:tcW w:w="1411" w:type="dxa"/>
            <w:shd w:val="clear" w:color="auto" w:fill="C00000"/>
          </w:tcPr>
          <w:p w14:paraId="61C0C890" w14:textId="77777777" w:rsidR="0034496D" w:rsidRPr="00187236" w:rsidRDefault="0034496D" w:rsidP="007E17E2">
            <w:r w:rsidRPr="00187236">
              <w:t>1A</w:t>
            </w:r>
          </w:p>
        </w:tc>
        <w:tc>
          <w:tcPr>
            <w:tcW w:w="1558" w:type="dxa"/>
            <w:shd w:val="clear" w:color="auto" w:fill="C00000"/>
          </w:tcPr>
          <w:p w14:paraId="3BDB28E2" w14:textId="77777777" w:rsidR="0034496D" w:rsidRPr="00187236" w:rsidRDefault="0034496D" w:rsidP="007E17E2">
            <w:r w:rsidRPr="00187236">
              <w:t>1B</w:t>
            </w:r>
          </w:p>
        </w:tc>
        <w:tc>
          <w:tcPr>
            <w:tcW w:w="1558" w:type="dxa"/>
            <w:shd w:val="clear" w:color="auto" w:fill="C00000"/>
          </w:tcPr>
          <w:p w14:paraId="61BC4782" w14:textId="77777777" w:rsidR="0034496D" w:rsidRPr="00187236" w:rsidRDefault="0034496D" w:rsidP="007E17E2">
            <w:r w:rsidRPr="00187236">
              <w:t>1C</w:t>
            </w:r>
          </w:p>
        </w:tc>
        <w:tc>
          <w:tcPr>
            <w:tcW w:w="1559" w:type="dxa"/>
            <w:shd w:val="clear" w:color="auto" w:fill="FFC000"/>
          </w:tcPr>
          <w:p w14:paraId="0F10252A" w14:textId="77777777" w:rsidR="0034496D" w:rsidRPr="00187236" w:rsidRDefault="0034496D" w:rsidP="007E17E2">
            <w:r w:rsidRPr="00187236">
              <w:t>1D</w:t>
            </w:r>
          </w:p>
        </w:tc>
        <w:tc>
          <w:tcPr>
            <w:tcW w:w="1559" w:type="dxa"/>
            <w:shd w:val="clear" w:color="auto" w:fill="FFC000"/>
          </w:tcPr>
          <w:p w14:paraId="796E750D" w14:textId="77777777" w:rsidR="0034496D" w:rsidRPr="00187236" w:rsidRDefault="0034496D" w:rsidP="007E17E2">
            <w:r w:rsidRPr="00187236">
              <w:t>1E</w:t>
            </w:r>
          </w:p>
        </w:tc>
      </w:tr>
      <w:tr w:rsidR="0034496D" w:rsidRPr="00187236" w14:paraId="3086F93E" w14:textId="77777777" w:rsidTr="0068019A">
        <w:trPr>
          <w:trHeight w:val="432"/>
        </w:trPr>
        <w:tc>
          <w:tcPr>
            <w:tcW w:w="1705" w:type="dxa"/>
            <w:shd w:val="clear" w:color="auto" w:fill="C9C9C9"/>
          </w:tcPr>
          <w:p w14:paraId="40216A17" w14:textId="77777777" w:rsidR="0034496D" w:rsidRDefault="0034496D" w:rsidP="007E17E2">
            <w:r w:rsidRPr="00187236">
              <w:t>Occasional (2)</w:t>
            </w:r>
          </w:p>
          <w:p w14:paraId="54D371CB" w14:textId="3FAE6D7B" w:rsidR="0068019A" w:rsidRPr="00187236" w:rsidRDefault="0068019A" w:rsidP="007E17E2">
            <w:r>
              <w:t>(Weekly)</w:t>
            </w:r>
          </w:p>
        </w:tc>
        <w:tc>
          <w:tcPr>
            <w:tcW w:w="1411" w:type="dxa"/>
            <w:shd w:val="clear" w:color="auto" w:fill="C00000"/>
          </w:tcPr>
          <w:p w14:paraId="4EC1688A" w14:textId="77777777" w:rsidR="0034496D" w:rsidRPr="00187236" w:rsidRDefault="0034496D" w:rsidP="007E17E2">
            <w:r w:rsidRPr="00187236">
              <w:t>2A</w:t>
            </w:r>
          </w:p>
        </w:tc>
        <w:tc>
          <w:tcPr>
            <w:tcW w:w="1558" w:type="dxa"/>
            <w:shd w:val="clear" w:color="auto" w:fill="C00000"/>
          </w:tcPr>
          <w:p w14:paraId="6CD45045" w14:textId="77777777" w:rsidR="0034496D" w:rsidRPr="00187236" w:rsidRDefault="0034496D" w:rsidP="007E17E2">
            <w:r w:rsidRPr="00187236">
              <w:t>2B</w:t>
            </w:r>
          </w:p>
        </w:tc>
        <w:tc>
          <w:tcPr>
            <w:tcW w:w="1558" w:type="dxa"/>
            <w:shd w:val="clear" w:color="auto" w:fill="FFC000"/>
          </w:tcPr>
          <w:p w14:paraId="2818549D" w14:textId="77777777" w:rsidR="0034496D" w:rsidRPr="00187236" w:rsidRDefault="0034496D" w:rsidP="007E17E2">
            <w:r w:rsidRPr="00187236">
              <w:t>2C</w:t>
            </w:r>
          </w:p>
        </w:tc>
        <w:tc>
          <w:tcPr>
            <w:tcW w:w="1559" w:type="dxa"/>
            <w:shd w:val="clear" w:color="auto" w:fill="FFC000"/>
          </w:tcPr>
          <w:p w14:paraId="4872D417" w14:textId="77777777" w:rsidR="0034496D" w:rsidRPr="00187236" w:rsidRDefault="0034496D" w:rsidP="007E17E2">
            <w:r w:rsidRPr="00187236">
              <w:t>2D</w:t>
            </w:r>
          </w:p>
        </w:tc>
        <w:tc>
          <w:tcPr>
            <w:tcW w:w="1559" w:type="dxa"/>
            <w:shd w:val="clear" w:color="auto" w:fill="FFC000"/>
          </w:tcPr>
          <w:p w14:paraId="783F5403" w14:textId="77777777" w:rsidR="0034496D" w:rsidRPr="00187236" w:rsidRDefault="0034496D" w:rsidP="007E17E2">
            <w:r w:rsidRPr="00187236">
              <w:t>2E</w:t>
            </w:r>
          </w:p>
        </w:tc>
      </w:tr>
      <w:tr w:rsidR="0034496D" w:rsidRPr="00187236" w14:paraId="3E7EEBB7" w14:textId="77777777" w:rsidTr="0068019A">
        <w:trPr>
          <w:trHeight w:val="432"/>
        </w:trPr>
        <w:tc>
          <w:tcPr>
            <w:tcW w:w="1705" w:type="dxa"/>
            <w:shd w:val="clear" w:color="auto" w:fill="C9C9C9"/>
          </w:tcPr>
          <w:p w14:paraId="312ADF6B" w14:textId="77777777" w:rsidR="0034496D" w:rsidRDefault="0034496D" w:rsidP="007E17E2">
            <w:r w:rsidRPr="00187236">
              <w:t>Remote (3)</w:t>
            </w:r>
          </w:p>
          <w:p w14:paraId="451486A1" w14:textId="77777777" w:rsidR="0068019A" w:rsidRPr="00187236" w:rsidRDefault="0068019A" w:rsidP="007E17E2"/>
        </w:tc>
        <w:tc>
          <w:tcPr>
            <w:tcW w:w="1411" w:type="dxa"/>
            <w:shd w:val="clear" w:color="auto" w:fill="C00000"/>
          </w:tcPr>
          <w:p w14:paraId="3F7DB6CA" w14:textId="77777777" w:rsidR="0034496D" w:rsidRPr="00187236" w:rsidRDefault="0034496D" w:rsidP="007E17E2">
            <w:r w:rsidRPr="00187236">
              <w:t>3A</w:t>
            </w:r>
          </w:p>
        </w:tc>
        <w:tc>
          <w:tcPr>
            <w:tcW w:w="1558" w:type="dxa"/>
            <w:shd w:val="clear" w:color="auto" w:fill="FFC000"/>
          </w:tcPr>
          <w:p w14:paraId="54DA373A" w14:textId="77777777" w:rsidR="0034496D" w:rsidRPr="00187236" w:rsidRDefault="0034496D" w:rsidP="007E17E2">
            <w:r w:rsidRPr="00187236">
              <w:t>3B</w:t>
            </w:r>
          </w:p>
        </w:tc>
        <w:tc>
          <w:tcPr>
            <w:tcW w:w="1558" w:type="dxa"/>
            <w:shd w:val="clear" w:color="auto" w:fill="FFC000"/>
          </w:tcPr>
          <w:p w14:paraId="52858FB9" w14:textId="77777777" w:rsidR="0034496D" w:rsidRPr="00187236" w:rsidRDefault="0034496D" w:rsidP="007E17E2">
            <w:r w:rsidRPr="00187236">
              <w:t>3C</w:t>
            </w:r>
          </w:p>
        </w:tc>
        <w:tc>
          <w:tcPr>
            <w:tcW w:w="1559" w:type="dxa"/>
            <w:shd w:val="clear" w:color="auto" w:fill="FFC000"/>
          </w:tcPr>
          <w:p w14:paraId="68E79C5F" w14:textId="77777777" w:rsidR="0034496D" w:rsidRPr="00187236" w:rsidRDefault="0034496D" w:rsidP="007E17E2">
            <w:r w:rsidRPr="00187236">
              <w:t>3D</w:t>
            </w:r>
          </w:p>
        </w:tc>
        <w:tc>
          <w:tcPr>
            <w:tcW w:w="1559" w:type="dxa"/>
            <w:shd w:val="clear" w:color="auto" w:fill="70AD47"/>
          </w:tcPr>
          <w:p w14:paraId="1866E57F" w14:textId="77777777" w:rsidR="0034496D" w:rsidRPr="00187236" w:rsidRDefault="0034496D" w:rsidP="007E17E2">
            <w:r w:rsidRPr="00187236">
              <w:t>3E</w:t>
            </w:r>
          </w:p>
        </w:tc>
      </w:tr>
      <w:tr w:rsidR="0034496D" w:rsidRPr="00187236" w14:paraId="02686F1B" w14:textId="77777777" w:rsidTr="0068019A">
        <w:trPr>
          <w:trHeight w:val="432"/>
        </w:trPr>
        <w:tc>
          <w:tcPr>
            <w:tcW w:w="1705" w:type="dxa"/>
            <w:shd w:val="clear" w:color="auto" w:fill="C9C9C9"/>
          </w:tcPr>
          <w:p w14:paraId="26259643" w14:textId="77777777" w:rsidR="0034496D" w:rsidRPr="00187236" w:rsidRDefault="0034496D" w:rsidP="007E17E2">
            <w:r w:rsidRPr="00187236">
              <w:t>Improbable (4)</w:t>
            </w:r>
          </w:p>
        </w:tc>
        <w:tc>
          <w:tcPr>
            <w:tcW w:w="1411" w:type="dxa"/>
            <w:shd w:val="clear" w:color="auto" w:fill="FFC000"/>
          </w:tcPr>
          <w:p w14:paraId="0B024675" w14:textId="77777777" w:rsidR="0034496D" w:rsidRPr="00187236" w:rsidRDefault="0034496D" w:rsidP="007E17E2">
            <w:r w:rsidRPr="00187236">
              <w:t>4A</w:t>
            </w:r>
          </w:p>
        </w:tc>
        <w:tc>
          <w:tcPr>
            <w:tcW w:w="1558" w:type="dxa"/>
            <w:shd w:val="clear" w:color="auto" w:fill="FFC000"/>
          </w:tcPr>
          <w:p w14:paraId="7155C03B" w14:textId="77777777" w:rsidR="0034496D" w:rsidRPr="00187236" w:rsidRDefault="0034496D" w:rsidP="007E17E2">
            <w:r w:rsidRPr="00187236">
              <w:t>4B</w:t>
            </w:r>
          </w:p>
        </w:tc>
        <w:tc>
          <w:tcPr>
            <w:tcW w:w="1558" w:type="dxa"/>
            <w:shd w:val="clear" w:color="auto" w:fill="FFC000"/>
          </w:tcPr>
          <w:p w14:paraId="01BC8D73" w14:textId="77777777" w:rsidR="0034496D" w:rsidRPr="00187236" w:rsidRDefault="0034496D" w:rsidP="007E17E2">
            <w:r w:rsidRPr="00187236">
              <w:t>4C</w:t>
            </w:r>
          </w:p>
        </w:tc>
        <w:tc>
          <w:tcPr>
            <w:tcW w:w="1559" w:type="dxa"/>
            <w:shd w:val="clear" w:color="auto" w:fill="70AD47"/>
          </w:tcPr>
          <w:p w14:paraId="398B2B8D" w14:textId="77777777" w:rsidR="0034496D" w:rsidRPr="00187236" w:rsidRDefault="0034496D" w:rsidP="007E17E2">
            <w:r w:rsidRPr="00187236">
              <w:t>4D</w:t>
            </w:r>
          </w:p>
        </w:tc>
        <w:tc>
          <w:tcPr>
            <w:tcW w:w="1559" w:type="dxa"/>
            <w:shd w:val="clear" w:color="auto" w:fill="70AD47"/>
          </w:tcPr>
          <w:p w14:paraId="2B129199" w14:textId="77777777" w:rsidR="0034496D" w:rsidRPr="00187236" w:rsidRDefault="0034496D" w:rsidP="007E17E2">
            <w:r w:rsidRPr="00187236">
              <w:t>4E</w:t>
            </w:r>
          </w:p>
        </w:tc>
      </w:tr>
      <w:tr w:rsidR="0034496D" w:rsidRPr="00187236" w14:paraId="72993686" w14:textId="77777777" w:rsidTr="0068019A">
        <w:trPr>
          <w:trHeight w:val="432"/>
        </w:trPr>
        <w:tc>
          <w:tcPr>
            <w:tcW w:w="1705" w:type="dxa"/>
            <w:shd w:val="clear" w:color="auto" w:fill="C9C9C9"/>
          </w:tcPr>
          <w:p w14:paraId="7B7B0E16" w14:textId="77777777" w:rsidR="0034496D" w:rsidRPr="00187236" w:rsidRDefault="0034496D" w:rsidP="007E17E2">
            <w:r w:rsidRPr="00187236">
              <w:t>Extremely Improbable (5)</w:t>
            </w:r>
          </w:p>
        </w:tc>
        <w:tc>
          <w:tcPr>
            <w:tcW w:w="1411" w:type="dxa"/>
            <w:shd w:val="clear" w:color="auto" w:fill="FFC000"/>
          </w:tcPr>
          <w:p w14:paraId="3AD85370" w14:textId="77777777" w:rsidR="0034496D" w:rsidRPr="00187236" w:rsidRDefault="0034496D" w:rsidP="007E17E2">
            <w:r w:rsidRPr="00187236">
              <w:t>5A</w:t>
            </w:r>
          </w:p>
        </w:tc>
        <w:tc>
          <w:tcPr>
            <w:tcW w:w="1558" w:type="dxa"/>
            <w:shd w:val="clear" w:color="auto" w:fill="70AD47"/>
          </w:tcPr>
          <w:p w14:paraId="1805BA65" w14:textId="77777777" w:rsidR="0034496D" w:rsidRPr="00187236" w:rsidRDefault="0034496D" w:rsidP="007E17E2">
            <w:r w:rsidRPr="00187236">
              <w:t>5B</w:t>
            </w:r>
          </w:p>
        </w:tc>
        <w:tc>
          <w:tcPr>
            <w:tcW w:w="1558" w:type="dxa"/>
            <w:shd w:val="clear" w:color="auto" w:fill="70AD47"/>
          </w:tcPr>
          <w:p w14:paraId="2ECC6BD7" w14:textId="77777777" w:rsidR="0034496D" w:rsidRPr="00187236" w:rsidRDefault="0034496D" w:rsidP="007E17E2">
            <w:r w:rsidRPr="00187236">
              <w:t>5C</w:t>
            </w:r>
          </w:p>
        </w:tc>
        <w:tc>
          <w:tcPr>
            <w:tcW w:w="1559" w:type="dxa"/>
            <w:shd w:val="clear" w:color="auto" w:fill="70AD47"/>
          </w:tcPr>
          <w:p w14:paraId="7351E4F4" w14:textId="77777777" w:rsidR="0034496D" w:rsidRPr="00187236" w:rsidRDefault="0034496D" w:rsidP="007E17E2">
            <w:r w:rsidRPr="00187236">
              <w:t>5D</w:t>
            </w:r>
          </w:p>
        </w:tc>
        <w:tc>
          <w:tcPr>
            <w:tcW w:w="1559" w:type="dxa"/>
            <w:shd w:val="clear" w:color="auto" w:fill="70AD47"/>
          </w:tcPr>
          <w:p w14:paraId="27C95A48" w14:textId="77777777" w:rsidR="0034496D" w:rsidRPr="00187236" w:rsidRDefault="0034496D" w:rsidP="007E17E2">
            <w:r w:rsidRPr="00187236">
              <w:t>5E</w:t>
            </w:r>
          </w:p>
        </w:tc>
      </w:tr>
    </w:tbl>
    <w:p w14:paraId="7ACD9F9F" w14:textId="77777777" w:rsidR="0034496D" w:rsidRPr="00187236" w:rsidRDefault="0034496D" w:rsidP="0034496D">
      <w:pPr>
        <w:spacing w:before="240" w:after="0"/>
      </w:pPr>
      <w:r w:rsidRPr="001D59F9">
        <w:rPr>
          <w:b/>
        </w:rPr>
        <w:t>Red=</w:t>
      </w:r>
      <w:r w:rsidRPr="00187236">
        <w:t xml:space="preserve"> High Risk</w:t>
      </w:r>
    </w:p>
    <w:p w14:paraId="3D719B29" w14:textId="77777777" w:rsidR="0034496D" w:rsidRPr="00187236" w:rsidRDefault="0034496D" w:rsidP="0034496D">
      <w:pPr>
        <w:spacing w:after="0"/>
      </w:pPr>
      <w:r w:rsidRPr="001D59F9">
        <w:rPr>
          <w:b/>
        </w:rPr>
        <w:t>Yellow=</w:t>
      </w:r>
      <w:r w:rsidRPr="00187236">
        <w:t xml:space="preserve"> Moderate Risk</w:t>
      </w:r>
    </w:p>
    <w:p w14:paraId="4A5A4C3C" w14:textId="77777777" w:rsidR="0034496D" w:rsidRPr="00187236" w:rsidRDefault="0034496D" w:rsidP="0034496D">
      <w:pPr>
        <w:spacing w:after="0"/>
      </w:pPr>
      <w:r w:rsidRPr="001D59F9">
        <w:rPr>
          <w:b/>
        </w:rPr>
        <w:t>Green=</w:t>
      </w:r>
      <w:r w:rsidRPr="00187236">
        <w:t xml:space="preserve"> Low Risk</w:t>
      </w:r>
    </w:p>
    <w:p w14:paraId="5EC1CC7B" w14:textId="6B0BBD0C" w:rsidR="002A2F83" w:rsidRDefault="002A2F83">
      <w:r>
        <w:br w:type="page"/>
      </w:r>
    </w:p>
    <w:p w14:paraId="0EBF920A" w14:textId="414EA6D7" w:rsidR="0068019A" w:rsidRDefault="0068019A" w:rsidP="0068019A">
      <w:pPr>
        <w:pStyle w:val="Heading1"/>
      </w:pPr>
      <w:r w:rsidRPr="0068019A">
        <w:rPr>
          <w:highlight w:val="yellow"/>
        </w:rPr>
        <w:lastRenderedPageBreak/>
        <w:t>(company name)</w:t>
      </w:r>
      <w:r w:rsidRPr="0068019A">
        <w:t xml:space="preserve"> </w:t>
      </w:r>
      <w:r w:rsidRPr="0068019A">
        <w:rPr>
          <w:highlight w:val="cyan"/>
        </w:rPr>
        <w:t>Violence Report Form Template</w:t>
      </w:r>
    </w:p>
    <w:tbl>
      <w:tblPr>
        <w:tblpPr w:leftFromText="180" w:rightFromText="180" w:horzAnchor="margin" w:tblpY="1035"/>
        <w:tblW w:w="95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54"/>
        <w:gridCol w:w="6"/>
        <w:gridCol w:w="2245"/>
        <w:gridCol w:w="973"/>
        <w:gridCol w:w="3307"/>
      </w:tblGrid>
      <w:tr w:rsidR="002A2F83" w:rsidRPr="002A2F83" w14:paraId="3F64E4C0" w14:textId="77777777" w:rsidTr="0068019A">
        <w:trPr>
          <w:cantSplit/>
          <w:trHeight w:val="368"/>
        </w:trPr>
        <w:tc>
          <w:tcPr>
            <w:tcW w:w="3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950B569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  <w:t>Name of person reporting incident:</w:t>
            </w:r>
          </w:p>
        </w:tc>
        <w:tc>
          <w:tcPr>
            <w:tcW w:w="65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C3A4A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</w:tr>
      <w:tr w:rsidR="002A2F83" w:rsidRPr="002A2F83" w14:paraId="4084801B" w14:textId="77777777" w:rsidTr="0068019A">
        <w:trPr>
          <w:cantSplit/>
          <w:trHeight w:val="350"/>
        </w:trPr>
        <w:tc>
          <w:tcPr>
            <w:tcW w:w="3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CA8789D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  <w:t>Date &amp; time incident reported:</w:t>
            </w:r>
          </w:p>
        </w:tc>
        <w:tc>
          <w:tcPr>
            <w:tcW w:w="65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7D0DE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</w:tr>
      <w:tr w:rsidR="002A2F83" w:rsidRPr="002A2F83" w14:paraId="74975E87" w14:textId="77777777" w:rsidTr="0068019A">
        <w:trPr>
          <w:cantSplit/>
          <w:trHeight w:val="350"/>
        </w:trPr>
        <w:tc>
          <w:tcPr>
            <w:tcW w:w="3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6337323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  <w:t>Date &amp; time Incident occurred:</w:t>
            </w:r>
          </w:p>
        </w:tc>
        <w:tc>
          <w:tcPr>
            <w:tcW w:w="65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4CBB2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</w:tr>
      <w:tr w:rsidR="002A2F83" w:rsidRPr="002A2F83" w14:paraId="5C9B4CAE" w14:textId="77777777" w:rsidTr="0068019A">
        <w:trPr>
          <w:cantSplit/>
          <w:trHeight w:val="350"/>
        </w:trPr>
        <w:tc>
          <w:tcPr>
            <w:tcW w:w="3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E124C6A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  <w:t xml:space="preserve">Incident Reported to: </w:t>
            </w:r>
          </w:p>
        </w:tc>
        <w:tc>
          <w:tcPr>
            <w:tcW w:w="65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A6396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</w:tr>
      <w:tr w:rsidR="002A2F83" w:rsidRPr="002A2F83" w14:paraId="467CBFE9" w14:textId="77777777" w:rsidTr="0068019A">
        <w:trPr>
          <w:trHeight w:val="350"/>
        </w:trPr>
        <w:tc>
          <w:tcPr>
            <w:tcW w:w="3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CD98B39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  <w:t>Location of incident:</w:t>
            </w:r>
          </w:p>
        </w:tc>
        <w:tc>
          <w:tcPr>
            <w:tcW w:w="65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EE5A5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</w:tr>
      <w:tr w:rsidR="002A2F83" w:rsidRPr="002A2F83" w14:paraId="6AD0F653" w14:textId="77777777" w:rsidTr="0068019A">
        <w:trPr>
          <w:trHeight w:val="350"/>
        </w:trPr>
        <w:tc>
          <w:tcPr>
            <w:tcW w:w="3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ADB26BC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  <w:t>Direct Supervisor Name:</w:t>
            </w:r>
          </w:p>
        </w:tc>
        <w:tc>
          <w:tcPr>
            <w:tcW w:w="65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9D304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</w:tr>
      <w:tr w:rsidR="002A2F83" w:rsidRPr="002A2F83" w14:paraId="498DB58E" w14:textId="77777777" w:rsidTr="0068019A">
        <w:trPr>
          <w:cantSplit/>
          <w:trHeight w:val="237"/>
        </w:trPr>
        <w:tc>
          <w:tcPr>
            <w:tcW w:w="3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D86BEFE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  <w:t>Victim’s Name:</w:t>
            </w:r>
          </w:p>
        </w:tc>
        <w:tc>
          <w:tcPr>
            <w:tcW w:w="65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A0564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 w:val="24"/>
                <w:szCs w:val="20"/>
                <w:lang w:val="en-GB" w:eastAsia="en-CA"/>
                <w14:ligatures w14:val="none"/>
              </w:rPr>
            </w:pPr>
          </w:p>
        </w:tc>
      </w:tr>
      <w:tr w:rsidR="002A2F83" w:rsidRPr="002A2F83" w14:paraId="36383E5F" w14:textId="77777777" w:rsidTr="0068019A">
        <w:trPr>
          <w:cantSplit/>
          <w:trHeight w:val="237"/>
        </w:trPr>
        <w:tc>
          <w:tcPr>
            <w:tcW w:w="3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C7AD576" w14:textId="77777777" w:rsidR="002A2F83" w:rsidRPr="002A2F83" w:rsidRDefault="002A2F83" w:rsidP="0068019A">
            <w:pPr>
              <w:widowControl w:val="0"/>
              <w:tabs>
                <w:tab w:val="left" w:pos="690"/>
              </w:tabs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  <w:t>Your Contact Information:</w:t>
            </w:r>
          </w:p>
        </w:tc>
        <w:tc>
          <w:tcPr>
            <w:tcW w:w="65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BF7A4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 w:val="24"/>
                <w:szCs w:val="20"/>
                <w:lang w:val="en-GB" w:eastAsia="en-CA"/>
                <w14:ligatures w14:val="none"/>
              </w:rPr>
            </w:pPr>
          </w:p>
        </w:tc>
      </w:tr>
      <w:tr w:rsidR="002A2F83" w:rsidRPr="002A2F83" w14:paraId="5F626919" w14:textId="77777777" w:rsidTr="0068019A">
        <w:trPr>
          <w:cantSplit/>
          <w:trHeight w:val="237"/>
        </w:trPr>
        <w:tc>
          <w:tcPr>
            <w:tcW w:w="3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6BD9CA7" w14:textId="77777777" w:rsidR="002A2F83" w:rsidRPr="002A2F83" w:rsidRDefault="002A2F83" w:rsidP="0068019A">
            <w:pPr>
              <w:widowControl w:val="0"/>
              <w:tabs>
                <w:tab w:val="left" w:pos="690"/>
              </w:tabs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  <w:t xml:space="preserve">Alleged Violent Perpetrator: </w:t>
            </w:r>
          </w:p>
        </w:tc>
        <w:tc>
          <w:tcPr>
            <w:tcW w:w="65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F79D9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 w:val="24"/>
                <w:szCs w:val="20"/>
                <w:lang w:val="en-GB" w:eastAsia="en-CA"/>
                <w14:ligatures w14:val="none"/>
              </w:rPr>
            </w:pPr>
          </w:p>
        </w:tc>
      </w:tr>
      <w:tr w:rsidR="002A2F83" w:rsidRPr="002A2F83" w14:paraId="4DFC7A7B" w14:textId="77777777" w:rsidTr="0068019A">
        <w:trPr>
          <w:cantSplit/>
          <w:trHeight w:val="248"/>
        </w:trPr>
        <w:tc>
          <w:tcPr>
            <w:tcW w:w="305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D66DA2B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  <w:t>Additional Witnesses</w:t>
            </w:r>
          </w:p>
          <w:p w14:paraId="4DCC87A6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  <w:tc>
          <w:tcPr>
            <w:tcW w:w="22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A7CD7F4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  <w:t>Name</w:t>
            </w:r>
          </w:p>
        </w:tc>
        <w:tc>
          <w:tcPr>
            <w:tcW w:w="4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2756DA7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  <w:t>Contact Information:</w:t>
            </w:r>
          </w:p>
        </w:tc>
      </w:tr>
      <w:tr w:rsidR="002A2F83" w:rsidRPr="002A2F83" w14:paraId="57C1BFA0" w14:textId="77777777" w:rsidTr="0068019A">
        <w:trPr>
          <w:cantSplit/>
          <w:trHeight w:val="405"/>
        </w:trPr>
        <w:tc>
          <w:tcPr>
            <w:tcW w:w="305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9F3A037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  <w:tc>
          <w:tcPr>
            <w:tcW w:w="22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64E86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  <w:tc>
          <w:tcPr>
            <w:tcW w:w="4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F3DC7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</w:tr>
      <w:tr w:rsidR="002A2F83" w:rsidRPr="002A2F83" w14:paraId="39428A8E" w14:textId="77777777" w:rsidTr="0068019A">
        <w:trPr>
          <w:cantSplit/>
          <w:trHeight w:val="405"/>
        </w:trPr>
        <w:tc>
          <w:tcPr>
            <w:tcW w:w="30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EE15024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  <w:tc>
          <w:tcPr>
            <w:tcW w:w="22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C47F2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  <w:tc>
          <w:tcPr>
            <w:tcW w:w="4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10B13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</w:tr>
      <w:tr w:rsidR="002A2F83" w:rsidRPr="002A2F83" w14:paraId="1172DED5" w14:textId="77777777" w:rsidTr="0068019A">
        <w:trPr>
          <w:cantSplit/>
          <w:trHeight w:val="405"/>
        </w:trPr>
        <w:tc>
          <w:tcPr>
            <w:tcW w:w="305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8CA3B55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  <w:tc>
          <w:tcPr>
            <w:tcW w:w="22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30C3D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  <w:tc>
          <w:tcPr>
            <w:tcW w:w="4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94A44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</w:tr>
      <w:tr w:rsidR="002A2F83" w:rsidRPr="002A2F83" w14:paraId="3E3F2465" w14:textId="77777777" w:rsidTr="0068019A">
        <w:trPr>
          <w:cantSplit/>
          <w:trHeight w:val="405"/>
        </w:trPr>
        <w:tc>
          <w:tcPr>
            <w:tcW w:w="305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EDB59D5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  <w:tc>
          <w:tcPr>
            <w:tcW w:w="22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23305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  <w:tc>
          <w:tcPr>
            <w:tcW w:w="4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C1D5D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</w:tr>
      <w:tr w:rsidR="0068019A" w:rsidRPr="002A2F83" w14:paraId="169E10BB" w14:textId="77777777" w:rsidTr="0068019A">
        <w:trPr>
          <w:cantSplit/>
          <w:trHeight w:val="314"/>
        </w:trPr>
        <w:tc>
          <w:tcPr>
            <w:tcW w:w="305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7640598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  <w:t>Questions</w:t>
            </w:r>
          </w:p>
        </w:tc>
        <w:tc>
          <w:tcPr>
            <w:tcW w:w="32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33755F5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  <w:t xml:space="preserve">Yes </w:t>
            </w:r>
          </w:p>
        </w:tc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CE98B9F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  <w:t>No</w:t>
            </w:r>
          </w:p>
        </w:tc>
      </w:tr>
      <w:tr w:rsidR="002A2F83" w:rsidRPr="002A2F83" w14:paraId="69EFB928" w14:textId="77777777" w:rsidTr="0068019A">
        <w:trPr>
          <w:cantSplit/>
          <w:trHeight w:val="530"/>
        </w:trPr>
        <w:tc>
          <w:tcPr>
            <w:tcW w:w="305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8F491BA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  <w:t xml:space="preserve">Was there injuries &amp; or damage? </w:t>
            </w:r>
          </w:p>
        </w:tc>
        <w:tc>
          <w:tcPr>
            <w:tcW w:w="32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76476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5DF2F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</w:tr>
      <w:tr w:rsidR="002A2F83" w:rsidRPr="002A2F83" w14:paraId="5DB2D47B" w14:textId="77777777" w:rsidTr="0068019A">
        <w:trPr>
          <w:cantSplit/>
          <w:trHeight w:val="237"/>
        </w:trPr>
        <w:tc>
          <w:tcPr>
            <w:tcW w:w="3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C9F1E61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  <w:t xml:space="preserve">Was Medical attention or First Aid Administered/ obtained? </w:t>
            </w:r>
          </w:p>
        </w:tc>
        <w:tc>
          <w:tcPr>
            <w:tcW w:w="32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D49D3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614A4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</w:tr>
      <w:tr w:rsidR="002A2F83" w:rsidRPr="002A2F83" w14:paraId="0D82ECBF" w14:textId="77777777" w:rsidTr="0068019A">
        <w:trPr>
          <w:cantSplit/>
          <w:trHeight w:val="332"/>
        </w:trPr>
        <w:tc>
          <w:tcPr>
            <w:tcW w:w="3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08E6B05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  <w:t>Was 911/ emergency services required? (Police/Fire/Paramedic)</w:t>
            </w:r>
          </w:p>
        </w:tc>
        <w:tc>
          <w:tcPr>
            <w:tcW w:w="32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C6DB7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9E997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</w:tr>
      <w:tr w:rsidR="002A2F83" w:rsidRPr="002A2F83" w14:paraId="3F80E045" w14:textId="77777777" w:rsidTr="0068019A">
        <w:trPr>
          <w:cantSplit/>
          <w:trHeight w:val="1943"/>
        </w:trPr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2C11946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  <w:t xml:space="preserve">If the answer to any of the above questions is yes, please provide details here: </w:t>
            </w:r>
          </w:p>
        </w:tc>
        <w:tc>
          <w:tcPr>
            <w:tcW w:w="65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F393FA" w14:textId="77777777" w:rsidR="002A2F83" w:rsidRPr="002A2F83" w:rsidRDefault="002A2F83" w:rsidP="0068019A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</w:tr>
    </w:tbl>
    <w:p w14:paraId="4E289A0C" w14:textId="77777777" w:rsidR="002A2F83" w:rsidRPr="002A2F83" w:rsidRDefault="002A2F83" w:rsidP="002A2F83">
      <w:pPr>
        <w:rPr>
          <w:kern w:val="0"/>
          <w14:ligatures w14:val="none"/>
        </w:rPr>
      </w:pPr>
    </w:p>
    <w:p w14:paraId="06AA962E" w14:textId="77777777" w:rsidR="002A2F83" w:rsidRPr="002A2F83" w:rsidRDefault="002A2F83" w:rsidP="002A2F83">
      <w:pPr>
        <w:rPr>
          <w:kern w:val="0"/>
          <w14:ligatures w14:val="none"/>
        </w:rPr>
      </w:pPr>
    </w:p>
    <w:p w14:paraId="595011B1" w14:textId="77777777" w:rsidR="002A2F83" w:rsidRPr="002A2F83" w:rsidRDefault="002A2F83" w:rsidP="002A2F83">
      <w:pPr>
        <w:rPr>
          <w:kern w:val="0"/>
          <w14:ligatures w14:val="none"/>
        </w:rPr>
      </w:pPr>
    </w:p>
    <w:p w14:paraId="6FC388DE" w14:textId="77777777" w:rsidR="002A2F83" w:rsidRPr="002A2F83" w:rsidRDefault="002A2F83" w:rsidP="002A2F83">
      <w:pPr>
        <w:rPr>
          <w:kern w:val="0"/>
          <w14:ligatures w14:val="none"/>
        </w:rPr>
      </w:pPr>
    </w:p>
    <w:p w14:paraId="3B66971F" w14:textId="77777777" w:rsidR="002A2F83" w:rsidRDefault="002A2F83" w:rsidP="002A2F83">
      <w:pPr>
        <w:rPr>
          <w:kern w:val="0"/>
          <w14:ligatures w14:val="none"/>
        </w:rPr>
      </w:pPr>
    </w:p>
    <w:p w14:paraId="6A7B9153" w14:textId="77777777" w:rsidR="0068019A" w:rsidRPr="002A2F83" w:rsidRDefault="0068019A" w:rsidP="002A2F83">
      <w:pPr>
        <w:rPr>
          <w:kern w:val="0"/>
          <w14:ligatures w14:val="none"/>
        </w:rPr>
      </w:pPr>
    </w:p>
    <w:tbl>
      <w:tblPr>
        <w:tblW w:w="95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92"/>
        <w:gridCol w:w="4793"/>
      </w:tblGrid>
      <w:tr w:rsidR="002A2F83" w:rsidRPr="002A2F83" w14:paraId="13F4219F" w14:textId="77777777" w:rsidTr="00071557">
        <w:trPr>
          <w:cantSplit/>
          <w:trHeight w:val="349"/>
        </w:trPr>
        <w:tc>
          <w:tcPr>
            <w:tcW w:w="958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9C05E72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  <w:lastRenderedPageBreak/>
              <w:t>Description of the Incident:</w:t>
            </w:r>
          </w:p>
        </w:tc>
      </w:tr>
      <w:tr w:rsidR="002A2F83" w:rsidRPr="002A2F83" w14:paraId="1B4F1F54" w14:textId="77777777" w:rsidTr="00071557">
        <w:trPr>
          <w:cantSplit/>
          <w:trHeight w:val="420"/>
        </w:trPr>
        <w:tc>
          <w:tcPr>
            <w:tcW w:w="958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BA7AF3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  <w:t xml:space="preserve">In your own words, provide detailed information of the incident based on what you experienced. </w:t>
            </w:r>
          </w:p>
          <w:p w14:paraId="680B79DE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  <w:t>Please provide all pertinent information.</w:t>
            </w:r>
          </w:p>
        </w:tc>
      </w:tr>
      <w:tr w:rsidR="002A2F83" w:rsidRPr="002A2F83" w14:paraId="33067DBF" w14:textId="77777777" w:rsidTr="002A2F83">
        <w:trPr>
          <w:cantSplit/>
          <w:trHeight w:val="2960"/>
        </w:trPr>
        <w:tc>
          <w:tcPr>
            <w:tcW w:w="958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719FA6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</w:tr>
      <w:tr w:rsidR="002A2F83" w:rsidRPr="002A2F83" w14:paraId="3A1F6F0D" w14:textId="77777777" w:rsidTr="00071557">
        <w:trPr>
          <w:trHeight w:val="221"/>
        </w:trPr>
        <w:tc>
          <w:tcPr>
            <w:tcW w:w="95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2C515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  <w:t>Describe the immediate actions taken: (I.e. conflict resolution, told violent person to stop, called 911 etc.)</w:t>
            </w:r>
          </w:p>
        </w:tc>
      </w:tr>
      <w:tr w:rsidR="002A2F83" w:rsidRPr="002A2F83" w14:paraId="159D1383" w14:textId="77777777" w:rsidTr="002A2F83">
        <w:trPr>
          <w:trHeight w:val="2492"/>
        </w:trPr>
        <w:tc>
          <w:tcPr>
            <w:tcW w:w="95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416F1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  <w:p w14:paraId="492117DB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</w:tr>
      <w:tr w:rsidR="002A2F83" w:rsidRPr="002A2F83" w14:paraId="621443D3" w14:textId="77777777" w:rsidTr="00071557">
        <w:trPr>
          <w:trHeight w:val="466"/>
        </w:trPr>
        <w:tc>
          <w:tcPr>
            <w:tcW w:w="95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25218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jc w:val="center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  <w:t>Your recommendations for corrective actions: (If applicable</w:t>
            </w:r>
          </w:p>
        </w:tc>
      </w:tr>
      <w:tr w:rsidR="002A2F83" w:rsidRPr="002A2F83" w14:paraId="5B61387D" w14:textId="77777777" w:rsidTr="00071557">
        <w:trPr>
          <w:cantSplit/>
          <w:trHeight w:val="467"/>
        </w:trPr>
        <w:tc>
          <w:tcPr>
            <w:tcW w:w="95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ADF14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  <w:p w14:paraId="0ACCCB8D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  <w:p w14:paraId="6DA9860F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  <w:p w14:paraId="1B88E33D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  <w:p w14:paraId="6D826350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  <w:p w14:paraId="3E28F131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  <w:p w14:paraId="43B9CBD4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  <w:p w14:paraId="49CD547D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  <w:p w14:paraId="652F1C65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b/>
                <w:kern w:val="0"/>
                <w:szCs w:val="20"/>
                <w:lang w:val="en-GB" w:eastAsia="en-CA"/>
                <w14:ligatures w14:val="none"/>
              </w:rPr>
            </w:pPr>
          </w:p>
        </w:tc>
      </w:tr>
      <w:tr w:rsidR="002A2F83" w:rsidRPr="002A2F83" w14:paraId="219AE5DB" w14:textId="77777777" w:rsidTr="00071557">
        <w:trPr>
          <w:cantSplit/>
          <w:trHeight w:val="91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0FF88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  <w:t xml:space="preserve">Incident Reporter name: </w:t>
            </w:r>
          </w:p>
          <w:p w14:paraId="7617E25D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b/>
                <w:kern w:val="0"/>
                <w:szCs w:val="20"/>
                <w:lang w:val="en-GB" w:eastAsia="en-CA"/>
                <w14:ligatures w14:val="none"/>
              </w:rPr>
            </w:pPr>
          </w:p>
        </w:tc>
        <w:tc>
          <w:tcPr>
            <w:tcW w:w="4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40173" w14:textId="77777777" w:rsidR="002A2F83" w:rsidRPr="002A2F83" w:rsidRDefault="002A2F83" w:rsidP="002A2F83">
            <w:pPr>
              <w:rPr>
                <w:rFonts w:ascii="Calibri" w:eastAsia="Times New Roman" w:hAnsi="Calibri" w:cs="Times New Roman"/>
                <w:b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kern w:val="0"/>
                <w:szCs w:val="20"/>
                <w:lang w:val="en-GB" w:eastAsia="en-CA"/>
                <w14:ligatures w14:val="none"/>
              </w:rPr>
              <w:t xml:space="preserve">Incident Reporter Signature: </w:t>
            </w:r>
          </w:p>
          <w:p w14:paraId="6AC84F66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b/>
                <w:kern w:val="0"/>
                <w:szCs w:val="20"/>
                <w:lang w:val="en-GB" w:eastAsia="en-CA"/>
                <w14:ligatures w14:val="none"/>
              </w:rPr>
            </w:pPr>
          </w:p>
        </w:tc>
      </w:tr>
      <w:tr w:rsidR="002A2F83" w:rsidRPr="002A2F83" w14:paraId="51BDB2AF" w14:textId="77777777" w:rsidTr="00071557">
        <w:trPr>
          <w:cantSplit/>
          <w:trHeight w:val="1074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0C851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highlight w:val="magenta"/>
                <w:lang w:val="en-GB" w:eastAsia="en-CA"/>
                <w14:ligatures w14:val="none"/>
              </w:rPr>
              <w:t>Supervisor/ Manager/ Designated Person</w:t>
            </w: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Cs w:val="20"/>
                <w:lang w:val="en-GB" w:eastAsia="en-CA"/>
                <w14:ligatures w14:val="none"/>
              </w:rPr>
              <w:t xml:space="preserve"> name:</w:t>
            </w:r>
          </w:p>
          <w:p w14:paraId="57C1A962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  <w:p w14:paraId="3B8C0C43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  <w:p w14:paraId="06BF4341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  <w:tc>
          <w:tcPr>
            <w:tcW w:w="4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3D114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b/>
                <w:bCs/>
                <w:kern w:val="0"/>
                <w:sz w:val="20"/>
                <w:szCs w:val="18"/>
                <w:lang w:val="en-GB" w:eastAsia="en-CA"/>
                <w14:ligatures w14:val="none"/>
              </w:rPr>
            </w:pP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 w:val="20"/>
                <w:szCs w:val="18"/>
                <w:highlight w:val="magenta"/>
                <w:lang w:val="en-GB" w:eastAsia="en-CA"/>
                <w14:ligatures w14:val="none"/>
              </w:rPr>
              <w:t>Supervisor/ Manager/ Designated Person</w:t>
            </w:r>
            <w:r w:rsidRPr="002A2F83">
              <w:rPr>
                <w:rFonts w:ascii="Calibri" w:eastAsia="Times New Roman" w:hAnsi="Calibri" w:cs="Times New Roman"/>
                <w:b/>
                <w:bCs/>
                <w:kern w:val="0"/>
                <w:sz w:val="20"/>
                <w:szCs w:val="18"/>
                <w:lang w:val="en-GB" w:eastAsia="en-CA"/>
                <w14:ligatures w14:val="none"/>
              </w:rPr>
              <w:t xml:space="preserve"> Signature:</w:t>
            </w:r>
          </w:p>
          <w:p w14:paraId="45F8DC82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  <w:p w14:paraId="773044F5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  <w:p w14:paraId="11D27420" w14:textId="77777777" w:rsidR="002A2F83" w:rsidRPr="002A2F83" w:rsidRDefault="002A2F83" w:rsidP="002A2F83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Times New Roman"/>
                <w:kern w:val="0"/>
                <w:szCs w:val="20"/>
                <w:lang w:val="en-GB" w:eastAsia="en-CA"/>
                <w14:ligatures w14:val="none"/>
              </w:rPr>
            </w:pPr>
          </w:p>
        </w:tc>
      </w:tr>
    </w:tbl>
    <w:p w14:paraId="757CD337" w14:textId="12F34668" w:rsidR="00587198" w:rsidRDefault="00587198" w:rsidP="002A2F83">
      <w:pPr>
        <w:tabs>
          <w:tab w:val="left" w:pos="1920"/>
        </w:tabs>
        <w:rPr>
          <w:kern w:val="0"/>
          <w14:ligatures w14:val="none"/>
        </w:rPr>
      </w:pPr>
    </w:p>
    <w:p w14:paraId="19E0B337" w14:textId="77777777" w:rsidR="00587198" w:rsidRDefault="00587198">
      <w:pPr>
        <w:rPr>
          <w:kern w:val="0"/>
          <w14:ligatures w14:val="none"/>
        </w:rPr>
      </w:pPr>
      <w:r>
        <w:rPr>
          <w:kern w:val="0"/>
          <w14:ligatures w14:val="none"/>
        </w:rPr>
        <w:br w:type="page"/>
      </w:r>
    </w:p>
    <w:p w14:paraId="5C47F7A1" w14:textId="2CC9C37A" w:rsidR="00587198" w:rsidRPr="00587198" w:rsidRDefault="00587198" w:rsidP="00587198">
      <w:pPr>
        <w:keepNext/>
        <w:keepLines/>
        <w:spacing w:before="360" w:after="80"/>
        <w:outlineLvl w:val="0"/>
        <w:rPr>
          <w:rFonts w:ascii="Myriad Pro" w:eastAsiaTheme="majorEastAsia" w:hAnsi="Myriad Pro" w:cstheme="majorBidi"/>
          <w:color w:val="2E74B5" w:themeColor="accent1" w:themeShade="BF"/>
          <w:sz w:val="40"/>
          <w:szCs w:val="40"/>
        </w:rPr>
      </w:pPr>
      <w:r w:rsidRPr="00587198">
        <w:rPr>
          <w:rFonts w:ascii="Myriad Pro" w:eastAsiaTheme="majorEastAsia" w:hAnsi="Myriad Pro" w:cstheme="majorBidi"/>
          <w:color w:val="2E74B5" w:themeColor="accent1" w:themeShade="BF"/>
          <w:sz w:val="40"/>
          <w:szCs w:val="40"/>
          <w:highlight w:val="yellow"/>
        </w:rPr>
        <w:lastRenderedPageBreak/>
        <w:t xml:space="preserve">(Company Name) </w:t>
      </w:r>
      <w:r w:rsidRPr="00587198">
        <w:rPr>
          <w:rFonts w:ascii="Myriad Pro" w:eastAsiaTheme="majorEastAsia" w:hAnsi="Myriad Pro" w:cstheme="majorBidi"/>
          <w:color w:val="2E74B5" w:themeColor="accent1" w:themeShade="BF"/>
          <w:sz w:val="40"/>
          <w:szCs w:val="40"/>
          <w:highlight w:val="cyan"/>
        </w:rPr>
        <w:t>Worker Violence Survey Template (anonymou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65"/>
        <w:gridCol w:w="1860"/>
        <w:gridCol w:w="1925"/>
      </w:tblGrid>
      <w:tr w:rsidR="00587198" w:rsidRPr="00587198" w14:paraId="580974F0" w14:textId="77777777" w:rsidTr="00071557">
        <w:tc>
          <w:tcPr>
            <w:tcW w:w="9350" w:type="dxa"/>
            <w:gridSpan w:val="3"/>
            <w:shd w:val="clear" w:color="auto" w:fill="E7E6E6" w:themeFill="background2"/>
          </w:tcPr>
          <w:p w14:paraId="4FF3D399" w14:textId="77777777" w:rsidR="00587198" w:rsidRPr="00587198" w:rsidRDefault="00587198" w:rsidP="00587198">
            <w:pPr>
              <w:keepNext/>
              <w:keepLines/>
              <w:spacing w:before="160" w:after="80"/>
              <w:jc w:val="center"/>
              <w:outlineLvl w:val="1"/>
              <w:rPr>
                <w:rFonts w:asciiTheme="majorHAnsi" w:eastAsiaTheme="majorEastAsia" w:hAnsiTheme="majorHAnsi" w:cstheme="majorBidi"/>
                <w:b/>
                <w:bCs/>
                <w:color w:val="2E74B5" w:themeColor="accent1" w:themeShade="BF"/>
                <w:sz w:val="32"/>
                <w:szCs w:val="32"/>
              </w:rPr>
            </w:pPr>
            <w:r w:rsidRPr="00587198">
              <w:rPr>
                <w:rFonts w:asciiTheme="majorHAnsi" w:eastAsiaTheme="majorEastAsia" w:hAnsiTheme="majorHAnsi" w:cstheme="majorBidi"/>
                <w:b/>
                <w:bCs/>
                <w:color w:val="2E74B5" w:themeColor="accent1" w:themeShade="BF"/>
                <w:sz w:val="32"/>
                <w:szCs w:val="32"/>
              </w:rPr>
              <w:t>General Information:</w:t>
            </w:r>
          </w:p>
        </w:tc>
      </w:tr>
      <w:tr w:rsidR="00587198" w:rsidRPr="00587198" w14:paraId="2F9E19F9" w14:textId="77777777" w:rsidTr="00071557">
        <w:tc>
          <w:tcPr>
            <w:tcW w:w="5565" w:type="dxa"/>
          </w:tcPr>
          <w:p w14:paraId="7DD80BA7" w14:textId="77777777" w:rsidR="00587198" w:rsidRPr="00587198" w:rsidRDefault="00587198" w:rsidP="00587198">
            <w:r w:rsidRPr="00587198">
              <w:t xml:space="preserve">Have you ever been a victim of violence in this workplace? </w:t>
            </w:r>
          </w:p>
        </w:tc>
        <w:tc>
          <w:tcPr>
            <w:tcW w:w="1860" w:type="dxa"/>
          </w:tcPr>
          <w:p w14:paraId="6443F828" w14:textId="77777777" w:rsidR="00587198" w:rsidRPr="00587198" w:rsidRDefault="00587198" w:rsidP="00587198">
            <w:r w:rsidRPr="00587198">
              <w:t>Yes</w:t>
            </w:r>
            <w:sdt>
              <w:sdtPr>
                <w:id w:val="1961837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87198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925" w:type="dxa"/>
          </w:tcPr>
          <w:p w14:paraId="1E94055A" w14:textId="77777777" w:rsidR="00587198" w:rsidRPr="00587198" w:rsidRDefault="00587198" w:rsidP="00587198">
            <w:r w:rsidRPr="00587198">
              <w:t>No</w:t>
            </w:r>
            <w:sdt>
              <w:sdtPr>
                <w:id w:val="-40831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87198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587198" w:rsidRPr="00587198" w14:paraId="309FDE3B" w14:textId="77777777" w:rsidTr="00071557">
        <w:trPr>
          <w:trHeight w:val="1088"/>
        </w:trPr>
        <w:tc>
          <w:tcPr>
            <w:tcW w:w="9350" w:type="dxa"/>
            <w:gridSpan w:val="3"/>
          </w:tcPr>
          <w:p w14:paraId="5F573BD9" w14:textId="77777777" w:rsidR="00587198" w:rsidRPr="00587198" w:rsidRDefault="00587198" w:rsidP="00587198">
            <w:r w:rsidRPr="00587198">
              <w:t xml:space="preserve">If yes, what was the nature of the incident (e.g., verbal threats, hitting, offensive correspondence)? </w:t>
            </w:r>
          </w:p>
        </w:tc>
      </w:tr>
      <w:tr w:rsidR="00587198" w:rsidRPr="00587198" w14:paraId="00426EC3" w14:textId="77777777" w:rsidTr="00071557">
        <w:trPr>
          <w:trHeight w:val="890"/>
        </w:trPr>
        <w:tc>
          <w:tcPr>
            <w:tcW w:w="9350" w:type="dxa"/>
            <w:gridSpan w:val="3"/>
          </w:tcPr>
          <w:p w14:paraId="001D5494" w14:textId="77777777" w:rsidR="00587198" w:rsidRPr="00587198" w:rsidRDefault="00587198" w:rsidP="00587198">
            <w:r w:rsidRPr="00587198">
              <w:t xml:space="preserve">Who was the offender (e.g., a customer, co-worker, contractor)? </w:t>
            </w:r>
          </w:p>
        </w:tc>
      </w:tr>
      <w:tr w:rsidR="00587198" w:rsidRPr="00587198" w14:paraId="02E5670C" w14:textId="77777777" w:rsidTr="00071557">
        <w:trPr>
          <w:trHeight w:val="440"/>
        </w:trPr>
        <w:tc>
          <w:tcPr>
            <w:tcW w:w="9350" w:type="dxa"/>
            <w:gridSpan w:val="3"/>
          </w:tcPr>
          <w:p w14:paraId="0F9FDCC7" w14:textId="77777777" w:rsidR="00587198" w:rsidRPr="00587198" w:rsidRDefault="00587198" w:rsidP="00587198">
            <w:r w:rsidRPr="00587198">
              <w:t xml:space="preserve">Provide a name if known: </w:t>
            </w:r>
          </w:p>
        </w:tc>
      </w:tr>
      <w:tr w:rsidR="00587198" w:rsidRPr="00587198" w14:paraId="4F178B52" w14:textId="77777777" w:rsidTr="00071557">
        <w:trPr>
          <w:trHeight w:val="440"/>
        </w:trPr>
        <w:tc>
          <w:tcPr>
            <w:tcW w:w="5565" w:type="dxa"/>
          </w:tcPr>
          <w:p w14:paraId="35AEDE01" w14:textId="77777777" w:rsidR="00587198" w:rsidRPr="00587198" w:rsidRDefault="00587198" w:rsidP="00587198">
            <w:r w:rsidRPr="00587198">
              <w:t xml:space="preserve">Do you feel safe from violence at work? </w:t>
            </w:r>
          </w:p>
        </w:tc>
        <w:tc>
          <w:tcPr>
            <w:tcW w:w="1860" w:type="dxa"/>
          </w:tcPr>
          <w:p w14:paraId="1087A391" w14:textId="77777777" w:rsidR="00587198" w:rsidRPr="00587198" w:rsidRDefault="00587198" w:rsidP="00587198">
            <w:r w:rsidRPr="00587198">
              <w:t>Yes</w:t>
            </w:r>
            <w:sdt>
              <w:sdtPr>
                <w:id w:val="-1301766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87198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925" w:type="dxa"/>
          </w:tcPr>
          <w:p w14:paraId="3E9AAE25" w14:textId="77777777" w:rsidR="00587198" w:rsidRPr="00587198" w:rsidRDefault="00587198" w:rsidP="00587198">
            <w:r w:rsidRPr="00587198">
              <w:t>No</w:t>
            </w:r>
            <w:sdt>
              <w:sdtPr>
                <w:id w:val="1974024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87198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587198" w:rsidRPr="00587198" w14:paraId="5F2385B1" w14:textId="77777777" w:rsidTr="00071557">
        <w:trPr>
          <w:trHeight w:val="692"/>
        </w:trPr>
        <w:tc>
          <w:tcPr>
            <w:tcW w:w="9350" w:type="dxa"/>
            <w:gridSpan w:val="3"/>
          </w:tcPr>
          <w:p w14:paraId="5548A660" w14:textId="77777777" w:rsidR="00587198" w:rsidRPr="00587198" w:rsidRDefault="00587198" w:rsidP="00587198">
            <w:r w:rsidRPr="00587198">
              <w:t xml:space="preserve">If no, why? </w:t>
            </w:r>
          </w:p>
        </w:tc>
      </w:tr>
      <w:tr w:rsidR="00587198" w:rsidRPr="00587198" w14:paraId="7B40DAE1" w14:textId="77777777" w:rsidTr="00071557">
        <w:tc>
          <w:tcPr>
            <w:tcW w:w="9350" w:type="dxa"/>
            <w:gridSpan w:val="3"/>
            <w:shd w:val="clear" w:color="auto" w:fill="E7E6E6" w:themeFill="background2"/>
          </w:tcPr>
          <w:p w14:paraId="70CCC8D1" w14:textId="77777777" w:rsidR="00587198" w:rsidRPr="00587198" w:rsidRDefault="00587198" w:rsidP="00587198">
            <w:pPr>
              <w:keepNext/>
              <w:keepLines/>
              <w:spacing w:before="160" w:after="80"/>
              <w:jc w:val="center"/>
              <w:outlineLvl w:val="1"/>
              <w:rPr>
                <w:rFonts w:asciiTheme="majorHAnsi" w:eastAsiaTheme="majorEastAsia" w:hAnsiTheme="majorHAnsi" w:cstheme="majorBidi"/>
                <w:b/>
                <w:bCs/>
                <w:color w:val="2E74B5" w:themeColor="accent1" w:themeShade="BF"/>
                <w:sz w:val="32"/>
                <w:szCs w:val="32"/>
              </w:rPr>
            </w:pPr>
            <w:r w:rsidRPr="00587198">
              <w:rPr>
                <w:rFonts w:asciiTheme="majorHAnsi" w:eastAsiaTheme="majorEastAsia" w:hAnsiTheme="majorHAnsi" w:cstheme="majorBidi"/>
                <w:b/>
                <w:bCs/>
                <w:color w:val="2E74B5" w:themeColor="accent1" w:themeShade="BF"/>
                <w:sz w:val="32"/>
                <w:szCs w:val="32"/>
              </w:rPr>
              <w:t>Likelihood of Violence</w:t>
            </w:r>
          </w:p>
        </w:tc>
      </w:tr>
      <w:tr w:rsidR="00587198" w:rsidRPr="00587198" w14:paraId="7A841B10" w14:textId="77777777" w:rsidTr="00071557">
        <w:tc>
          <w:tcPr>
            <w:tcW w:w="5565" w:type="dxa"/>
          </w:tcPr>
          <w:p w14:paraId="0219EBBE" w14:textId="77777777" w:rsidR="00587198" w:rsidRPr="00587198" w:rsidRDefault="00587198" w:rsidP="00587198">
            <w:r w:rsidRPr="00587198">
              <w:t xml:space="preserve">Do you think violence is more likely to occur on certain days? </w:t>
            </w:r>
          </w:p>
        </w:tc>
        <w:tc>
          <w:tcPr>
            <w:tcW w:w="1860" w:type="dxa"/>
          </w:tcPr>
          <w:p w14:paraId="37759132" w14:textId="77777777" w:rsidR="00587198" w:rsidRPr="00587198" w:rsidRDefault="00587198" w:rsidP="00587198">
            <w:r w:rsidRPr="00587198">
              <w:t>Yes</w:t>
            </w:r>
            <w:sdt>
              <w:sdtPr>
                <w:id w:val="1128746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87198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925" w:type="dxa"/>
          </w:tcPr>
          <w:p w14:paraId="344FF559" w14:textId="77777777" w:rsidR="00587198" w:rsidRPr="00587198" w:rsidRDefault="00587198" w:rsidP="00587198">
            <w:r w:rsidRPr="00587198">
              <w:t>No</w:t>
            </w:r>
            <w:sdt>
              <w:sdtPr>
                <w:id w:val="313684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87198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587198" w:rsidRPr="00587198" w14:paraId="189C9EC1" w14:textId="77777777" w:rsidTr="00071557">
        <w:trPr>
          <w:trHeight w:val="1142"/>
        </w:trPr>
        <w:tc>
          <w:tcPr>
            <w:tcW w:w="9350" w:type="dxa"/>
            <w:gridSpan w:val="3"/>
          </w:tcPr>
          <w:p w14:paraId="390F3CCF" w14:textId="77777777" w:rsidR="00587198" w:rsidRPr="00587198" w:rsidRDefault="00587198" w:rsidP="00587198">
            <w:r w:rsidRPr="00587198">
              <w:t xml:space="preserve">If yes, why and which days? </w:t>
            </w:r>
          </w:p>
        </w:tc>
      </w:tr>
      <w:tr w:rsidR="00587198" w:rsidRPr="00587198" w14:paraId="5842FF58" w14:textId="77777777" w:rsidTr="00071557">
        <w:tc>
          <w:tcPr>
            <w:tcW w:w="5565" w:type="dxa"/>
          </w:tcPr>
          <w:p w14:paraId="4B830584" w14:textId="77777777" w:rsidR="00587198" w:rsidRPr="00587198" w:rsidRDefault="00587198" w:rsidP="00587198">
            <w:r w:rsidRPr="00587198">
              <w:t xml:space="preserve">Do you think violence is more likely to occur at certain times of the day? </w:t>
            </w:r>
          </w:p>
        </w:tc>
        <w:tc>
          <w:tcPr>
            <w:tcW w:w="1860" w:type="dxa"/>
          </w:tcPr>
          <w:p w14:paraId="7C7763A7" w14:textId="77777777" w:rsidR="00587198" w:rsidRPr="00587198" w:rsidRDefault="00587198" w:rsidP="00587198">
            <w:r w:rsidRPr="00587198">
              <w:t>Yes</w:t>
            </w:r>
            <w:sdt>
              <w:sdtPr>
                <w:id w:val="-1497796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87198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925" w:type="dxa"/>
          </w:tcPr>
          <w:p w14:paraId="0B37018C" w14:textId="77777777" w:rsidR="00587198" w:rsidRPr="00587198" w:rsidRDefault="00587198" w:rsidP="00587198">
            <w:r w:rsidRPr="00587198">
              <w:t>No</w:t>
            </w:r>
            <w:sdt>
              <w:sdtPr>
                <w:id w:val="317929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87198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587198" w:rsidRPr="00587198" w14:paraId="58FEC2E4" w14:textId="77777777" w:rsidTr="00071557">
        <w:trPr>
          <w:trHeight w:val="1133"/>
        </w:trPr>
        <w:tc>
          <w:tcPr>
            <w:tcW w:w="9350" w:type="dxa"/>
            <w:gridSpan w:val="3"/>
          </w:tcPr>
          <w:p w14:paraId="1D4AC89C" w14:textId="77777777" w:rsidR="00587198" w:rsidRPr="00587198" w:rsidRDefault="00587198" w:rsidP="00587198"/>
        </w:tc>
      </w:tr>
      <w:tr w:rsidR="00587198" w:rsidRPr="00587198" w14:paraId="424AEAEE" w14:textId="77777777" w:rsidTr="00071557">
        <w:tc>
          <w:tcPr>
            <w:tcW w:w="5565" w:type="dxa"/>
          </w:tcPr>
          <w:p w14:paraId="408783D6" w14:textId="77777777" w:rsidR="00587198" w:rsidRPr="00587198" w:rsidRDefault="00587198" w:rsidP="00587198">
            <w:r w:rsidRPr="00587198">
              <w:t xml:space="preserve">Do you think violence is more likely to occur in certain places? </w:t>
            </w:r>
          </w:p>
        </w:tc>
        <w:tc>
          <w:tcPr>
            <w:tcW w:w="1860" w:type="dxa"/>
          </w:tcPr>
          <w:p w14:paraId="29D98EDF" w14:textId="77777777" w:rsidR="00587198" w:rsidRPr="00587198" w:rsidRDefault="00587198" w:rsidP="00587198">
            <w:r w:rsidRPr="00587198">
              <w:t>Yes</w:t>
            </w:r>
            <w:sdt>
              <w:sdtPr>
                <w:id w:val="-1996567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87198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925" w:type="dxa"/>
          </w:tcPr>
          <w:p w14:paraId="1A4ACA98" w14:textId="77777777" w:rsidR="00587198" w:rsidRPr="00587198" w:rsidRDefault="00587198" w:rsidP="00587198">
            <w:r w:rsidRPr="00587198">
              <w:t>No</w:t>
            </w:r>
            <w:sdt>
              <w:sdtPr>
                <w:id w:val="584191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87198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587198" w:rsidRPr="00587198" w14:paraId="229BD5DC" w14:textId="77777777" w:rsidTr="00071557">
        <w:trPr>
          <w:trHeight w:val="1403"/>
        </w:trPr>
        <w:tc>
          <w:tcPr>
            <w:tcW w:w="9350" w:type="dxa"/>
            <w:gridSpan w:val="3"/>
          </w:tcPr>
          <w:p w14:paraId="4F2391C3" w14:textId="77777777" w:rsidR="00587198" w:rsidRPr="00587198" w:rsidRDefault="00587198" w:rsidP="00587198">
            <w:r w:rsidRPr="00587198">
              <w:t xml:space="preserve">If yes, why and where? </w:t>
            </w:r>
          </w:p>
        </w:tc>
      </w:tr>
      <w:tr w:rsidR="00587198" w:rsidRPr="00587198" w14:paraId="259EA605" w14:textId="77777777" w:rsidTr="00071557">
        <w:tc>
          <w:tcPr>
            <w:tcW w:w="9350" w:type="dxa"/>
            <w:gridSpan w:val="3"/>
            <w:shd w:val="clear" w:color="auto" w:fill="E7E6E6" w:themeFill="background2"/>
          </w:tcPr>
          <w:p w14:paraId="4F68219A" w14:textId="77777777" w:rsidR="00587198" w:rsidRPr="00587198" w:rsidRDefault="00587198" w:rsidP="00587198">
            <w:pPr>
              <w:keepNext/>
              <w:keepLines/>
              <w:spacing w:before="160" w:after="80"/>
              <w:jc w:val="center"/>
              <w:outlineLvl w:val="1"/>
              <w:rPr>
                <w:rFonts w:asciiTheme="majorHAnsi" w:eastAsiaTheme="majorEastAsia" w:hAnsiTheme="majorHAnsi" w:cstheme="majorBidi"/>
                <w:b/>
                <w:bCs/>
                <w:color w:val="2E74B5" w:themeColor="accent1" w:themeShade="BF"/>
                <w:sz w:val="32"/>
                <w:szCs w:val="32"/>
              </w:rPr>
            </w:pPr>
            <w:r w:rsidRPr="00587198">
              <w:rPr>
                <w:rFonts w:asciiTheme="majorHAnsi" w:eastAsiaTheme="majorEastAsia" w:hAnsiTheme="majorHAnsi" w:cstheme="majorBidi"/>
                <w:b/>
                <w:bCs/>
                <w:color w:val="2E74B5" w:themeColor="accent1" w:themeShade="BF"/>
                <w:sz w:val="32"/>
                <w:szCs w:val="32"/>
              </w:rPr>
              <w:lastRenderedPageBreak/>
              <w:t>Violence Prevention</w:t>
            </w:r>
          </w:p>
          <w:p w14:paraId="68DDF220" w14:textId="77777777" w:rsidR="00587198" w:rsidRPr="00587198" w:rsidRDefault="00587198" w:rsidP="00587198">
            <w:pPr>
              <w:jc w:val="center"/>
              <w:rPr>
                <w:b/>
                <w:bCs/>
              </w:rPr>
            </w:pPr>
          </w:p>
        </w:tc>
      </w:tr>
      <w:tr w:rsidR="00587198" w:rsidRPr="00587198" w14:paraId="3FFD89FE" w14:textId="77777777" w:rsidTr="00071557">
        <w:tc>
          <w:tcPr>
            <w:tcW w:w="5565" w:type="dxa"/>
          </w:tcPr>
          <w:p w14:paraId="5253D2F9" w14:textId="77777777" w:rsidR="00587198" w:rsidRPr="00587198" w:rsidRDefault="00587198" w:rsidP="00587198">
            <w:r w:rsidRPr="00587198">
              <w:t xml:space="preserve">What do you think could be done to minimize the risk of violence? </w:t>
            </w:r>
          </w:p>
        </w:tc>
        <w:tc>
          <w:tcPr>
            <w:tcW w:w="1860" w:type="dxa"/>
          </w:tcPr>
          <w:p w14:paraId="74D18D65" w14:textId="77777777" w:rsidR="00587198" w:rsidRPr="00587198" w:rsidRDefault="00587198" w:rsidP="00587198">
            <w:r w:rsidRPr="00587198">
              <w:t>Yes</w:t>
            </w:r>
            <w:sdt>
              <w:sdtPr>
                <w:id w:val="1894002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87198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925" w:type="dxa"/>
          </w:tcPr>
          <w:p w14:paraId="262A4DF5" w14:textId="77777777" w:rsidR="00587198" w:rsidRPr="00587198" w:rsidRDefault="00587198" w:rsidP="00587198">
            <w:r w:rsidRPr="00587198">
              <w:t>No</w:t>
            </w:r>
            <w:sdt>
              <w:sdtPr>
                <w:id w:val="-1539883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87198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587198" w:rsidRPr="00587198" w14:paraId="550C4EA6" w14:textId="77777777" w:rsidTr="00071557">
        <w:tc>
          <w:tcPr>
            <w:tcW w:w="5565" w:type="dxa"/>
          </w:tcPr>
          <w:p w14:paraId="7CA3B4E1" w14:textId="77777777" w:rsidR="00587198" w:rsidRPr="00587198" w:rsidRDefault="00587198" w:rsidP="00587198">
            <w:r w:rsidRPr="00587198">
              <w:t xml:space="preserve">Are there any situations on the job where you feel particularly vulnerable? </w:t>
            </w:r>
          </w:p>
        </w:tc>
        <w:tc>
          <w:tcPr>
            <w:tcW w:w="1860" w:type="dxa"/>
          </w:tcPr>
          <w:p w14:paraId="2F5F1340" w14:textId="77777777" w:rsidR="00587198" w:rsidRPr="00587198" w:rsidRDefault="00587198" w:rsidP="00587198">
            <w:r w:rsidRPr="00587198">
              <w:t>Yes</w:t>
            </w:r>
            <w:sdt>
              <w:sdtPr>
                <w:id w:val="1185478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87198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925" w:type="dxa"/>
          </w:tcPr>
          <w:p w14:paraId="6D724D4C" w14:textId="77777777" w:rsidR="00587198" w:rsidRPr="00587198" w:rsidRDefault="00587198" w:rsidP="00587198">
            <w:r w:rsidRPr="00587198">
              <w:t>No</w:t>
            </w:r>
            <w:sdt>
              <w:sdtPr>
                <w:id w:val="-267857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87198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587198" w:rsidRPr="00587198" w14:paraId="22488E98" w14:textId="77777777" w:rsidTr="00071557">
        <w:trPr>
          <w:trHeight w:val="1043"/>
        </w:trPr>
        <w:tc>
          <w:tcPr>
            <w:tcW w:w="9350" w:type="dxa"/>
            <w:gridSpan w:val="3"/>
          </w:tcPr>
          <w:p w14:paraId="543221D3" w14:textId="77777777" w:rsidR="00587198" w:rsidRPr="00587198" w:rsidRDefault="00587198" w:rsidP="00587198">
            <w:r w:rsidRPr="00587198">
              <w:t xml:space="preserve">If yes, what are they? </w:t>
            </w:r>
          </w:p>
        </w:tc>
      </w:tr>
      <w:tr w:rsidR="00587198" w:rsidRPr="00587198" w14:paraId="2D18EAFD" w14:textId="77777777" w:rsidTr="00071557">
        <w:tc>
          <w:tcPr>
            <w:tcW w:w="9350" w:type="dxa"/>
            <w:gridSpan w:val="3"/>
            <w:shd w:val="clear" w:color="auto" w:fill="E7E6E6" w:themeFill="background2"/>
          </w:tcPr>
          <w:p w14:paraId="5493291F" w14:textId="77777777" w:rsidR="00587198" w:rsidRPr="00587198" w:rsidRDefault="00587198" w:rsidP="00587198">
            <w:pPr>
              <w:keepNext/>
              <w:keepLines/>
              <w:spacing w:before="160" w:after="80"/>
              <w:jc w:val="center"/>
              <w:outlineLvl w:val="1"/>
              <w:rPr>
                <w:rFonts w:asciiTheme="majorHAnsi" w:eastAsiaTheme="majorEastAsia" w:hAnsiTheme="majorHAnsi" w:cstheme="majorBidi"/>
                <w:b/>
                <w:bCs/>
                <w:color w:val="2E74B5" w:themeColor="accent1" w:themeShade="BF"/>
                <w:sz w:val="32"/>
                <w:szCs w:val="32"/>
              </w:rPr>
            </w:pPr>
            <w:r w:rsidRPr="00587198">
              <w:rPr>
                <w:rFonts w:asciiTheme="majorHAnsi" w:eastAsiaTheme="majorEastAsia" w:hAnsiTheme="majorHAnsi" w:cstheme="majorBidi"/>
                <w:b/>
                <w:bCs/>
                <w:color w:val="2E74B5" w:themeColor="accent1" w:themeShade="BF"/>
                <w:sz w:val="32"/>
                <w:szCs w:val="32"/>
              </w:rPr>
              <w:t>Violence Prevention Training</w:t>
            </w:r>
          </w:p>
          <w:p w14:paraId="2C9D642D" w14:textId="77777777" w:rsidR="00587198" w:rsidRPr="00587198" w:rsidRDefault="00587198" w:rsidP="00587198">
            <w:pPr>
              <w:jc w:val="center"/>
              <w:rPr>
                <w:b/>
                <w:bCs/>
              </w:rPr>
            </w:pPr>
          </w:p>
        </w:tc>
      </w:tr>
      <w:tr w:rsidR="00587198" w:rsidRPr="00587198" w14:paraId="2CA6FBFC" w14:textId="77777777" w:rsidTr="00071557">
        <w:tc>
          <w:tcPr>
            <w:tcW w:w="5565" w:type="dxa"/>
          </w:tcPr>
          <w:p w14:paraId="2FFBC12E" w14:textId="77777777" w:rsidR="00587198" w:rsidRPr="00587198" w:rsidRDefault="00587198" w:rsidP="00587198">
            <w:r w:rsidRPr="00587198">
              <w:t xml:space="preserve">Have you received workplace violence prevention training? </w:t>
            </w:r>
          </w:p>
        </w:tc>
        <w:tc>
          <w:tcPr>
            <w:tcW w:w="1860" w:type="dxa"/>
          </w:tcPr>
          <w:p w14:paraId="682ED04F" w14:textId="77777777" w:rsidR="00587198" w:rsidRPr="00587198" w:rsidRDefault="00587198" w:rsidP="00587198">
            <w:r w:rsidRPr="00587198">
              <w:t>Yes</w:t>
            </w:r>
            <w:sdt>
              <w:sdtPr>
                <w:id w:val="312919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87198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925" w:type="dxa"/>
          </w:tcPr>
          <w:p w14:paraId="66FA554B" w14:textId="77777777" w:rsidR="00587198" w:rsidRPr="00587198" w:rsidRDefault="00587198" w:rsidP="00587198">
            <w:r w:rsidRPr="00587198">
              <w:t>No</w:t>
            </w:r>
            <w:sdt>
              <w:sdtPr>
                <w:id w:val="2116469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87198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587198" w:rsidRPr="00587198" w14:paraId="16CD1677" w14:textId="77777777" w:rsidTr="00071557">
        <w:trPr>
          <w:trHeight w:val="917"/>
        </w:trPr>
        <w:tc>
          <w:tcPr>
            <w:tcW w:w="9350" w:type="dxa"/>
            <w:gridSpan w:val="3"/>
          </w:tcPr>
          <w:p w14:paraId="1D1DAEF1" w14:textId="77777777" w:rsidR="00587198" w:rsidRPr="00587198" w:rsidRDefault="00587198" w:rsidP="00587198">
            <w:r w:rsidRPr="00587198">
              <w:t xml:space="preserve">If yes, what kind of training did you receive? </w:t>
            </w:r>
          </w:p>
        </w:tc>
      </w:tr>
      <w:tr w:rsidR="00587198" w:rsidRPr="00587198" w14:paraId="38E171D9" w14:textId="77777777" w:rsidTr="00071557">
        <w:trPr>
          <w:trHeight w:val="728"/>
        </w:trPr>
        <w:tc>
          <w:tcPr>
            <w:tcW w:w="9350" w:type="dxa"/>
            <w:gridSpan w:val="3"/>
          </w:tcPr>
          <w:p w14:paraId="54E38E93" w14:textId="77777777" w:rsidR="00587198" w:rsidRPr="00587198" w:rsidRDefault="00587198" w:rsidP="00587198">
            <w:pPr>
              <w:jc w:val="center"/>
              <w:rPr>
                <w:b/>
                <w:bCs/>
              </w:rPr>
            </w:pPr>
            <w:r w:rsidRPr="00587198">
              <w:rPr>
                <w:b/>
                <w:bCs/>
              </w:rPr>
              <w:t xml:space="preserve">Submit this survey to your </w:t>
            </w:r>
            <w:r w:rsidRPr="00587198">
              <w:rPr>
                <w:b/>
                <w:bCs/>
                <w:highlight w:val="magenta"/>
              </w:rPr>
              <w:t>employer or supervisor.</w:t>
            </w:r>
          </w:p>
        </w:tc>
      </w:tr>
    </w:tbl>
    <w:p w14:paraId="3BD96082" w14:textId="77777777" w:rsidR="00587198" w:rsidRPr="00587198" w:rsidRDefault="00587198" w:rsidP="00587198">
      <w:pPr>
        <w:rPr>
          <w:b/>
          <w:bCs/>
          <w:color w:val="FF0000"/>
        </w:rPr>
      </w:pPr>
    </w:p>
    <w:p w14:paraId="53D0F928" w14:textId="77777777" w:rsidR="002A2F83" w:rsidRPr="002A2F83" w:rsidRDefault="002A2F83" w:rsidP="002A2F83">
      <w:pPr>
        <w:tabs>
          <w:tab w:val="left" w:pos="1920"/>
        </w:tabs>
        <w:rPr>
          <w:kern w:val="0"/>
          <w14:ligatures w14:val="none"/>
        </w:rPr>
      </w:pPr>
    </w:p>
    <w:sectPr w:rsidR="002A2F83" w:rsidRPr="002A2F83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E6342" w14:textId="77777777" w:rsidR="00101A10" w:rsidRDefault="00101A10">
      <w:pPr>
        <w:spacing w:after="0" w:line="240" w:lineRule="auto"/>
      </w:pPr>
      <w:r>
        <w:separator/>
      </w:r>
    </w:p>
  </w:endnote>
  <w:endnote w:type="continuationSeparator" w:id="0">
    <w:p w14:paraId="0E397D71" w14:textId="77777777" w:rsidR="00101A10" w:rsidRDefault="00101A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CC274" w14:textId="77777777" w:rsidR="00842A3D" w:rsidRPr="00A71129" w:rsidRDefault="00842A3D" w:rsidP="00842A3D">
    <w:pPr>
      <w:spacing w:after="0" w:line="240" w:lineRule="auto"/>
      <w:jc w:val="center"/>
      <w:rPr>
        <w:rFonts w:cstheme="minorHAnsi"/>
      </w:rPr>
    </w:pPr>
    <w:r w:rsidRPr="00A71129">
      <w:rPr>
        <w:rFonts w:cstheme="minorHAnsi"/>
        <w:b/>
        <w:i/>
      </w:rPr>
      <w:t>This policy must be posted in a conspicuous place that is readily available for reference by Workers as stated in 3-26(5) of the Saskatchewan Occupational Health and Safety Regulations, 2020</w:t>
    </w:r>
  </w:p>
  <w:p w14:paraId="792DBFF2" w14:textId="77777777" w:rsidR="00842A3D" w:rsidRDefault="00842A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804F41" w14:textId="77777777" w:rsidR="00101A10" w:rsidRDefault="00101A10">
      <w:pPr>
        <w:spacing w:after="0" w:line="240" w:lineRule="auto"/>
      </w:pPr>
      <w:r>
        <w:separator/>
      </w:r>
    </w:p>
  </w:footnote>
  <w:footnote w:type="continuationSeparator" w:id="0">
    <w:p w14:paraId="77C95B21" w14:textId="77777777" w:rsidR="00101A10" w:rsidRDefault="00101A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C2AF8"/>
    <w:multiLevelType w:val="hybridMultilevel"/>
    <w:tmpl w:val="60D42648"/>
    <w:lvl w:ilvl="0" w:tplc="CE4275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F4662E"/>
    <w:multiLevelType w:val="hybridMultilevel"/>
    <w:tmpl w:val="C180D776"/>
    <w:lvl w:ilvl="0" w:tplc="CE427582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</w:rPr>
    </w:lvl>
    <w:lvl w:ilvl="1" w:tplc="FFFFFFFF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FE2D22"/>
    <w:multiLevelType w:val="hybridMultilevel"/>
    <w:tmpl w:val="C92C3792"/>
    <w:lvl w:ilvl="0" w:tplc="1FA678DA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71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52FD3"/>
    <w:multiLevelType w:val="hybridMultilevel"/>
    <w:tmpl w:val="4C20D326"/>
    <w:lvl w:ilvl="0" w:tplc="88E8BE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E4275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2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7C3AA1"/>
    <w:multiLevelType w:val="hybridMultilevel"/>
    <w:tmpl w:val="EF0E6E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CC752C"/>
    <w:multiLevelType w:val="hybridMultilevel"/>
    <w:tmpl w:val="9B823E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1B0132"/>
    <w:multiLevelType w:val="hybridMultilevel"/>
    <w:tmpl w:val="0518D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48179A"/>
    <w:multiLevelType w:val="hybridMultilevel"/>
    <w:tmpl w:val="2E20DB92"/>
    <w:lvl w:ilvl="0" w:tplc="FAB0C594">
      <w:start w:val="1"/>
      <w:numFmt w:val="bullet"/>
      <w:lvlText w:val="•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43433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7A4B52A">
      <w:start w:val="1"/>
      <w:numFmt w:val="bullet"/>
      <w:lvlText w:val="¾"/>
      <w:lvlJc w:val="left"/>
      <w:pPr>
        <w:ind w:left="994"/>
      </w:pPr>
      <w:rPr>
        <w:rFonts w:ascii="Wingdings" w:eastAsia="Wingdings" w:hAnsi="Wingdings" w:cs="Wingdings"/>
        <w:b w:val="0"/>
        <w:i w:val="0"/>
        <w:strike w:val="0"/>
        <w:dstrike w:val="0"/>
        <w:color w:val="FFFEF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8C4B014">
      <w:start w:val="1"/>
      <w:numFmt w:val="bullet"/>
      <w:lvlText w:val="▪"/>
      <w:lvlJc w:val="left"/>
      <w:pPr>
        <w:ind w:left="1714"/>
      </w:pPr>
      <w:rPr>
        <w:rFonts w:ascii="Wingdings" w:eastAsia="Wingdings" w:hAnsi="Wingdings" w:cs="Wingdings"/>
        <w:b w:val="0"/>
        <w:i w:val="0"/>
        <w:strike w:val="0"/>
        <w:dstrike w:val="0"/>
        <w:color w:val="FFFEF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E0A54">
      <w:start w:val="1"/>
      <w:numFmt w:val="bullet"/>
      <w:lvlText w:val="•"/>
      <w:lvlJc w:val="left"/>
      <w:pPr>
        <w:ind w:left="2434"/>
      </w:pPr>
      <w:rPr>
        <w:rFonts w:ascii="Wingdings" w:eastAsia="Wingdings" w:hAnsi="Wingdings" w:cs="Wingdings"/>
        <w:b w:val="0"/>
        <w:i w:val="0"/>
        <w:strike w:val="0"/>
        <w:dstrike w:val="0"/>
        <w:color w:val="FFFEF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32B15C">
      <w:start w:val="1"/>
      <w:numFmt w:val="bullet"/>
      <w:lvlText w:val="o"/>
      <w:lvlJc w:val="left"/>
      <w:pPr>
        <w:ind w:left="3154"/>
      </w:pPr>
      <w:rPr>
        <w:rFonts w:ascii="Wingdings" w:eastAsia="Wingdings" w:hAnsi="Wingdings" w:cs="Wingdings"/>
        <w:b w:val="0"/>
        <w:i w:val="0"/>
        <w:strike w:val="0"/>
        <w:dstrike w:val="0"/>
        <w:color w:val="FFFEF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D8EAF92">
      <w:start w:val="1"/>
      <w:numFmt w:val="bullet"/>
      <w:lvlText w:val="▪"/>
      <w:lvlJc w:val="left"/>
      <w:pPr>
        <w:ind w:left="3874"/>
      </w:pPr>
      <w:rPr>
        <w:rFonts w:ascii="Wingdings" w:eastAsia="Wingdings" w:hAnsi="Wingdings" w:cs="Wingdings"/>
        <w:b w:val="0"/>
        <w:i w:val="0"/>
        <w:strike w:val="0"/>
        <w:dstrike w:val="0"/>
        <w:color w:val="FFFEF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A26D132">
      <w:start w:val="1"/>
      <w:numFmt w:val="bullet"/>
      <w:lvlText w:val="•"/>
      <w:lvlJc w:val="left"/>
      <w:pPr>
        <w:ind w:left="4594"/>
      </w:pPr>
      <w:rPr>
        <w:rFonts w:ascii="Wingdings" w:eastAsia="Wingdings" w:hAnsi="Wingdings" w:cs="Wingdings"/>
        <w:b w:val="0"/>
        <w:i w:val="0"/>
        <w:strike w:val="0"/>
        <w:dstrike w:val="0"/>
        <w:color w:val="FFFEF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8C8352">
      <w:start w:val="1"/>
      <w:numFmt w:val="bullet"/>
      <w:lvlText w:val="o"/>
      <w:lvlJc w:val="left"/>
      <w:pPr>
        <w:ind w:left="5314"/>
      </w:pPr>
      <w:rPr>
        <w:rFonts w:ascii="Wingdings" w:eastAsia="Wingdings" w:hAnsi="Wingdings" w:cs="Wingdings"/>
        <w:b w:val="0"/>
        <w:i w:val="0"/>
        <w:strike w:val="0"/>
        <w:dstrike w:val="0"/>
        <w:color w:val="FFFEF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A2E9DDA">
      <w:start w:val="1"/>
      <w:numFmt w:val="bullet"/>
      <w:lvlText w:val="▪"/>
      <w:lvlJc w:val="left"/>
      <w:pPr>
        <w:ind w:left="6034"/>
      </w:pPr>
      <w:rPr>
        <w:rFonts w:ascii="Wingdings" w:eastAsia="Wingdings" w:hAnsi="Wingdings" w:cs="Wingdings"/>
        <w:b w:val="0"/>
        <w:i w:val="0"/>
        <w:strike w:val="0"/>
        <w:dstrike w:val="0"/>
        <w:color w:val="FFFEFD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152791873">
    <w:abstractNumId w:val="5"/>
  </w:num>
  <w:num w:numId="2" w16cid:durableId="1750151022">
    <w:abstractNumId w:val="4"/>
  </w:num>
  <w:num w:numId="3" w16cid:durableId="1801457487">
    <w:abstractNumId w:val="6"/>
  </w:num>
  <w:num w:numId="4" w16cid:durableId="2018264574">
    <w:abstractNumId w:val="0"/>
  </w:num>
  <w:num w:numId="5" w16cid:durableId="1951546500">
    <w:abstractNumId w:val="3"/>
  </w:num>
  <w:num w:numId="6" w16cid:durableId="958604098">
    <w:abstractNumId w:val="1"/>
  </w:num>
  <w:num w:numId="7" w16cid:durableId="1690914800">
    <w:abstractNumId w:val="7"/>
  </w:num>
  <w:num w:numId="8" w16cid:durableId="20308371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zBpGmhgYGFmYmSjpKwanFxZn5eSAFhrUAGQsGQiwAAAA="/>
  </w:docVars>
  <w:rsids>
    <w:rsidRoot w:val="00BC6260"/>
    <w:rsid w:val="000407A3"/>
    <w:rsid w:val="00095ED9"/>
    <w:rsid w:val="000F35A3"/>
    <w:rsid w:val="00101A10"/>
    <w:rsid w:val="0015183D"/>
    <w:rsid w:val="001C1576"/>
    <w:rsid w:val="00225830"/>
    <w:rsid w:val="002A2F83"/>
    <w:rsid w:val="002C531C"/>
    <w:rsid w:val="0030421D"/>
    <w:rsid w:val="0034496D"/>
    <w:rsid w:val="003842ED"/>
    <w:rsid w:val="003B4802"/>
    <w:rsid w:val="00423FB3"/>
    <w:rsid w:val="00497304"/>
    <w:rsid w:val="004A3AF2"/>
    <w:rsid w:val="004E1815"/>
    <w:rsid w:val="004E61A4"/>
    <w:rsid w:val="00516EF5"/>
    <w:rsid w:val="005851BA"/>
    <w:rsid w:val="00587198"/>
    <w:rsid w:val="005B4D41"/>
    <w:rsid w:val="005D155D"/>
    <w:rsid w:val="0063231C"/>
    <w:rsid w:val="00634644"/>
    <w:rsid w:val="0068019A"/>
    <w:rsid w:val="006F3770"/>
    <w:rsid w:val="00716466"/>
    <w:rsid w:val="0073712F"/>
    <w:rsid w:val="00754A93"/>
    <w:rsid w:val="00760DA3"/>
    <w:rsid w:val="007B7DA7"/>
    <w:rsid w:val="007C3598"/>
    <w:rsid w:val="007C7024"/>
    <w:rsid w:val="007E0AC9"/>
    <w:rsid w:val="007E17E2"/>
    <w:rsid w:val="00811928"/>
    <w:rsid w:val="00842A3D"/>
    <w:rsid w:val="008508A9"/>
    <w:rsid w:val="008652DD"/>
    <w:rsid w:val="0087097F"/>
    <w:rsid w:val="009123BE"/>
    <w:rsid w:val="00A276E4"/>
    <w:rsid w:val="00A36635"/>
    <w:rsid w:val="00A41FF6"/>
    <w:rsid w:val="00A74236"/>
    <w:rsid w:val="00AA5A73"/>
    <w:rsid w:val="00AE7CBA"/>
    <w:rsid w:val="00AF5E6A"/>
    <w:rsid w:val="00B055CF"/>
    <w:rsid w:val="00B63A79"/>
    <w:rsid w:val="00B853FE"/>
    <w:rsid w:val="00B932E7"/>
    <w:rsid w:val="00BA15A1"/>
    <w:rsid w:val="00BC6260"/>
    <w:rsid w:val="00C021C9"/>
    <w:rsid w:val="00C1610B"/>
    <w:rsid w:val="00C829D1"/>
    <w:rsid w:val="00CE726A"/>
    <w:rsid w:val="00CF4569"/>
    <w:rsid w:val="00D81E4E"/>
    <w:rsid w:val="00E227C1"/>
    <w:rsid w:val="00EB117C"/>
    <w:rsid w:val="00EE2362"/>
    <w:rsid w:val="00F63525"/>
    <w:rsid w:val="00FC3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30A08"/>
  <w15:docId w15:val="{BDA840C6-8B31-47FC-94F7-5027D87C7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626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626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C6260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C626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C6260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C626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626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C626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C626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6260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C626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C6260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BC6260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C6260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C626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626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626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626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C626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62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C626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C626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C626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C6260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BC626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C6260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C6260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C6260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C6260"/>
    <w:rPr>
      <w:b/>
      <w:bCs/>
      <w:smallCaps/>
      <w:color w:val="2E74B5" w:themeColor="accent1" w:themeShade="BF"/>
      <w:spacing w:val="5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3231C"/>
  </w:style>
  <w:style w:type="table" w:styleId="TableGrid">
    <w:name w:val="Table Grid"/>
    <w:basedOn w:val="TableNormal"/>
    <w:uiPriority w:val="39"/>
    <w:rsid w:val="00754A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42A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2A3D"/>
  </w:style>
  <w:style w:type="paragraph" w:styleId="Footer">
    <w:name w:val="footer"/>
    <w:basedOn w:val="Normal"/>
    <w:link w:val="FooterChar"/>
    <w:uiPriority w:val="99"/>
    <w:unhideWhenUsed/>
    <w:rsid w:val="00842A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2A3D"/>
  </w:style>
  <w:style w:type="table" w:customStyle="1" w:styleId="TableGrid0">
    <w:name w:val="TableGrid"/>
    <w:rsid w:val="007C3598"/>
    <w:pPr>
      <w:spacing w:after="0" w:line="240" w:lineRule="auto"/>
    </w:pPr>
    <w:rPr>
      <w:rFonts w:eastAsiaTheme="minorEastAsia"/>
      <w:sz w:val="24"/>
      <w:szCs w:val="24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4">
    <w:name w:val="Table Grid14"/>
    <w:basedOn w:val="TableNormal"/>
    <w:next w:val="TableGrid"/>
    <w:uiPriority w:val="39"/>
    <w:rsid w:val="0034496D"/>
    <w:pPr>
      <w:spacing w:after="0" w:line="240" w:lineRule="auto"/>
    </w:pPr>
    <w:rPr>
      <w:kern w:val="0"/>
      <w:lang w:val="en-CA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TableNormal"/>
    <w:next w:val="TableGrid"/>
    <w:uiPriority w:val="39"/>
    <w:rsid w:val="0034496D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476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2396</Words>
  <Characters>13660</Characters>
  <Application>Microsoft Office Word</Application>
  <DocSecurity>4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an Greening</dc:creator>
  <cp:keywords/>
  <dc:description/>
  <cp:lastModifiedBy>Amber Huck</cp:lastModifiedBy>
  <cp:revision>2</cp:revision>
  <dcterms:created xsi:type="dcterms:W3CDTF">2024-04-03T15:57:00Z</dcterms:created>
  <dcterms:modified xsi:type="dcterms:W3CDTF">2024-04-03T15:57:00Z</dcterms:modified>
</cp:coreProperties>
</file>